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5FBF5" w14:textId="77777777" w:rsidR="004C200B" w:rsidRDefault="009E2E34">
      <w:pPr>
        <w:pStyle w:val="Title"/>
      </w:pPr>
      <w:r>
        <w:t>Where are the Data Deserts? Measuring the Use of Data by Academia Across Countries using Natural Language Processing</w:t>
      </w:r>
    </w:p>
    <w:p w14:paraId="240FB222" w14:textId="77777777" w:rsidR="004C200B" w:rsidRDefault="009E2E34">
      <w:pPr>
        <w:pStyle w:val="Author"/>
      </w:pPr>
      <w:r>
        <w:t>Lucas Kitzmuller, Daniel Mahler, Umar Serajuddin, Brian Stacy, and Xiaoyu Wang</w:t>
      </w:r>
    </w:p>
    <w:p w14:paraId="09318AD0" w14:textId="77777777" w:rsidR="004C200B" w:rsidRDefault="009E2E34">
      <w:pPr>
        <w:pStyle w:val="Date"/>
      </w:pPr>
      <w:r>
        <w:t>2022-10-19</w:t>
      </w:r>
    </w:p>
    <w:p w14:paraId="4CA6F37A" w14:textId="77777777" w:rsidR="004C200B" w:rsidRDefault="009E2E34">
      <w:pPr>
        <w:pStyle w:val="Abstract"/>
      </w:pPr>
      <w:r>
        <w:t xml:space="preserve">A concentration of high-quality academic </w:t>
      </w:r>
      <w:r>
        <w:t xml:space="preserve">research can shed light on well-being within a country, shape public policy, and monitor progress on goals. A key ingredient to having an abundance of high-quality research in a country is timely, high quality, and accessible data coming from the national </w:t>
      </w:r>
      <w:r>
        <w:t xml:space="preserve">statistical system. However, little has been done to document how well statistical systems are supporting the use of data by academia, and currently no global database exists documenting the use of data by academia for statistical systems. This paper lays </w:t>
      </w:r>
      <w:r>
        <w:t>out an approach for producing such a metric of data use by academia. Natural Language Processing (a form of text mining) is applied to open-access research papers, from which a measure of data use by academia is produced for each country. Compared to a set</w:t>
      </w:r>
      <w:r>
        <w:t xml:space="preserve"> of aroun 3,500 human coded academic articles, the natural language processing approach produces country rankings that have a correlation of over 0.99 with the human coded approach. After classifying more than 1 million academic articles, measures of the n</w:t>
      </w:r>
      <w:r>
        <w:t>umber of articles using data have a strong correlation between GDP, Population, and the Statistical Performance Indicator (SPI) overall score. Around 50% of all papers using data from 2000-2020 were produced by high income countries, while low income count</w:t>
      </w:r>
      <w:r>
        <w:t>ries only produce around 5% of articles using data.</w:t>
      </w:r>
    </w:p>
    <w:p w14:paraId="3BD765B7" w14:textId="77777777" w:rsidR="004C200B" w:rsidRDefault="009E2E34">
      <w:pPr>
        <w:pStyle w:val="Heading1"/>
      </w:pPr>
      <w:bookmarkStart w:id="0" w:name="introduction"/>
      <w:r>
        <w:rPr>
          <w:rStyle w:val="SectionNumber"/>
        </w:rPr>
        <w:t>1</w:t>
      </w:r>
      <w:r>
        <w:tab/>
        <w:t>Introduction</w:t>
      </w:r>
    </w:p>
    <w:p w14:paraId="5165E184" w14:textId="77777777" w:rsidR="004C200B" w:rsidRDefault="009E2E34">
      <w:pPr>
        <w:pStyle w:val="FirstParagraph"/>
      </w:pPr>
      <w:r>
        <w:t>International donors have recognized the important role that national statistical systems play in producing high quality data related to development, such as in producing censuses, surveys,</w:t>
      </w:r>
      <w:r>
        <w:t xml:space="preserve"> indicators, and in providing users data services. According to PARIS21, the international community funded around </w:t>
      </w:r>
      <w:r>
        <w:rPr>
          <w:rStyle w:val="VerbatimChar"/>
        </w:rPr>
        <w:t>$</w:t>
      </w:r>
      <w:r>
        <w:t xml:space="preserve">2 billion in statistical development activities between 2016 and 2018 (Yu Tian (2020)). The World Bank alone has funded </w:t>
      </w:r>
      <w:r>
        <w:rPr>
          <w:rStyle w:val="VerbatimChar"/>
        </w:rPr>
        <w:t>$</w:t>
      </w:r>
      <w:r>
        <w:t>610 million for tho</w:t>
      </w:r>
      <w:r>
        <w:t>se activities in that period. These investments are typically justified as a means to improve evidence-based policy making in low- and middle-income countries.</w:t>
      </w:r>
    </w:p>
    <w:p w14:paraId="4C895C18" w14:textId="77777777" w:rsidR="004C200B" w:rsidRDefault="009E2E34">
      <w:pPr>
        <w:pStyle w:val="BodyText"/>
      </w:pPr>
      <w:r>
        <w:t>Academia plays a key role in producing evidence-based policy recommendations and is a strong ben</w:t>
      </w:r>
      <w:r>
        <w:t>eficiary of the existence of productive national statistical systems. High quality population censuses, for instance, are key for producing a representative sample in a survey that is part of a research study. Microdata produced by the national statistical</w:t>
      </w:r>
      <w:r>
        <w:t xml:space="preserve"> system in the form of household income and expenditure surveys, agriculture surveys, or demographic and health surveys are routinely used as part of academic studies. A dysfunctional system that is not producing the key data sources or indicators, does no</w:t>
      </w:r>
      <w:r>
        <w:t>t follow basic international classifications to make data comparable, or does not have the data services in place to connect users of the data to the products that are produced, may have less engagement by academia and consequently have a deficit in resear</w:t>
      </w:r>
      <w:r>
        <w:t>ch on problems facing the country.</w:t>
      </w:r>
    </w:p>
    <w:p w14:paraId="4C9EE813" w14:textId="77777777" w:rsidR="004C200B" w:rsidRDefault="009E2E34">
      <w:pPr>
        <w:pStyle w:val="BodyText"/>
      </w:pPr>
      <w:r>
        <w:t xml:space="preserve">The World Bank recognized the importance of academia as a user of the national statistical system in the recently released Statistical Performance Indicators (SPI). The SPI framework </w:t>
      </w:r>
      <w:r>
        <w:lastRenderedPageBreak/>
        <w:t xml:space="preserve">assesses the maturity and performance </w:t>
      </w:r>
      <w:r>
        <w:t>of national statistical systems in five key areas referred to as pillars (Dang et al. (2021)). The first pillar is on data use. It considers the extent that a national statistical system produces products that are meeting the needs of users, and one of the</w:t>
      </w:r>
      <w:r>
        <w:t xml:space="preserve"> dimensions of this pillar is on data use by academia. However, as acknowledged in the report, measures of data use by academia are in an embryonic stage. Without measures highlighting deficiencies in the usage of data, it is difficult to spotlight problem</w:t>
      </w:r>
      <w:r>
        <w:t xml:space="preserve"> areas, and countries may lack the information needed to prioritize investments in statistics.</w:t>
      </w:r>
    </w:p>
    <w:p w14:paraId="0739F533" w14:textId="77777777" w:rsidR="004C200B" w:rsidRDefault="009E2E34">
      <w:pPr>
        <w:pStyle w:val="BodyText"/>
      </w:pPr>
      <w:r>
        <w:t>Some previous academic research has highlighted gaps between countries in academic research output. For instance, Robinson, Hartley, and Schneider (2006), Das et</w:t>
      </w:r>
      <w:r>
        <w:t xml:space="preserve"> al. (2013), and Porteous (2020) examine which countries are studied most by economists using the EconLit database. These studies note that the distribution of economic research is highly uneven across countries. Cameron, Mishra, and Brown (2016) and Sabet</w:t>
      </w:r>
      <w:r>
        <w:t xml:space="preserve"> and Brown (2018) extend this to note that impact evaluations are highly uneven across countries as well. However, these studies are narrowly focused on publication in economics journals and the authors are not updating their rankings across countries on a</w:t>
      </w:r>
      <w:r>
        <w:t>n annual basis. Another issue is the EconLit database contains data for only 74 countries.</w:t>
      </w:r>
    </w:p>
    <w:p w14:paraId="55806644" w14:textId="77777777" w:rsidR="004C200B" w:rsidRDefault="009E2E34">
      <w:pPr>
        <w:pStyle w:val="BodyText"/>
      </w:pPr>
      <w:r>
        <w:t>Advances in Natural Language Processing, based on machine learning, and new data sources have opened up new approaches to measuring academic data use at low costs. O</w:t>
      </w:r>
      <w:r>
        <w:t>rganizations such as Semantic Scholar Open Research Corpus (s2orc) have digitized millions of research papers produced around the world, including in fields other than economics, and opened up APIs for accessing the raw text of these documents (Lo et al. (</w:t>
      </w:r>
      <w:r>
        <w:t>2020)). The s2orc dataset also includes data from 216 countries, which is much greater than the 74 countries covered by EconLit.</w:t>
      </w:r>
      <w:r>
        <w:rPr>
          <w:rStyle w:val="FootnoteReference"/>
        </w:rPr>
        <w:footnoteReference w:id="1"/>
      </w:r>
      <w:r>
        <w:t xml:space="preserve"> Natural Language Processing algorithms have been developed to efficiently parse millions of documents to classify documents. </w:t>
      </w:r>
      <w:r>
        <w:t>For instance, Hansen, McMahon, and Prat (2018), published in the Quarterly Journal of Economics, processed 149 transcripts from the Federal Reserve to study how Federal Reserve board members react to transparency in terms of topic coverage.</w:t>
      </w:r>
    </w:p>
    <w:p w14:paraId="39E01625" w14:textId="77777777" w:rsidR="004C200B" w:rsidRDefault="009E2E34">
      <w:pPr>
        <w:pStyle w:val="BodyText"/>
      </w:pPr>
      <w:r>
        <w:t>Using these too</w:t>
      </w:r>
      <w:r>
        <w:t>ls, this paper proposes a new methodology for measuring data use by academia. The measures produced are then used to study the relationship between products produced by the national statistical system and research output.</w:t>
      </w:r>
    </w:p>
    <w:p w14:paraId="64BE624E" w14:textId="77777777" w:rsidR="004C200B" w:rsidRDefault="009E2E34">
      <w:pPr>
        <w:pStyle w:val="BodyText"/>
      </w:pPr>
      <w:r>
        <w:t xml:space="preserve">After training a natural language </w:t>
      </w:r>
      <w:r>
        <w:t>processing model on around 900 hand coded articles using Amazon Mturk workers, the model was able to predict whether an article made use of data with 87% accuracy compared to a set of articles held out of the model training. Once aggregating articles to th</w:t>
      </w:r>
      <w:r>
        <w:t>e country level, the relationship between the number of articles classified by human raters to use data in a specific country and the machine learning model are even higher with a correlation of around 0.99. Applying this model to more than 1 million acade</w:t>
      </w:r>
      <w:r>
        <w:t xml:space="preserve">mic articles from the s2orc database from 2000-2020, the model predictions on articles using data per country are highly correlated with other estimates from the </w:t>
      </w:r>
      <w:r>
        <w:lastRenderedPageBreak/>
        <w:t>literature (Das et al. (2013), Porteous (2020), and National Science Board, National Science F</w:t>
      </w:r>
      <w:r>
        <w:t>oundation (2019)).</w:t>
      </w:r>
    </w:p>
    <w:p w14:paraId="76CE3482" w14:textId="77777777" w:rsidR="004C200B" w:rsidRDefault="009E2E34">
      <w:pPr>
        <w:pStyle w:val="BodyText"/>
      </w:pPr>
      <w:r>
        <w:t>Based on the 1 million articles, the number of articles using data for 216 countries are calculated. Among income groups, high income countries produced nearly 50% of all papers using data from 2000-2020, despite only making up around 17</w:t>
      </w:r>
      <w:r>
        <w:t>% of the world’s population. Despite making up around 1/3rd of the world population, low income countries only produce around 5% of articles using data. GDP per capita and population are both strong predictors of academic output. Combined the two explain a</w:t>
      </w:r>
      <w:r>
        <w:t>round 74% of the cross country variation in academic output.</w:t>
      </w:r>
    </w:p>
    <w:p w14:paraId="5FC147D3" w14:textId="77777777" w:rsidR="004C200B" w:rsidRDefault="009E2E34">
      <w:pPr>
        <w:pStyle w:val="BodyText"/>
      </w:pPr>
      <w:r>
        <w:t>A countries SPI overall score is a statistically significant predictor of academic output using data, even conditional on population and GDP per capita. A particular area related to data use by a</w:t>
      </w:r>
      <w:r>
        <w:t>cademia are the data sources available for a country. For example, the availability of a populaiton census in the past 10 years is associated with a 0.6% increase in academic output using data. The availability of 2 or more household surveys on income/cons</w:t>
      </w:r>
      <w:r>
        <w:t>umption in the past 10 years for a country is associated with an around 0.5% increase in papers using data. Availability of agriculture surveys and geospatial data at the Admin 1 level are also predictive.</w:t>
      </w:r>
    </w:p>
    <w:p w14:paraId="14ED5960" w14:textId="77777777" w:rsidR="004C200B" w:rsidRDefault="009E2E34">
      <w:pPr>
        <w:pStyle w:val="BodyText"/>
      </w:pPr>
      <w:r>
        <w:t xml:space="preserve">The remainder of the paper clarifies our approach </w:t>
      </w:r>
      <w:r>
        <w:t>for measuring data use by academia and discusses our data sources. Section four discusses the model performance of the natural language processing approach. Section 5 discusses the empirical results. Section 6 includes the conclusions.</w:t>
      </w:r>
    </w:p>
    <w:p w14:paraId="708A64AE" w14:textId="77777777" w:rsidR="004C200B" w:rsidRDefault="009E2E34">
      <w:pPr>
        <w:pStyle w:val="Heading1"/>
      </w:pPr>
      <w:bookmarkStart w:id="1" w:name="empirical-strategy"/>
      <w:bookmarkEnd w:id="0"/>
      <w:r>
        <w:rPr>
          <w:rStyle w:val="SectionNumber"/>
        </w:rPr>
        <w:t>2</w:t>
      </w:r>
      <w:r>
        <w:tab/>
        <w:t>Empirical Strategy</w:t>
      </w:r>
    </w:p>
    <w:p w14:paraId="084558E2" w14:textId="77777777" w:rsidR="004C200B" w:rsidRDefault="009E2E34">
      <w:pPr>
        <w:pStyle w:val="FirstParagraph"/>
      </w:pPr>
      <w:r>
        <w:t>The empirical approach taken in this project is based on text mining using Natural Language Processing (NLP). The goal of NLP is to take raw text with no structure and extract information from that raw text in a structured way. In our case, NLP will be us</w:t>
      </w:r>
      <w:r>
        <w:t>ed to extract the country of study and whether the paper utilizes data. Each of these will be discussed in turn.</w:t>
      </w:r>
    </w:p>
    <w:p w14:paraId="676F7857" w14:textId="77777777" w:rsidR="004C200B" w:rsidRDefault="009E2E34">
      <w:pPr>
        <w:pStyle w:val="BodyText"/>
      </w:pPr>
      <w:r>
        <w:t>Before proceeding to a discussion of the NLP techniques a brief discussion will be given of the primary dataset. The primary dataset for this a</w:t>
      </w:r>
      <w:r>
        <w:t xml:space="preserve">nalysis will be the s2orc dataset containing the raw text of over 80 million open access articles. These include working papers as well as published articles. The s2orc team collects open access research outputs based on institutional repositories indexed </w:t>
      </w:r>
      <w:r>
        <w:t>by Semantic Scholar. This data source will be described in more detail below, but the key is that this data source provides the title and abstract, as well as other metadata information about the paper such as the subject, journal, and citation counts, thr</w:t>
      </w:r>
      <w:r>
        <w:t>ough an API that facilitates automated access to these articles through a computer script.</w:t>
      </w:r>
    </w:p>
    <w:p w14:paraId="3A68A22F" w14:textId="77777777" w:rsidR="004C200B" w:rsidRDefault="009E2E34">
      <w:pPr>
        <w:pStyle w:val="BodyText"/>
      </w:pPr>
      <w:r>
        <w:t>First, the country or countries of study in each academic article will be determined by using two approaches based on the information in the title, abstract, or topi</w:t>
      </w:r>
      <w:r>
        <w:t xml:space="preserve">c fields. The first does regular expression searches based on the presence of ISO3166 country names. For this approach, a defined set of country names are compiled and the presence of these country </w:t>
      </w:r>
      <w:r>
        <w:lastRenderedPageBreak/>
        <w:t>names is checked within the title, abstract, or topic fiel</w:t>
      </w:r>
      <w:r>
        <w:t>ds. Advantages of this approach are that it is transparent, widely used in social science research, and extends to other languages easily. A downside of this approach is that there are potential exclusion errors, such as if the country’s spelling is non-st</w:t>
      </w:r>
      <w:r>
        <w:t>andard.</w:t>
      </w:r>
    </w:p>
    <w:p w14:paraId="5B22B339" w14:textId="77777777" w:rsidR="004C200B" w:rsidRDefault="009E2E34">
      <w:pPr>
        <w:pStyle w:val="BodyText"/>
      </w:pPr>
      <w:r>
        <w:t>A second approach is based on Named Entity Recognition (NER), which uses machine learning to identify objects from text, using the Python library spaCy. SpaCy has been used by a number of academic studies to classify text, such Kleinberg et al. (20</w:t>
      </w:r>
      <w:r>
        <w:t xml:space="preserve">18) &amp; Shelar et al. (2020). The Named Entity Recognition algorithm splits text into a set of named entities. To give an example, the text “Apple is looking at buying U.K. startup for </w:t>
      </w:r>
      <w:r>
        <w:rPr>
          <w:rStyle w:val="VerbatimChar"/>
        </w:rPr>
        <w:t>$</w:t>
      </w:r>
      <w:r>
        <w:t xml:space="preserve">1 billion”, can be classified as “Apple [ORG] is looking at buying U.K. </w:t>
      </w:r>
      <w:r>
        <w:t>[Country] startup for $1 billion [Monetary value]”. For the purposes of this study, NER will be used to identify countries of study in the academic articles. The spaCy python package supports multiple languages and has been trained on multiple spellings of</w:t>
      </w:r>
      <w:r>
        <w:t xml:space="preserve"> countries and so overcomes some of the limitations of the regular expression approach. If a country shows up either through the regular expression search or the search using NER, the country will be linked to that article.</w:t>
      </w:r>
    </w:p>
    <w:p w14:paraId="5D427CDA" w14:textId="77777777" w:rsidR="004C200B" w:rsidRDefault="009E2E34">
      <w:pPr>
        <w:pStyle w:val="BodyText"/>
      </w:pPr>
      <w:r>
        <w:t xml:space="preserve">Second, whether the paper makes </w:t>
      </w:r>
      <w:r>
        <w:t>use of data will be classified. A supervised machine learning approach is used, where the team creates a precise definition of data use, manually labels 3500 publications randomly selected, and then trains a model on this data. In order convert the raw tex</w:t>
      </w:r>
      <w:r>
        <w:t>t of the title and abstract of the paper into a format suitable for the natural language processing model, the BERT (bidirectional Encoder Representations for transformers) model (Devlin et al. (2018)) is used to encode raw text to a numeric format suitabl</w:t>
      </w:r>
      <w:r>
        <w:t>e for predictions. BERT is pre-trained on a large corpus comprising the Toronto Book Corpus and Wikipedia. After encoding the raw text, PyTorch (Paszke et al. (2019)) is then used to produce a model to classify the articles based on the labeled data from h</w:t>
      </w:r>
      <w:r>
        <w:t>uman raters using the Mechanical Turk service. After training the model using BERT and PyTorch, out of sample predictions of whether or not an article uses data are possible using the trained model using the entire corpus of 1 million articles from s2orc.</w:t>
      </w:r>
    </w:p>
    <w:p w14:paraId="5ABCADA8" w14:textId="77777777" w:rsidR="004C200B" w:rsidRDefault="009E2E34">
      <w:pPr>
        <w:pStyle w:val="BodyText"/>
      </w:pPr>
      <w:r>
        <w:t>Following the training of the model, measures of data use by academia will be constructed as follows. These measures will be produced for countries on an annual basis, and a time series will be created based on the year of the publication of the article da</w:t>
      </w:r>
      <w:r>
        <w:t>ting back to year 2000. The first use of data measure is a per capita measure, a second measure will be a regression adjusted measure that adjust for other factors in the country such as the population size and GDP per capita, and a third measure we will c</w:t>
      </w:r>
      <w:r>
        <w:t>onsider is the share of papers on a country that use data.</w:t>
      </w:r>
    </w:p>
    <w:p w14:paraId="135EE68B" w14:textId="77777777" w:rsidR="004C200B" w:rsidRDefault="009E2E34">
      <w:pPr>
        <w:pStyle w:val="Heading1"/>
      </w:pPr>
      <w:bookmarkStart w:id="2" w:name="data"/>
      <w:bookmarkEnd w:id="1"/>
      <w:r>
        <w:rPr>
          <w:rStyle w:val="SectionNumber"/>
        </w:rPr>
        <w:t>3</w:t>
      </w:r>
      <w:r>
        <w:tab/>
        <w:t>Data</w:t>
      </w:r>
    </w:p>
    <w:p w14:paraId="3ABF142D" w14:textId="77777777" w:rsidR="004C200B" w:rsidRDefault="009E2E34">
      <w:pPr>
        <w:pStyle w:val="FirstParagraph"/>
      </w:pPr>
      <w:r>
        <w:t>The primary data source for academic articles comes from the Semantic Scholar Open Research Corpus (S2ORC) (Lo et al. (2020)). The corpus contains more than 80 million English language acade</w:t>
      </w:r>
      <w:r>
        <w:t>mic papers across multiple disciplines which contain . The papers included in the Semantic Scholar corpus are gathered directly from publishers, from open archives such as arXiv or PubMed, and crawled from the internet.</w:t>
      </w:r>
    </w:p>
    <w:p w14:paraId="4F75C63B" w14:textId="77777777" w:rsidR="004C200B" w:rsidRDefault="009E2E34">
      <w:pPr>
        <w:pStyle w:val="BodyText"/>
      </w:pPr>
      <w:r>
        <w:lastRenderedPageBreak/>
        <w:t xml:space="preserve">The S2orc corpus contains more than </w:t>
      </w:r>
      <w:r>
        <w:t>80 million articles. Some restrictions were placed on the articles to make them usable and relevant to measuring whether the statistical system is releasing usable data for academia. First, only articles with an abstract and parsed PDF or latex file are in</w:t>
      </w:r>
      <w:r>
        <w:t>cluded in the analysis. The full text of the abstract is necessary to classify the country of study and whether the article uses data. The parsed PDF and latex file are important for extracting important information like the data of publication and field o</w:t>
      </w:r>
      <w:r>
        <w:t xml:space="preserve">f study. This restriction eliminated a large number of articles in the original corpus Around 30 million articles remain after keeping only articles with a parsable PDF, and around 26% of that 30 million are eliminated when keep articles with an abstract. </w:t>
      </w:r>
      <w:r>
        <w:t>Second, only articles from the year 2000 to 2020 were considered. This restriction eliminated an additional 9% of articles. Finally, articles from the following fields of study were excluded, as they were unlikely to involve data produced by the national s</w:t>
      </w:r>
      <w:r>
        <w:t xml:space="preserve">tatistical system: Biology, Chemistry, Engineering, Physics, Materials Science, Environmental Science, Geology, History, Philosophy, Math, Computer Science, and Art. Fields that </w:t>
      </w:r>
      <w:r>
        <w:rPr>
          <w:i/>
          <w:iCs/>
        </w:rPr>
        <w:t>are</w:t>
      </w:r>
      <w:r>
        <w:t xml:space="preserve"> included are: Economics, Political Science, Business, Sociology, Medicine,</w:t>
      </w:r>
      <w:r>
        <w:t xml:space="preserve"> and Psychology. This third restriction eliminated around 34% of articles. From an initial corpus of 136 million articles, this resulted in a final corpus of around 10 million articles.</w:t>
      </w:r>
    </w:p>
    <w:p w14:paraId="7442B500" w14:textId="77777777" w:rsidR="004C200B" w:rsidRDefault="009E2E34">
      <w:pPr>
        <w:pStyle w:val="BodyText"/>
      </w:pPr>
      <w:r>
        <w:t>A set of 3,500 articles were then randomly selected from this set of 1</w:t>
      </w:r>
      <w:r>
        <w:t xml:space="preserve">0 million for human classification by raters using the Mechanical Turk service. The raters were chosen from a pool of </w:t>
      </w:r>
      <w:hyperlink r:id="rId7">
        <w:r>
          <w:rPr>
            <w:rStyle w:val="Hyperlink"/>
          </w:rPr>
          <w:t>Mechanical Turk master workers</w:t>
        </w:r>
      </w:hyperlink>
      <w:r>
        <w:t xml:space="preserve">. A master worker is a rater who has been designated a </w:t>
      </w:r>
      <w:r>
        <w:t xml:space="preserve">Mechanical Turk Masters qualification by Amazon. The workers are designated as a master worker on the basis of prior submissions, with a track record of having submitted high quality results, based on approver rates, tenure, and variety of work performed. </w:t>
      </w:r>
      <w:r>
        <w:t>137 unique raters were used to classify the articles. The median amount of time that a rater spent on an article, measured as the time between when the article was accepted by the rater and when the rating was submitted was 25.4 minutes. If human raters we</w:t>
      </w:r>
      <w:r>
        <w:t xml:space="preserve">re used, rather than machine learning tools, then the corpus of 1,037,748 articles examined in this study would take 439,602 hours of human work time to review at a cost of $3,113,244, which assumes a cost of $3 per article as paid to Mturk workers during </w:t>
      </w:r>
      <w:r>
        <w:t>the team’s article classification exercise described.</w:t>
      </w:r>
    </w:p>
    <w:p w14:paraId="3E26AC99" w14:textId="77777777" w:rsidR="004C200B" w:rsidRDefault="009E2E34">
      <w:pPr>
        <w:pStyle w:val="BodyText"/>
      </w:pPr>
      <w:r>
        <w:t>Finally, due to the intensive computer resources required, a set of 1,037,748 articles were randomly selected from the 10 million articles in our restricted corpus as a convenience sample. Summary statistics of the final sample of 1 million articles are av</w:t>
      </w:r>
      <w:r>
        <w:t>ailable in the Table below.</w:t>
      </w:r>
    </w:p>
    <w:p w14:paraId="6CB83D20" w14:textId="77777777" w:rsidR="004C200B" w:rsidRDefault="009E2E34">
      <w:pPr>
        <w:pStyle w:val="BodyText"/>
      </w:pPr>
      <w:r>
        <w:t>Table. Summary Statistics of Article Corpus. 2000-2020</w:t>
      </w:r>
    </w:p>
    <w:tbl>
      <w:tblPr>
        <w:tblStyle w:val="Table"/>
        <w:tblW w:w="0" w:type="auto"/>
        <w:jc w:val="center"/>
        <w:tblLayout w:type="fixed"/>
        <w:tblLook w:val="0420" w:firstRow="1" w:lastRow="0" w:firstColumn="0" w:lastColumn="0" w:noHBand="0" w:noVBand="1"/>
      </w:tblPr>
      <w:tblGrid>
        <w:gridCol w:w="2013"/>
        <w:gridCol w:w="3193"/>
        <w:gridCol w:w="1206"/>
        <w:gridCol w:w="2025"/>
      </w:tblGrid>
      <w:tr w:rsidR="004C200B" w14:paraId="4831A617" w14:textId="77777777" w:rsidTr="004C200B">
        <w:trPr>
          <w:cnfStyle w:val="100000000000" w:firstRow="1" w:lastRow="0" w:firstColumn="0" w:lastColumn="0" w:oddVBand="0" w:evenVBand="0" w:oddHBand="0" w:evenHBand="0" w:firstRowFirstColumn="0" w:firstRowLastColumn="0" w:lastRowFirstColumn="0" w:lastRowLastColumn="0"/>
          <w:cantSplit/>
          <w:tblHeader/>
          <w:jc w:val="center"/>
        </w:trPr>
        <w:tc>
          <w:tcPr>
            <w:tcW w:w="201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0DE2C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ield</w:t>
            </w:r>
          </w:p>
        </w:tc>
        <w:tc>
          <w:tcPr>
            <w:tcW w:w="31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C17A0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ublished in Journal (1=yes)</w:t>
            </w:r>
          </w:p>
        </w:tc>
        <w:tc>
          <w:tcPr>
            <w:tcW w:w="12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725B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rticles</w:t>
            </w:r>
          </w:p>
        </w:tc>
        <w:tc>
          <w:tcPr>
            <w:tcW w:w="202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2CD69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hare of Articles</w:t>
            </w:r>
          </w:p>
        </w:tc>
      </w:tr>
      <w:tr w:rsidR="004C200B" w14:paraId="01629492" w14:textId="77777777" w:rsidTr="004C200B">
        <w:trPr>
          <w:cantSplit/>
          <w:jc w:val="center"/>
        </w:trPr>
        <w:tc>
          <w:tcPr>
            <w:tcW w:w="201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D999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siness</w:t>
            </w:r>
          </w:p>
        </w:tc>
        <w:tc>
          <w:tcPr>
            <w:tcW w:w="31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A42E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12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390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71</w:t>
            </w:r>
          </w:p>
        </w:tc>
        <w:tc>
          <w:tcPr>
            <w:tcW w:w="202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BCC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4C200B" w14:paraId="361D348F" w14:textId="77777777" w:rsidTr="004C200B">
        <w:trPr>
          <w:cantSplit/>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A56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onomics</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3B5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5E59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4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58BB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00B" w14:paraId="5FCEEAAC" w14:textId="77777777" w:rsidTr="004C200B">
        <w:trPr>
          <w:cantSplit/>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6265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cine</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DF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2DE7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920</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D07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r>
      <w:tr w:rsidR="004C200B" w14:paraId="4052579B" w14:textId="77777777" w:rsidTr="004C200B">
        <w:trPr>
          <w:cantSplit/>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DC2D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itical Science</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8A3B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CB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8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37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4C200B" w14:paraId="6A998587" w14:textId="77777777" w:rsidTr="004C200B">
        <w:trPr>
          <w:cantSplit/>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9D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sychology</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156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943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19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76E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4C200B" w14:paraId="02FB849D" w14:textId="77777777" w:rsidTr="004C200B">
        <w:trPr>
          <w:cantSplit/>
          <w:jc w:val="center"/>
        </w:trPr>
        <w:tc>
          <w:tcPr>
            <w:tcW w:w="201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A48C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ciology</w:t>
            </w:r>
          </w:p>
        </w:tc>
        <w:tc>
          <w:tcPr>
            <w:tcW w:w="31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B09E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12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ABD4E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40</w:t>
            </w:r>
          </w:p>
        </w:tc>
        <w:tc>
          <w:tcPr>
            <w:tcW w:w="202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1371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bl>
    <w:p w14:paraId="061B1AF5" w14:textId="77777777" w:rsidR="004C200B" w:rsidRDefault="009E2E34">
      <w:pPr>
        <w:pStyle w:val="Heading1"/>
      </w:pPr>
      <w:bookmarkStart w:id="3" w:name="model-performance"/>
      <w:bookmarkEnd w:id="2"/>
      <w:r>
        <w:rPr>
          <w:rStyle w:val="SectionNumber"/>
        </w:rPr>
        <w:t>4</w:t>
      </w:r>
      <w:r>
        <w:tab/>
        <w:t>Model Performance</w:t>
      </w:r>
    </w:p>
    <w:p w14:paraId="58E5EB04" w14:textId="77777777" w:rsidR="004C200B" w:rsidRDefault="009E2E34">
      <w:pPr>
        <w:pStyle w:val="FirstParagraph"/>
      </w:pPr>
      <w:r>
        <w:t>After training and validating the model, the country (or countries) of study and whether the article article uses data are classified for a corpus of 1,037,748 academic articles. Using this classified dataset of articles, a new dataset was constructed with</w:t>
      </w:r>
      <w:r>
        <w:t xml:space="preserve"> the number of articles using data per country. Countries are organized to match the countries in the World Bank’s World Development Indicators. In total, article counts are available for 218 countries.</w:t>
      </w:r>
    </w:p>
    <w:p w14:paraId="0775EA43" w14:textId="77777777" w:rsidR="004C200B" w:rsidRDefault="009E2E34">
      <w:pPr>
        <w:pStyle w:val="BodyText"/>
      </w:pPr>
      <w:r>
        <w:t>In what follows, a comparison is given between the hu</w:t>
      </w:r>
      <w:r>
        <w:t xml:space="preserve">man raters of the articles, who were hired through Amazon Mechanical Turk (MTurk), and the predictions of the country of study and whether the article uses data from the machine learning model. To do so, a set of 3,500 articles are examined that were hand </w:t>
      </w:r>
      <w:r>
        <w:t>coded by the MTurk workers. From this set of 3,500 articles, 900 are then fed to the machine learning model, from which the country of study and data use status are identified.</w:t>
      </w:r>
    </w:p>
    <w:p w14:paraId="51A8D385" w14:textId="77777777" w:rsidR="004C200B" w:rsidRDefault="009E2E34">
      <w:pPr>
        <w:pStyle w:val="BodyText"/>
      </w:pPr>
      <w:r>
        <w:t>After training a natural language processing model on around 900 hand coded art</w:t>
      </w:r>
      <w:r>
        <w:t>icles using Amazon Mturk workers, the model was able to predict whether an article made use of data with 87% accuracy compared to a set of articles held out of the model training.</w:t>
      </w:r>
    </w:p>
    <w:p w14:paraId="54C78495" w14:textId="77777777" w:rsidR="004C200B" w:rsidRDefault="009E2E34">
      <w:pPr>
        <w:pStyle w:val="BodyText"/>
      </w:pPr>
      <w:r>
        <w:t>Among a holdout set of around 2,600 articles, which are not used in the mode</w:t>
      </w:r>
      <w:r>
        <w:t xml:space="preserve">l training, we can see the correlation between the number of articles written about each country using the two approaches and percentage of articles classified as using data in the figure below. The Pearson between the human raters and the NLP predictions </w:t>
      </w:r>
      <w:r>
        <w:t>is 0.998. The figure below shows the scatterplot between the human classifications and the NLP classifications.</w:t>
      </w:r>
    </w:p>
    <w:p w14:paraId="05363E38" w14:textId="77777777" w:rsidR="004C200B" w:rsidRDefault="009E2E34">
      <w:pPr>
        <w:pStyle w:val="BodyText"/>
      </w:pPr>
      <w:r>
        <w:lastRenderedPageBreak/>
        <w:t xml:space="preserve">Figure. Comparison of Human Classifications of Data Use to NLP Predictions </w:t>
      </w:r>
      <w:r>
        <w:rPr>
          <w:noProof/>
        </w:rPr>
        <w:drawing>
          <wp:inline distT="0" distB="0" distL="0" distR="0" wp14:anchorId="7850EEF4" wp14:editId="53EBEF51">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ata_Use_Academia_draft_files/figure-docx/unnamed-chunk-4-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0CFDA803" w14:textId="77777777" w:rsidR="004C200B" w:rsidRDefault="009E2E34">
      <w:pPr>
        <w:pStyle w:val="Heading2"/>
      </w:pPr>
      <w:bookmarkStart w:id="4" w:name="comparison-to-previous-literature"/>
      <w:r>
        <w:rPr>
          <w:rStyle w:val="SectionNumber"/>
        </w:rPr>
        <w:t>4.1</w:t>
      </w:r>
      <w:r>
        <w:tab/>
        <w:t>Comparison to Previous Literature</w:t>
      </w:r>
    </w:p>
    <w:p w14:paraId="7A23415F" w14:textId="77777777" w:rsidR="004C200B" w:rsidRDefault="009E2E34">
      <w:pPr>
        <w:pStyle w:val="FirstParagraph"/>
      </w:pPr>
      <w:r>
        <w:t>After applying the natural la</w:t>
      </w:r>
      <w:r>
        <w:t>nguage processing model to around 1 million articles from the s2orc corpus, the estimated number of articles produced using data per country are then compared to previous estimates in the literature.</w:t>
      </w:r>
    </w:p>
    <w:p w14:paraId="358FC1E3" w14:textId="77777777" w:rsidR="004C200B" w:rsidRDefault="009E2E34">
      <w:pPr>
        <w:pStyle w:val="BodyText"/>
      </w:pPr>
      <w:r>
        <w:t xml:space="preserve">Das et al. (2013) </w:t>
      </w:r>
      <w:r>
        <w:t>use a corpus of more than 76 thousand empirical economics papers published between 1985 and 2005 to rank the academic output of countries using the EconLit database. While the estimates from our approach using the s2orc database do not exactly overlap, bec</w:t>
      </w:r>
      <w:r>
        <w:t>ause of differences in the years covered and the subjects included (Das et al. (2013) consider only economics papers, while this study includes papers additionally from medicine, political science, sociology, and psychology), the correlation between countr</w:t>
      </w:r>
      <w:r>
        <w:t>y output is still 0.62. Estimates from Das et al. (2013) are taken from Table A3 of their paper.</w:t>
      </w:r>
    </w:p>
    <w:p w14:paraId="670DFC5A" w14:textId="77777777" w:rsidR="004C200B" w:rsidRDefault="009E2E34">
      <w:pPr>
        <w:pStyle w:val="BodyText"/>
      </w:pPr>
      <w:r>
        <w:t>Figure. Comparison to Number of Academic Articles in Das et al. (2013)</w:t>
      </w:r>
    </w:p>
    <w:p w14:paraId="1E96EF33" w14:textId="77777777" w:rsidR="004C200B" w:rsidRDefault="009E2E34">
      <w:pPr>
        <w:pStyle w:val="BodyText"/>
      </w:pPr>
      <w:r>
        <w:rPr>
          <w:noProof/>
        </w:rPr>
        <w:lastRenderedPageBreak/>
        <w:drawing>
          <wp:inline distT="0" distB="0" distL="0" distR="0" wp14:anchorId="1D48C6D4" wp14:editId="0C0062AC">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ata_Use_Academia_draft_files/figure-docx/unnamed-chunk-5-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1F633D96" w14:textId="77777777" w:rsidR="004C200B" w:rsidRDefault="009E2E34">
      <w:pPr>
        <w:pStyle w:val="BodyText"/>
      </w:pPr>
      <w:r>
        <w:t>Additionally, Porteous (2020) examines the production of economics journal articles fr</w:t>
      </w:r>
      <w:r>
        <w:t>om 54 African countries between 2000 and 2019 using the EconLit database. The correlation between country rankings using the approach in this paper and that of Porteous (2020) is 0.87. Estimates from Porteous (2020) are taken from Table 3 in that paper and</w:t>
      </w:r>
      <w:r>
        <w:t xml:space="preserve"> include all journal publications from 2000 to 2019 (column 2 of Table 3).</w:t>
      </w:r>
    </w:p>
    <w:p w14:paraId="3D3E76F6" w14:textId="77777777" w:rsidR="004C200B" w:rsidRDefault="009E2E34">
      <w:pPr>
        <w:pStyle w:val="BodyText"/>
      </w:pPr>
      <w:r>
        <w:lastRenderedPageBreak/>
        <w:t xml:space="preserve">Figure. Comparison to Number of Academic Articles in Porteous (2020) </w:t>
      </w:r>
      <w:r>
        <w:rPr>
          <w:noProof/>
        </w:rPr>
        <w:drawing>
          <wp:inline distT="0" distB="0" distL="0" distR="0" wp14:anchorId="05D6280B" wp14:editId="03CAF362">
            <wp:extent cx="5334000"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ata_Use_Academia_draft_files/figure-docx/unnamed-chunk-6-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2066A28C" w14:textId="77777777" w:rsidR="004C200B" w:rsidRDefault="009E2E34">
      <w:pPr>
        <w:pStyle w:val="BodyText"/>
      </w:pPr>
      <w:r>
        <w:t>A third comparison is to the number of scientific and technical journal articles produced by the National Scie</w:t>
      </w:r>
      <w:r>
        <w:t xml:space="preserve">nce Foundation (National Science Board, National Science Foundation (2019)). The number of scientific and engineering articles published in the following fields: physics, biology, chemistry, mathematics, clinical medicine, biomedical research, engineering </w:t>
      </w:r>
      <w:r>
        <w:t>and technology, and earth and space sciences. The NSF considers article counts from a set of journals covered by Science Citation Index (SCI) and Social Sciences Citation Index (SSCI). Data are accessed from the WDI (indicator IP.JRN.ARTC.SC).</w:t>
      </w:r>
    </w:p>
    <w:p w14:paraId="1C768CE9" w14:textId="77777777" w:rsidR="004C200B" w:rsidRDefault="009E2E34">
      <w:pPr>
        <w:pStyle w:val="BodyText"/>
      </w:pPr>
      <w:r>
        <w:t>Data from th</w:t>
      </w:r>
      <w:r>
        <w:t>e NSF are papers produced in the year 2018. Likewise, estimates from this paper’s NLP model are for the year 2018 only. The correlation between the two estimates are around 0.9.</w:t>
      </w:r>
    </w:p>
    <w:p w14:paraId="0B087507" w14:textId="77777777" w:rsidR="004C200B" w:rsidRDefault="009E2E34">
      <w:pPr>
        <w:pStyle w:val="BodyText"/>
      </w:pPr>
      <w:r>
        <w:t>Figure. Comparison to Number of Academic Articles in NSF database of scientifi</w:t>
      </w:r>
      <w:r>
        <w:t>c and technical articles. 2018.</w:t>
      </w:r>
    </w:p>
    <w:p w14:paraId="2F1231A6" w14:textId="77777777" w:rsidR="004C200B" w:rsidRDefault="009E2E34">
      <w:pPr>
        <w:pStyle w:val="FirstParagraph"/>
      </w:pPr>
      <w:r>
        <w:rPr>
          <w:noProof/>
        </w:rPr>
        <w:lastRenderedPageBreak/>
        <w:drawing>
          <wp:inline distT="0" distB="0" distL="0" distR="0" wp14:anchorId="1BE7B1B9" wp14:editId="2299C5C0">
            <wp:extent cx="5334000" cy="3556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ata_Use_Academia_draft_files/figure-docx/natacad-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6807886A" w14:textId="54F8D0DA" w:rsidR="004C200B" w:rsidRDefault="00E31AF1" w:rsidP="00E31AF1">
      <w:pPr>
        <w:pStyle w:val="Heading1"/>
      </w:pPr>
      <w:bookmarkStart w:id="5" w:name="results"/>
      <w:bookmarkEnd w:id="4"/>
      <w:r>
        <w:rPr>
          <w:rStyle w:val="SectionNumber"/>
        </w:rPr>
        <w:t>5</w:t>
      </w:r>
      <w:r w:rsidR="009E2E34">
        <w:tab/>
        <w:t>Results</w:t>
      </w:r>
    </w:p>
    <w:p w14:paraId="040945EB" w14:textId="77777777" w:rsidR="004C200B" w:rsidRDefault="009E2E34">
      <w:pPr>
        <w:pStyle w:val="FirstParagraph"/>
      </w:pPr>
      <w:r>
        <w:t>Using the NLP model results, the number of articles using data produced for each country is shown in the figure below. Around 140,025 articles could be identified with a particular country. The two countries with the largest number of papers using data pro</w:t>
      </w:r>
      <w:r>
        <w:t>duced are the United States (12,273 papers) and China (12,063) papers between 2000 and 2020. India, Australia, and Japan are third, fourth, and fifth respectively with 6,481, 5,463, and 5,300 papers respectively.</w:t>
      </w:r>
    </w:p>
    <w:p w14:paraId="72CC0210" w14:textId="77777777" w:rsidR="004C200B" w:rsidRDefault="009E2E34">
      <w:pPr>
        <w:pStyle w:val="BodyText"/>
      </w:pPr>
      <w:r>
        <w:lastRenderedPageBreak/>
        <w:t>Figure. Number of Articles using Data by Co</w:t>
      </w:r>
      <w:r>
        <w:t xml:space="preserve">untry (2000-2020) </w:t>
      </w:r>
      <w:r>
        <w:rPr>
          <w:noProof/>
        </w:rPr>
        <w:drawing>
          <wp:inline distT="0" distB="0" distL="0" distR="0" wp14:anchorId="00440B6E" wp14:editId="4D7722AC">
            <wp:extent cx="5334000" cy="355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ata_Use_Academia_draft_files/figure-docx/unnamed-chunk-8-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17781AC6" w14:textId="77777777" w:rsidR="004C200B" w:rsidRDefault="009E2E34">
      <w:pPr>
        <w:pStyle w:val="BodyText"/>
      </w:pPr>
      <w:r>
        <w:t>The top 5 countries make up more than 25% of all academic output using data. However, these countries make up more than 40% of the World’s population. The top 25 countries make up more than 80% of output, while the bottom 50 countries p</w:t>
      </w:r>
      <w:r>
        <w:t>roduce less than 1% of output. These shares do match roughly to the population size of each of these groups, with the top 25 countries making up around 80% of the World population and the bottom 50 countries making up less than 1% of the population.</w:t>
      </w:r>
    </w:p>
    <w:p w14:paraId="75A7D440" w14:textId="77777777" w:rsidR="004C200B" w:rsidRDefault="009E2E34">
      <w:pPr>
        <w:pStyle w:val="BodyText"/>
      </w:pPr>
      <w:r>
        <w:lastRenderedPageBreak/>
        <w:t>Figure</w:t>
      </w:r>
      <w:r>
        <w:t xml:space="preserve">. Distribution of Academic Output Across Countries. </w:t>
      </w:r>
      <w:r>
        <w:rPr>
          <w:noProof/>
        </w:rPr>
        <w:drawing>
          <wp:inline distT="0" distB="0" distL="0" distR="0" wp14:anchorId="6E7A04AA" wp14:editId="5A11D05D">
            <wp:extent cx="5334000" cy="3556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Data_Use_Academia_draft_files/figure-docx/lorenz-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42868F8A" w14:textId="77777777" w:rsidR="004C200B" w:rsidRDefault="009E2E34">
      <w:pPr>
        <w:pStyle w:val="BodyText"/>
      </w:pPr>
      <w:r>
        <w:t xml:space="preserve">There is much more imbalance when looking at the income groups. Among income groups, high income countries produced nearly 50% of all papers using data from 2000-2020, despite only making up around 17% </w:t>
      </w:r>
      <w:r>
        <w:t>of the world’s population. Despite making up around 1/3rd of the world population, low income countries only produce around 5% of articles using data.</w:t>
      </w:r>
    </w:p>
    <w:p w14:paraId="3F3D7760" w14:textId="77777777" w:rsidR="004C200B" w:rsidRDefault="009E2E34">
      <w:pPr>
        <w:pStyle w:val="BodyText"/>
      </w:pPr>
      <w:r>
        <w:t>Figure. Total Number of articles using data by income</w:t>
      </w:r>
    </w:p>
    <w:p w14:paraId="34197A56" w14:textId="77777777" w:rsidR="004C200B" w:rsidRDefault="009E2E34">
      <w:pPr>
        <w:pStyle w:val="BodyText"/>
      </w:pPr>
      <w:r>
        <w:rPr>
          <w:noProof/>
        </w:rPr>
        <w:lastRenderedPageBreak/>
        <w:drawing>
          <wp:inline distT="0" distB="0" distL="0" distR="0" wp14:anchorId="78735B1F" wp14:editId="7C7B9E35">
            <wp:extent cx="5334000" cy="355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ata_Use_Academia_draft_files/figure-docx/unnamed-chunk-10-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507714A0" w14:textId="77777777" w:rsidR="004C200B" w:rsidRDefault="009E2E34">
      <w:pPr>
        <w:pStyle w:val="BodyText"/>
      </w:pPr>
      <w:r>
        <w:t xml:space="preserve">The numbers in the figure below shows the number </w:t>
      </w:r>
      <w:r>
        <w:t xml:space="preserve">of articles using data produced per million people in each region. When looking by region, Europe and Central Asia had the largest number of articles using data produced on a per capita basis with around 470 articles produced per million. North America is </w:t>
      </w:r>
      <w:r>
        <w:t>second with around 460 per million. South Asia produced the fewest number of papers per million with only around 65 articles produced per million persons.</w:t>
      </w:r>
    </w:p>
    <w:p w14:paraId="035F20BC" w14:textId="77777777" w:rsidR="004C200B" w:rsidRDefault="009E2E34">
      <w:pPr>
        <w:pStyle w:val="BodyText"/>
      </w:pPr>
      <w:r>
        <w:t>Figure. Number of articles using data by region per million persons</w:t>
      </w:r>
    </w:p>
    <w:p w14:paraId="73778145" w14:textId="77777777" w:rsidR="004C200B" w:rsidRDefault="009E2E34">
      <w:pPr>
        <w:pStyle w:val="BodyText"/>
      </w:pPr>
      <w:r>
        <w:rPr>
          <w:noProof/>
        </w:rPr>
        <w:lastRenderedPageBreak/>
        <w:drawing>
          <wp:inline distT="0" distB="0" distL="0" distR="0" wp14:anchorId="2D715177" wp14:editId="6F4EFF98">
            <wp:extent cx="5334000" cy="3556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ata_Use_Academia_draft_files/figure-docx/unnamed-chunk-11-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4AA71E04" w14:textId="77777777" w:rsidR="004C200B" w:rsidRDefault="009E2E34">
      <w:pPr>
        <w:pStyle w:val="BodyText"/>
      </w:pPr>
      <w:r>
        <w:t>The chart below shows the numbe</w:t>
      </w:r>
      <w:r>
        <w:t>r of articles using data by region over time. Note that only papers released prior to April 2020 are included in the S2ORC dataset currently, so in the year 2020 there is a reduced number of papers released.</w:t>
      </w:r>
    </w:p>
    <w:p w14:paraId="0837534D" w14:textId="77777777" w:rsidR="004C200B" w:rsidRDefault="009E2E34">
      <w:pPr>
        <w:pStyle w:val="BodyText"/>
      </w:pPr>
      <w:r>
        <w:t xml:space="preserve">Figure. Articles Using Data over Time. </w:t>
      </w:r>
      <w:r>
        <w:rPr>
          <w:noProof/>
        </w:rPr>
        <w:drawing>
          <wp:inline distT="0" distB="0" distL="0" distR="0" wp14:anchorId="44B0615B" wp14:editId="3D93B2B4">
            <wp:extent cx="5334000" cy="3556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ata_Use_Academia_draft_files/figure-docx/unnamed-chunk-13-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4D836E43" w14:textId="77777777" w:rsidR="004C200B" w:rsidRDefault="009E2E34">
      <w:pPr>
        <w:pStyle w:val="BodyText"/>
      </w:pPr>
      <w:r>
        <w:lastRenderedPageBreak/>
        <w:t>There i</w:t>
      </w:r>
      <w:r>
        <w:t xml:space="preserve">s a strong relationship between the number of articles produced using data and GDP per capita, Population, and the SPI Overall score of a country. Bivariate Regression coefficients from a regression of log number of data use papers on GDP, Population, and </w:t>
      </w:r>
      <w:r>
        <w:t>the SPI overall score is shown within the figures. In the case of GDP and population, the regressions are on logged values of GDP or population as the case may be.</w:t>
      </w:r>
    </w:p>
    <w:p w14:paraId="4629F082" w14:textId="77777777" w:rsidR="004C200B" w:rsidRDefault="009E2E34">
      <w:pPr>
        <w:pStyle w:val="BodyText"/>
      </w:pPr>
      <w:r>
        <w:t>For GDP per capita, the figures indicate an elasticity of 0.4, meaning that for instance a 1</w:t>
      </w:r>
      <w:r>
        <w:t xml:space="preserve">0% increase in GDP translate into a 4% increase in academic articles using data. The elasticity with respect to population is slightly larger than of GDP per capita, with an elasticity of 0.6, and population alone explains 64% of the variation in academic </w:t>
      </w:r>
      <w:r>
        <w:t>articles using data.</w:t>
      </w:r>
    </w:p>
    <w:p w14:paraId="51FC81D8" w14:textId="77777777" w:rsidR="004C200B" w:rsidRDefault="009E2E34">
      <w:pPr>
        <w:pStyle w:val="BodyText"/>
      </w:pPr>
      <w:r>
        <w:t>SPI overall scores, a measure of statistical performance, also are strongly predictive of academic output using data. A 10 point increase in SPI scores, which is approximately the same as moving from the median SPI score to the 65th pe</w:t>
      </w:r>
      <w:r>
        <w:t>rcentile, translates into around a .5% increase in the number of articles using data.</w:t>
      </w:r>
    </w:p>
    <w:p w14:paraId="5F0E1468" w14:textId="77777777" w:rsidR="004C200B" w:rsidRDefault="009E2E34">
      <w:pPr>
        <w:pStyle w:val="BodyText"/>
      </w:pPr>
      <w:r>
        <w:t>Figure. Relationship between Papers using Data and Development Outcomes</w:t>
      </w:r>
    </w:p>
    <w:p w14:paraId="3A31CAEC" w14:textId="77777777" w:rsidR="004C200B" w:rsidRDefault="009E2E34">
      <w:pPr>
        <w:pStyle w:val="BodyText"/>
      </w:pPr>
      <w:r>
        <w:rPr>
          <w:noProof/>
        </w:rPr>
        <w:lastRenderedPageBreak/>
        <w:drawing>
          <wp:inline distT="0" distB="0" distL="0" distR="0" wp14:anchorId="663B8AA4" wp14:editId="15429AF6">
            <wp:extent cx="5334000" cy="8001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ata_Use_Academia_draft_files/figure-docx/unnamed-chunk-14-1.png"/>
                    <pic:cNvPicPr>
                      <a:picLocks noChangeAspect="1" noChangeArrowheads="1"/>
                    </pic:cNvPicPr>
                  </pic:nvPicPr>
                  <pic:blipFill>
                    <a:blip r:embed="rId17"/>
                    <a:stretch>
                      <a:fillRect/>
                    </a:stretch>
                  </pic:blipFill>
                  <pic:spPr bwMode="auto">
                    <a:xfrm>
                      <a:off x="0" y="0"/>
                      <a:ext cx="5334000" cy="8001000"/>
                    </a:xfrm>
                    <a:prstGeom prst="rect">
                      <a:avLst/>
                    </a:prstGeom>
                    <a:noFill/>
                    <a:ln w="9525">
                      <a:noFill/>
                      <a:headEnd/>
                      <a:tailEnd/>
                    </a:ln>
                  </pic:spPr>
                </pic:pic>
              </a:graphicData>
            </a:graphic>
          </wp:inline>
        </w:drawing>
      </w:r>
    </w:p>
    <w:p w14:paraId="2342A437" w14:textId="77777777" w:rsidR="004C200B" w:rsidRDefault="009E2E34">
      <w:pPr>
        <w:pStyle w:val="BodyText"/>
      </w:pPr>
      <w:r>
        <w:lastRenderedPageBreak/>
        <w:t xml:space="preserve">The table below shows OLS regression coefficients from a regression of the log number of academic papers using data on log GDP per capita, log population, and the SPI scores. Log GDP per capita, population, and the SPI overall scores are all statistically </w:t>
      </w:r>
      <w:r>
        <w:t xml:space="preserve">significant at conventional levels. Log GDP per capita and Log Population combined explain close to 75% of the variation between countries in academic output. This is based on the R-squared from the linear regression. When the SPI overall scores are added </w:t>
      </w:r>
      <w:r>
        <w:t>around 76% of the variation in explained. The regressions indicate that a 10% increase in GDP per capita is associated with a 4.4% increase in academic output using data. A 10% increase in population is associated with a 6.2% increase in academic output.</w:t>
      </w:r>
    </w:p>
    <w:p w14:paraId="4EA29BB6" w14:textId="77777777" w:rsidR="004C200B" w:rsidRDefault="009E2E34">
      <w:pPr>
        <w:pStyle w:val="BodyText"/>
      </w:pPr>
      <w:r>
        <w:t>T</w:t>
      </w:r>
      <w:r>
        <w:t>he performance of a country’s statistical system also is associated with greater academic output. Conditional on GDP per capita and population, a ten point increase in SPI overall scores (on a scale of 0-100) translates into a 0.2% increase in academic out</w:t>
      </w:r>
      <w:r>
        <w:t>put. The SPI pillar most strongly linked to academic output is the pillar on data sources, which cover the availability of recent censuses, surveys, academic data, and geospatial data..</w:t>
      </w:r>
    </w:p>
    <w:p w14:paraId="4F3C64C4" w14:textId="77777777" w:rsidR="004C200B" w:rsidRDefault="009E2E34">
      <w:pPr>
        <w:pStyle w:val="BodyText"/>
      </w:pPr>
      <w:r>
        <w:t>Table. Relationships between Number of Papers Using Data and Statistic</w:t>
      </w:r>
      <w:r>
        <w:t>al Performance Scores</w:t>
      </w:r>
    </w:p>
    <w:tbl>
      <w:tblPr>
        <w:tblStyle w:val="Table"/>
        <w:tblW w:w="0" w:type="auto"/>
        <w:jc w:val="center"/>
        <w:tblLook w:val="0420" w:firstRow="1" w:lastRow="0" w:firstColumn="0" w:lastColumn="0" w:noHBand="0" w:noVBand="1"/>
      </w:tblPr>
      <w:tblGrid>
        <w:gridCol w:w="2986"/>
        <w:gridCol w:w="1242"/>
        <w:gridCol w:w="1283"/>
        <w:gridCol w:w="1283"/>
        <w:gridCol w:w="1283"/>
        <w:gridCol w:w="1283"/>
      </w:tblGrid>
      <w:tr w:rsidR="004C200B" w14:paraId="5754C4B4" w14:textId="77777777" w:rsidTr="00AB079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F290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954B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6F32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FD0D8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FD0E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23D95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r>
      <w:tr w:rsidR="004C200B" w14:paraId="58178CA1" w14:textId="77777777" w:rsidTr="00AB0790">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03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05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8E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6***</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57B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98***</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2E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84***</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8C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9***</w:t>
            </w:r>
          </w:p>
        </w:tc>
      </w:tr>
      <w:tr w:rsidR="004C200B" w14:paraId="2171787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CF7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B2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CA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38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8F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6F4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w:t>
            </w:r>
          </w:p>
        </w:tc>
      </w:tr>
      <w:tr w:rsidR="004C200B" w14:paraId="0DD9D4A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60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A28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75C4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B1DF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DD0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544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8***</w:t>
            </w:r>
          </w:p>
        </w:tc>
      </w:tr>
      <w:tr w:rsidR="004C200B" w14:paraId="046FE59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F9D0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DC4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A554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560B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B94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8A4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r>
      <w:tr w:rsidR="004C200B" w14:paraId="4332977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A1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Pop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CF0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C1A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5BA4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8D7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D2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w:t>
            </w:r>
          </w:p>
        </w:tc>
      </w:tr>
      <w:tr w:rsidR="004C200B" w14:paraId="5EFA3E9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9A68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6F51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6D7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0B0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F5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D503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r>
      <w:tr w:rsidR="004C200B" w14:paraId="4BC34DC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F278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Overall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352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CB7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637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672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AAA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r>
      <w:tr w:rsidR="004C200B" w14:paraId="7A07C64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3F4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B10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27A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765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953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4680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r>
      <w:tr w:rsidR="004C200B" w14:paraId="6F5076D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EAE0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Use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C50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041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E34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0D1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8F87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00B" w14:paraId="1C71B98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39B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2232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85B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357F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49F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5B2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00B" w14:paraId="4AB5144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C8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Services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0346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63C5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8E6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F93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71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00B" w14:paraId="155C28E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12E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E31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960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5FAE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B17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B6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00B" w14:paraId="695D43A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8D50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Products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0EAC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6C1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B1F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B015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FB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00B" w14:paraId="0ED5807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8D0E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418F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D7A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FB8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035A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805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4C200B" w14:paraId="0F7D7C6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F1D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Sources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7BF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1285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47BD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F23A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45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4C200B" w14:paraId="0437B0F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976B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56B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8B86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FBA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D9A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122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4C200B" w14:paraId="66D011C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C5C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Data Infrastructure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0F6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CE9F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4CA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039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0F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00B" w14:paraId="757B6D5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817B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192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E9A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C276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666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337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00B" w14:paraId="5264CC9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DA0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AF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097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AAF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63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9DEC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4</w:t>
            </w:r>
          </w:p>
        </w:tc>
      </w:tr>
      <w:tr w:rsidR="004C200B" w14:paraId="06D22974" w14:textId="77777777" w:rsidTr="00AB0790">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08A0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 Sq.</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0A04E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6B519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25C1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6B2C1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86720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9</w:t>
            </w:r>
          </w:p>
        </w:tc>
      </w:tr>
      <w:tr w:rsidR="004C200B" w14:paraId="06775113" w14:textId="77777777" w:rsidTr="00AB0790">
        <w:trPr>
          <w:cantSplit/>
          <w:jc w:val="center"/>
        </w:trPr>
        <w:tc>
          <w:tcPr>
            <w:tcW w:w="0" w:type="auto"/>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78CFA9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 from the World Bank's World Development Indicators (WDI) and SPI.  WDI series codes include NY.GDP.PCAP.PP.KD, SP.POP.TOTL, IQ.SPI.OVRL,IQ.SPI.PIL1,IQ.SPI.PIL2, IQ.SPI.PIL3, IQ.SPI.PIL4, IQ.SPI.PIL5.  Papers include all papers using data years 2000-20</w:t>
            </w:r>
            <w:r>
              <w:rPr>
                <w:rFonts w:ascii="Arial" w:eastAsia="Arial" w:hAnsi="Arial" w:cs="Arial"/>
                <w:color w:val="000000"/>
                <w:sz w:val="22"/>
                <w:szCs w:val="22"/>
              </w:rPr>
              <w:t>20.</w:t>
            </w:r>
            <w:r>
              <w:rPr>
                <w:rFonts w:ascii="Arial" w:eastAsia="Arial" w:hAnsi="Arial" w:cs="Arial"/>
                <w:color w:val="000000"/>
                <w:sz w:val="22"/>
                <w:szCs w:val="22"/>
              </w:rPr>
              <w:br/>
              <w:t xml:space="preserve">              ***=0.001 level</w:t>
            </w:r>
            <w:r>
              <w:rPr>
                <w:rFonts w:ascii="Arial" w:eastAsia="Arial" w:hAnsi="Arial" w:cs="Arial"/>
                <w:color w:val="000000"/>
                <w:sz w:val="22"/>
                <w:szCs w:val="22"/>
              </w:rPr>
              <w:br/>
              <w:t xml:space="preserve">              **=0.01 level</w:t>
            </w:r>
            <w:r>
              <w:rPr>
                <w:rFonts w:ascii="Arial" w:eastAsia="Arial" w:hAnsi="Arial" w:cs="Arial"/>
                <w:color w:val="000000"/>
                <w:sz w:val="22"/>
                <w:szCs w:val="22"/>
              </w:rPr>
              <w:br/>
              <w:t xml:space="preserve">              *=0.05 level</w:t>
            </w:r>
            <w:r>
              <w:rPr>
                <w:rFonts w:ascii="Arial" w:eastAsia="Arial" w:hAnsi="Arial" w:cs="Arial"/>
                <w:color w:val="000000"/>
                <w:sz w:val="22"/>
                <w:szCs w:val="22"/>
              </w:rPr>
              <w:br/>
              <w:t xml:space="preserve">              +=0.1 level</w:t>
            </w:r>
          </w:p>
        </w:tc>
      </w:tr>
    </w:tbl>
    <w:p w14:paraId="2A6DF8EE" w14:textId="77777777" w:rsidR="004C200B" w:rsidRDefault="009E2E34">
      <w:pPr>
        <w:pStyle w:val="BodyText"/>
      </w:pPr>
      <w:r>
        <w:lastRenderedPageBreak/>
        <w:t xml:space="preserve">Using more detailed data from the Statistical Performance Indicators it is possible to assess how the availability of specific data sources </w:t>
      </w:r>
      <w:r>
        <w:t>relates to academic output. The figure below shows the partial linear regression coefficient for the availability of each of the 10 data sources considered by the SPI, conditional on log GDP per capita and log population. The ten data sources include: popu</w:t>
      </w:r>
      <w:r>
        <w:t>lation census, agriculture census, business/establishment census, household consumption/income survey, agriculture survey, labor force survey, health survey, business/establishment survey, civil registration and vital statistics system (CRVS), and geospati</w:t>
      </w:r>
      <w:r>
        <w:t>al data at the Admin 1 (usually province/state) level.</w:t>
      </w:r>
    </w:p>
    <w:p w14:paraId="57F390AF" w14:textId="77777777" w:rsidR="004C200B" w:rsidRDefault="009E2E34">
      <w:pPr>
        <w:pStyle w:val="BodyText"/>
      </w:pPr>
      <w:r>
        <w:t>The regression estimates indicate that the availability of a population census in the past 10 years is associated with an almost .6% increase in papers using data This estimate is significant at the 5%</w:t>
      </w:r>
      <w:r>
        <w:t xml:space="preserve"> level. The availability of 2 or more household surveys measuring income/consumption in the past 10 years is associated with around a 0.5% increase in papers using data. This is also sifnificant at the 5% level. The availability of agricultural surveys is </w:t>
      </w:r>
      <w:r>
        <w:t>also a significant predictor at the 5% level. The share of indicators available at the Admin 1 level, calculated by Open Data Watch for their Open Data Inventory (ODIN) is associated with a 1% increase in academic output using data.</w:t>
      </w:r>
    </w:p>
    <w:p w14:paraId="36027BB1" w14:textId="77777777" w:rsidR="004C200B" w:rsidRDefault="009E2E34">
      <w:pPr>
        <w:pStyle w:val="BodyText"/>
      </w:pPr>
      <w:r>
        <w:t>Figure. Relationships between Number of Papers Using Data and Availability of Data Sources.</w:t>
      </w:r>
    </w:p>
    <w:p w14:paraId="18500148" w14:textId="77777777" w:rsidR="004C200B" w:rsidRDefault="009E2E34">
      <w:pPr>
        <w:pStyle w:val="BodyText"/>
      </w:pPr>
      <w:r>
        <w:rPr>
          <w:noProof/>
        </w:rPr>
        <w:drawing>
          <wp:inline distT="0" distB="0" distL="0" distR="0" wp14:anchorId="373F79A1" wp14:editId="30B6892B">
            <wp:extent cx="5905500" cy="389572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ata_Use_Academia_draft_files/figure-docx/unnamed-chunk-16-1.png"/>
                    <pic:cNvPicPr>
                      <a:picLocks noChangeAspect="1" noChangeArrowheads="1"/>
                    </pic:cNvPicPr>
                  </pic:nvPicPr>
                  <pic:blipFill>
                    <a:blip r:embed="rId18"/>
                    <a:stretch>
                      <a:fillRect/>
                    </a:stretch>
                  </pic:blipFill>
                  <pic:spPr bwMode="auto">
                    <a:xfrm>
                      <a:off x="0" y="0"/>
                      <a:ext cx="5905500" cy="3895725"/>
                    </a:xfrm>
                    <a:prstGeom prst="rect">
                      <a:avLst/>
                    </a:prstGeom>
                    <a:noFill/>
                    <a:ln w="9525">
                      <a:noFill/>
                      <a:headEnd/>
                      <a:tailEnd/>
                    </a:ln>
                  </pic:spPr>
                </pic:pic>
              </a:graphicData>
            </a:graphic>
          </wp:inline>
        </w:drawing>
      </w:r>
    </w:p>
    <w:p w14:paraId="504DE1AD" w14:textId="77777777" w:rsidR="004C200B" w:rsidRDefault="009E2E34">
      <w:pPr>
        <w:pStyle w:val="BodyText"/>
      </w:pPr>
      <w:r>
        <w:t>Below we show the countries that over or underperform in terms of their GDP per capita in 2020 compared to the number of papers using data per million persons. Th</w:t>
      </w:r>
      <w:r>
        <w:t xml:space="preserve">is is a way to </w:t>
      </w:r>
      <w:r>
        <w:lastRenderedPageBreak/>
        <w:t>check for “outliers” in terms of log per capita academic output compared to log per capita GDP. This analysis is similar to that done in Das et al. (2013).</w:t>
      </w:r>
    </w:p>
    <w:p w14:paraId="56D77E5E" w14:textId="77777777" w:rsidR="004C200B" w:rsidRDefault="009E2E34">
      <w:pPr>
        <w:pStyle w:val="BodyText"/>
      </w:pPr>
      <w:r>
        <w:t>Figure. Over/Underperformers of Academic Output Using Data per Million Persons Compar</w:t>
      </w:r>
      <w:r>
        <w:t xml:space="preserve">ed to GDP per capita. </w:t>
      </w:r>
      <w:r>
        <w:rPr>
          <w:noProof/>
        </w:rPr>
        <w:drawing>
          <wp:inline distT="0" distB="0" distL="0" distR="0" wp14:anchorId="759EDFEA" wp14:editId="6B0100E0">
            <wp:extent cx="5334000" cy="3556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Data_Use_Academia_draft_files/figure-docx/unnamed-chunk-19-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2417B1CB" w14:textId="77777777" w:rsidR="004C200B" w:rsidRDefault="009E2E34">
      <w:pPr>
        <w:pStyle w:val="BodyText"/>
      </w:pPr>
      <w:r>
        <w:lastRenderedPageBreak/>
        <w:t xml:space="preserve">Figure. Top 15 Over/Underperformers Compared to GDP per capita. </w:t>
      </w:r>
      <w:r>
        <w:rPr>
          <w:noProof/>
        </w:rPr>
        <w:drawing>
          <wp:inline distT="0" distB="0" distL="0" distR="0" wp14:anchorId="208B8EBB" wp14:editId="24EF716E">
            <wp:extent cx="5334000" cy="3556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ata_Use_Academia_draft_files/figure-docx/unnamed-chunk-20-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3C0C83D3" w14:textId="011D2737" w:rsidR="004C200B" w:rsidRDefault="00503C7E">
      <w:pPr>
        <w:pStyle w:val="Heading2"/>
      </w:pPr>
      <w:bookmarkStart w:id="6" w:name="sensitivity-checks"/>
      <w:bookmarkEnd w:id="5"/>
      <w:r>
        <w:rPr>
          <w:rStyle w:val="SectionNumber"/>
        </w:rPr>
        <w:t>5.1</w:t>
      </w:r>
      <w:r w:rsidR="009E2E34">
        <w:tab/>
        <w:t>Sensitivity Checks</w:t>
      </w:r>
    </w:p>
    <w:p w14:paraId="472A0FA4" w14:textId="77777777" w:rsidR="004C200B" w:rsidRDefault="009E2E34">
      <w:pPr>
        <w:pStyle w:val="FirstParagraph"/>
      </w:pPr>
      <w:r>
        <w:t>As noted previously, medical articles make up around 81% of all articles in our corpus. A concern could be that medical articles then receive t</w:t>
      </w:r>
      <w:r>
        <w:t>oo much weight in our final calculations of country scores. As a check, an alternative measure of the production of articles using data, which drops all medical articles, will be compared to the totals of the number of articles usind data described above.</w:t>
      </w:r>
    </w:p>
    <w:p w14:paraId="33A6E630" w14:textId="77777777" w:rsidR="004C200B" w:rsidRDefault="009E2E34">
      <w:pPr>
        <w:pStyle w:val="BodyText"/>
      </w:pPr>
      <w:r>
        <w:lastRenderedPageBreak/>
        <w:t xml:space="preserve">Figure. Comparison Between All Papers in Corpus Using Data and Non-Medical Papers Using Data </w:t>
      </w:r>
      <w:r>
        <w:rPr>
          <w:noProof/>
        </w:rPr>
        <w:drawing>
          <wp:inline distT="0" distB="0" distL="0" distR="0" wp14:anchorId="10DF461B" wp14:editId="287C8057">
            <wp:extent cx="5334000" cy="3556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7" name="Pictur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4000" cy="3556000"/>
                    </a:xfrm>
                    <a:prstGeom prst="rect">
                      <a:avLst/>
                    </a:prstGeom>
                    <a:noFill/>
                    <a:ln w="9525">
                      <a:noFill/>
                      <a:headEnd/>
                      <a:tailEnd/>
                    </a:ln>
                  </pic:spPr>
                </pic:pic>
              </a:graphicData>
            </a:graphic>
          </wp:inline>
        </w:drawing>
      </w:r>
    </w:p>
    <w:p w14:paraId="24D99096" w14:textId="77777777" w:rsidR="004C200B" w:rsidRDefault="009E2E34">
      <w:pPr>
        <w:pStyle w:val="BodyText"/>
      </w:pPr>
      <w:r>
        <w:t xml:space="preserve">There are differences in academic output between subjects. The chart below shows the relationships between the number of articles per country using data for all </w:t>
      </w:r>
      <w:r>
        <w:t xml:space="preserve">subjects and for each subject respectively between 2000 and 2020. In all cases, academic output using data is strongly correlated across subjects. The correlation between the number of medical articles using data and economics is around 0.94. The subjects </w:t>
      </w:r>
      <w:r>
        <w:t>with the greatest correlation in articles using data is Political Science and Sociology with a correlation close to 0.98. Economics and Psychology have the lowest correlation (~0.75).</w:t>
      </w:r>
    </w:p>
    <w:p w14:paraId="498C9977" w14:textId="77777777" w:rsidR="004C200B" w:rsidRDefault="009E2E34">
      <w:pPr>
        <w:pStyle w:val="BodyText"/>
      </w:pPr>
      <w:r>
        <w:lastRenderedPageBreak/>
        <w:t xml:space="preserve">Figure. Correlation in Papers Using Data Across Subjects. 2000-2020. </w:t>
      </w:r>
      <w:r>
        <w:rPr>
          <w:noProof/>
        </w:rPr>
        <w:drawing>
          <wp:inline distT="0" distB="0" distL="0" distR="0" wp14:anchorId="3DC50CB5" wp14:editId="4B8553F2">
            <wp:extent cx="5334000" cy="426719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ata_Use_Academia_draft_files/figure-docx/unnamed-chunk-21-1.png"/>
                    <pic:cNvPicPr>
                      <a:picLocks noChangeAspect="1" noChangeArrowheads="1"/>
                    </pic:cNvPicPr>
                  </pic:nvPicPr>
                  <pic:blipFill>
                    <a:blip r:embed="rId22"/>
                    <a:stretch>
                      <a:fillRect/>
                    </a:stretch>
                  </pic:blipFill>
                  <pic:spPr bwMode="auto">
                    <a:xfrm>
                      <a:off x="0" y="0"/>
                      <a:ext cx="5334000" cy="4267199"/>
                    </a:xfrm>
                    <a:prstGeom prst="rect">
                      <a:avLst/>
                    </a:prstGeom>
                    <a:noFill/>
                    <a:ln w="9525">
                      <a:noFill/>
                      <a:headEnd/>
                      <a:tailEnd/>
                    </a:ln>
                  </pic:spPr>
                </pic:pic>
              </a:graphicData>
            </a:graphic>
          </wp:inline>
        </w:drawing>
      </w:r>
    </w:p>
    <w:p w14:paraId="31E8554E" w14:textId="418A1665" w:rsidR="004C200B" w:rsidRDefault="00503C7E">
      <w:pPr>
        <w:pStyle w:val="Heading2"/>
      </w:pPr>
      <w:bookmarkStart w:id="7" w:name="annual-country-rankings"/>
      <w:bookmarkEnd w:id="6"/>
      <w:r>
        <w:rPr>
          <w:rStyle w:val="SectionNumber"/>
        </w:rPr>
        <w:t>5.2</w:t>
      </w:r>
      <w:r w:rsidR="009E2E34">
        <w:tab/>
        <w:t>Annual Country Rankings</w:t>
      </w:r>
    </w:p>
    <w:p w14:paraId="391D5A77" w14:textId="77777777" w:rsidR="004C200B" w:rsidRDefault="009E2E34">
      <w:pPr>
        <w:pStyle w:val="FirstParagraph"/>
      </w:pPr>
      <w:r>
        <w:t>The S2ORC database contains papers released up to April 14, 2020. Because the year 2020 is only partially captured, annual country scores on academic data use will be released up until 2019. Future data collection will take place</w:t>
      </w:r>
      <w:r>
        <w:t xml:space="preserve"> to incorporate papers after April 2020.</w:t>
      </w:r>
    </w:p>
    <w:p w14:paraId="36246BDC" w14:textId="77777777" w:rsidR="004C200B" w:rsidRDefault="009E2E34">
      <w:pPr>
        <w:pStyle w:val="BodyText"/>
      </w:pPr>
      <w:r>
        <w:t xml:space="preserve">Three measures of data use by academia will be constructed as follows. These measures will be produced for countries on an annual basis, and a time series will be created based on the year of the publication of the </w:t>
      </w:r>
      <w:r>
        <w:t>article dating back to year 2002, which is the start of the s2orc dataset time series. Each of the three measures provides slightly different information about a country’s academic data use.</w:t>
      </w:r>
    </w:p>
    <w:p w14:paraId="2E4AAE97" w14:textId="77777777" w:rsidR="004C200B" w:rsidRDefault="009E2E34">
      <w:pPr>
        <w:pStyle w:val="BodyText"/>
      </w:pPr>
      <w:r>
        <w:t xml:space="preserve">The first use of data measure is a per capita measure, </w:t>
      </w:r>
      <m:oMath>
        <m:r>
          <w:rPr>
            <w:rFonts w:ascii="Cambria Math" w:hAnsi="Cambria Math"/>
          </w:rPr>
          <m:t>Uo</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w:t>
      </w:r>
      <w:r>
        <w:t xml:space="preserve">where for each country i,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population size of the country and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number of articles making use of data.</w:t>
      </w:r>
    </w:p>
    <w:p w14:paraId="02189E44" w14:textId="77777777" w:rsidR="004C200B" w:rsidRDefault="009E2E34">
      <w:pPr>
        <w:pStyle w:val="BodyText"/>
      </w:pPr>
      <m:oMathPara>
        <m:oMath>
          <m:r>
            <w:rPr>
              <w:rFonts w:ascii="Cambria Math" w:hAnsi="Cambria Math"/>
            </w:rPr>
            <m:t>Uo</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14:paraId="057C4E27" w14:textId="77777777" w:rsidR="004C200B" w:rsidRDefault="009E2E34">
      <w:pPr>
        <w:pStyle w:val="BodyText"/>
      </w:pPr>
      <w:r>
        <w:t xml:space="preserve">A second measure will be considered including a regression adjusted measure that adjust for other factors in the </w:t>
      </w:r>
      <w:r>
        <w:t>country: population size and GDP per capita. This approach responds to the findings in Das et al. (2013), who note in their study of cross-country differences in economic academic output that around 75% of the cross-country variation in economics output is</w:t>
      </w:r>
      <w:r>
        <w:t xml:space="preserve"> accounted for by population size and income alone. A regression </w:t>
      </w:r>
      <w:r>
        <w:lastRenderedPageBreak/>
        <w:t xml:space="preserve">adjusted measure then may be better able to isolate differences in national statistical systems, as opposed to differences between countries in population and income. In this case the use of </w:t>
      </w:r>
      <w:r>
        <w:t>data measure for country i will be the difference between the actual number of academic articles using data and those predicted based on population and GDP.</w:t>
      </w:r>
    </w:p>
    <w:p w14:paraId="0CCEF189" w14:textId="77777777" w:rsidR="004C200B" w:rsidRDefault="009E2E34">
      <w:pPr>
        <w:pStyle w:val="BodyText"/>
      </w:pPr>
      <m:oMathPara>
        <m:oMath>
          <m:r>
            <w:rPr>
              <w:rFonts w:ascii="Cambria Math" w:hAnsi="Cambria Math"/>
            </w:rPr>
            <m:t>UoD</m:t>
          </m:r>
          <m:sSub>
            <m:sSubPr>
              <m:ctrlPr>
                <w:rPr>
                  <w:rFonts w:ascii="Cambria Math" w:hAnsi="Cambria Math"/>
                </w:rPr>
              </m:ctrlPr>
            </m:sSubPr>
            <m:e>
              <m:r>
                <m:rPr>
                  <m:sty m:val="p"/>
                </m:rPr>
                <w:rPr>
                  <w:rFonts w:ascii="Cambria Math" w:hAnsi="Cambria Math"/>
                </w:rPr>
                <m: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i</m:t>
              </m:r>
            </m:sub>
          </m:sSub>
        </m:oMath>
      </m:oMathPara>
    </w:p>
    <w:p w14:paraId="7A14C430" w14:textId="77777777" w:rsidR="004C200B" w:rsidRDefault="009E2E34">
      <w:pPr>
        <w:pStyle w:val="BodyText"/>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w:p>
    <w:p w14:paraId="09B75590" w14:textId="77777777" w:rsidR="004C200B" w:rsidRDefault="009E2E34">
      <w:pPr>
        <w:pStyle w:val="BodyText"/>
      </w:pPr>
      <w:r>
        <w:t xml:space="preserve">And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estimated using regression.</w:t>
      </w:r>
    </w:p>
    <w:p w14:paraId="595A2617" w14:textId="77777777" w:rsidR="004C200B" w:rsidRDefault="009E2E34">
      <w:pPr>
        <w:pStyle w:val="BodyText"/>
      </w:pPr>
      <w:r>
        <w:t xml:space="preserve">A third </w:t>
      </w:r>
      <w:r>
        <w:t>measure we will consider is the share of papers on a country that use data. It will be calculated as the ratio of papers that use data to the number of total papers published for the country. A ratio of 1 indicates that all of the papers published for a co</w:t>
      </w:r>
      <w:r>
        <w:t>untry used data, while a ratio of zero indicates none of the papers published for a country use data.</w:t>
      </w:r>
    </w:p>
    <w:p w14:paraId="727423B5" w14:textId="77777777" w:rsidR="004C200B" w:rsidRDefault="009E2E34">
      <w:pPr>
        <w:pStyle w:val="BodyText"/>
      </w:pPr>
      <w:r>
        <w:t>Because of volatility in the number of publications for a country in a particular year, especially for countries with relatively few publications, a 3 year moving average will be taken of the number of publications using data for each country.</w:t>
      </w:r>
    </w:p>
    <w:p w14:paraId="6C8AD169" w14:textId="77777777" w:rsidR="004C200B" w:rsidRDefault="009E2E34">
      <w:pPr>
        <w:pStyle w:val="BodyText"/>
      </w:pPr>
      <w:r>
        <w:t>The table be</w:t>
      </w:r>
      <w:r>
        <w:t>low is sorted based on the regression adjusted measure of data use.</w:t>
      </w:r>
    </w:p>
    <w:p w14:paraId="24909053" w14:textId="77777777" w:rsidR="004C200B" w:rsidRDefault="009E2E34">
      <w:pPr>
        <w:pStyle w:val="BodyText"/>
      </w:pPr>
      <w:r>
        <w:t>Countries shaded in dark orange are the lowest performing, countries in dark green are the highest performing. Countries are grouped into five groups:</w:t>
      </w:r>
    </w:p>
    <w:p w14:paraId="58FD7846" w14:textId="77777777" w:rsidR="004C200B" w:rsidRDefault="009E2E34">
      <w:pPr>
        <w:pStyle w:val="Compact"/>
        <w:numPr>
          <w:ilvl w:val="0"/>
          <w:numId w:val="2"/>
        </w:numPr>
      </w:pPr>
      <w:r>
        <w:rPr>
          <w:b/>
          <w:bCs/>
        </w:rPr>
        <w:t>Top Quintile</w:t>
      </w:r>
      <w:r>
        <w:t>: Countries in the Top qu</w:t>
      </w:r>
      <w:r>
        <w:t>intile are classified in this group. Shading in dark green.</w:t>
      </w:r>
      <w:r>
        <w:br/>
      </w:r>
    </w:p>
    <w:p w14:paraId="0EFBF125" w14:textId="77777777" w:rsidR="004C200B" w:rsidRDefault="009E2E34">
      <w:pPr>
        <w:pStyle w:val="Compact"/>
        <w:numPr>
          <w:ilvl w:val="0"/>
          <w:numId w:val="2"/>
        </w:numPr>
      </w:pPr>
      <w:r>
        <w:rPr>
          <w:b/>
          <w:bCs/>
        </w:rPr>
        <w:t>4th Quintile</w:t>
      </w:r>
      <w:r>
        <w:t>: Countries in the 4th quintile, or those above the 60th percentile but below the 80th percentile are in this group. Shading in light green.</w:t>
      </w:r>
      <w:r>
        <w:br/>
      </w:r>
    </w:p>
    <w:p w14:paraId="725ED881" w14:textId="77777777" w:rsidR="004C200B" w:rsidRDefault="009E2E34">
      <w:pPr>
        <w:pStyle w:val="Compact"/>
        <w:numPr>
          <w:ilvl w:val="0"/>
          <w:numId w:val="2"/>
        </w:numPr>
      </w:pPr>
      <w:r>
        <w:rPr>
          <w:b/>
          <w:bCs/>
        </w:rPr>
        <w:t>3rd Quintile</w:t>
      </w:r>
      <w:r>
        <w:t>: Countries in the 3rd quinti</w:t>
      </w:r>
      <w:r>
        <w:t>le, or those between the 40th and 60th percentile, are classified in this group. Shading in yellow.</w:t>
      </w:r>
      <w:r>
        <w:br/>
      </w:r>
    </w:p>
    <w:p w14:paraId="3BA4B251" w14:textId="77777777" w:rsidR="004C200B" w:rsidRDefault="009E2E34">
      <w:pPr>
        <w:pStyle w:val="Compact"/>
        <w:numPr>
          <w:ilvl w:val="0"/>
          <w:numId w:val="2"/>
        </w:numPr>
      </w:pPr>
      <w:r>
        <w:rPr>
          <w:b/>
          <w:bCs/>
        </w:rPr>
        <w:t>2nd Quintile</w:t>
      </w:r>
      <w:r>
        <w:t>: Countries in the 2nd quintile, or those above the 20th percentile but below the 40th percentile, are in this group. Shading in light orange.</w:t>
      </w:r>
      <w:r>
        <w:br/>
      </w:r>
    </w:p>
    <w:p w14:paraId="3859A52B" w14:textId="77777777" w:rsidR="004C200B" w:rsidRDefault="009E2E34">
      <w:pPr>
        <w:pStyle w:val="Compact"/>
        <w:numPr>
          <w:ilvl w:val="0"/>
          <w:numId w:val="2"/>
        </w:numPr>
      </w:pPr>
      <w:r>
        <w:rPr>
          <w:b/>
          <w:bCs/>
        </w:rPr>
        <w:t>Bottom 20%</w:t>
      </w:r>
      <w:r>
        <w:t>: Countries in the bottom 20% are classified in this group. Shading in dark orange .</w:t>
      </w:r>
    </w:p>
    <w:p w14:paraId="622230FF" w14:textId="77777777" w:rsidR="004C200B" w:rsidRDefault="009E2E34">
      <w:pPr>
        <w:pStyle w:val="FirstParagraph"/>
      </w:pPr>
      <w:r>
        <w:t>Table. Country Scores on Academic Data Use. Year 2019.</w:t>
      </w:r>
    </w:p>
    <w:tbl>
      <w:tblPr>
        <w:tblStyle w:val="Table"/>
        <w:tblW w:w="0" w:type="auto"/>
        <w:jc w:val="center"/>
        <w:tblLook w:val="0420" w:firstRow="1" w:lastRow="0" w:firstColumn="0" w:lastColumn="0" w:noHBand="0" w:noVBand="1"/>
      </w:tblPr>
      <w:tblGrid>
        <w:gridCol w:w="1911"/>
        <w:gridCol w:w="1605"/>
        <w:gridCol w:w="1952"/>
        <w:gridCol w:w="1917"/>
        <w:gridCol w:w="1975"/>
      </w:tblGrid>
      <w:tr w:rsidR="004C200B" w14:paraId="7431F822" w14:textId="77777777" w:rsidTr="00AB079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BE80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untr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4DDA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BAAAE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Regression Adjuste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A6D9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as Fraction of All Paper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8A999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otal Academic Publications using Data</w:t>
            </w:r>
          </w:p>
        </w:tc>
      </w:tr>
      <w:tr w:rsidR="004C200B" w14:paraId="383E87B8" w14:textId="77777777" w:rsidTr="00AB0790">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33D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1703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0</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F395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B851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F691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4C200B" w14:paraId="3C67B4B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96F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7373D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2F49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2D64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E17E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r>
      <w:tr w:rsidR="004C200B" w14:paraId="4FE2657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822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6A22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C51C0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D072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3F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r>
      <w:tr w:rsidR="004C200B" w14:paraId="7FA1BE2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A6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03EB2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616E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DF69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86C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4C200B" w14:paraId="3411FC0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97A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AB46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CDA2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E115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832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00B" w14:paraId="6B83FA7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CE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E586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5BAD0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0A8BD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463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r>
      <w:tr w:rsidR="004C200B" w14:paraId="74A756B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81D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21D9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AC36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AB283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D1C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4C200B" w14:paraId="4547BD9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F7E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F441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90B4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572F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12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4C200B" w14:paraId="6614C08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235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161C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4711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7E03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47C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4C200B" w14:paraId="1C1284A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D9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48F1B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6DFF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FC35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B55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743DA62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8BD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3C0E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FF270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880D7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0EE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r>
      <w:tr w:rsidR="004C200B" w14:paraId="068682C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D32F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39EC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2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34B2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B33A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46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7151EB5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2B89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81806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28DFB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1A5A1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5D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r>
      <w:tr w:rsidR="004C200B" w14:paraId="02D2081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62C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3CEF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BD6D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226D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69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4C200B" w14:paraId="7D0C444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D920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2711E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E768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9706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500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r>
      <w:tr w:rsidR="004C200B" w14:paraId="36283FF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432A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3923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1EC9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2190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19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r>
      <w:tr w:rsidR="004C200B" w14:paraId="15E4B54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8F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3C2C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9210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A1EF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19E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r>
      <w:tr w:rsidR="004C200B" w14:paraId="1397773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DA3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BE120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C709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B480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A99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r w:rsidR="004C200B" w14:paraId="51ABA94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34F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30E1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4198E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92B4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E98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4C200B" w14:paraId="6ACCF15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7B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A78B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8FAB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AD65F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CF5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r>
      <w:tr w:rsidR="004C200B" w14:paraId="59DEC0A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324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B939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E864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62350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8BE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r>
      <w:tr w:rsidR="004C200B" w14:paraId="693C5AB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2CD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DC85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004BF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6ECC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E69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r>
      <w:tr w:rsidR="004C200B" w14:paraId="5BC6A4F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01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4384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3874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D8CC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A75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4C200B" w14:paraId="7191D16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3BA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FFE2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9326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3598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FF1F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r>
      <w:tr w:rsidR="004C200B" w14:paraId="31A0556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BBD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336AE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9A4BC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5948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212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4C200B" w14:paraId="151A56E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CC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ala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B9BA3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29843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C1AFE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47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5B9A7F5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1E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DEF1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D543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9E72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0D1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r>
      <w:tr w:rsidR="004C200B" w14:paraId="6874881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3F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2639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704A0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D41A2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F5F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56F0060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2D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6DC1A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AC1A7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7FEA3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95FE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w:t>
            </w:r>
          </w:p>
        </w:tc>
      </w:tr>
      <w:tr w:rsidR="004C200B" w14:paraId="152A8C9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49C8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95BA4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187B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3971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FE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4C200B" w14:paraId="49BF01E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0E85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BEC0E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FC24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0107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029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4C200B" w14:paraId="72A02B6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59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B522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FD07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070B4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957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4C200B" w14:paraId="5086EFD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2B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BDCA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FF4C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32D40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E6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4C200B" w14:paraId="1A2EFD8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A3A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B33A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CDB21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36E3B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D3D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4C200B" w14:paraId="116C54F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13D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5B4B3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6216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0E1CC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13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4C200B" w14:paraId="4DF739A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536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FDC0A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D5D83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D452E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46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250E9DD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B65D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2F402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BCD7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A376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9D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4C200B" w14:paraId="7BB6EF5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DFB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F4F3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4093C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7186C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E3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8</w:t>
            </w:r>
          </w:p>
        </w:tc>
      </w:tr>
      <w:tr w:rsidR="004C200B" w14:paraId="6EB308D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5F7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A0E1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F3FF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A10F2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60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4C200B" w14:paraId="7B2A2B5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18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2CF59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D636B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FCC47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920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w:t>
            </w:r>
          </w:p>
        </w:tc>
      </w:tr>
      <w:tr w:rsidR="004C200B" w14:paraId="05F2575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16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D87C1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1E2E1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DBF6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A40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4C200B" w14:paraId="76CB234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DB5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07CD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5F15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C799E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6F4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494655F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673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6095E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649C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D03C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F6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4C200B" w14:paraId="7D4E969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20A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BA6F6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516A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6B1DD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DFF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4C200B" w14:paraId="69CF78D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38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CE620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928A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E549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F7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r>
      <w:tr w:rsidR="004C200B" w14:paraId="45358E3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48E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0902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A0FD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28E6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8F4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r>
      <w:tr w:rsidR="004C200B" w14:paraId="042A1F7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D38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9B0CD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4861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CEA43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D76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r>
      <w:tr w:rsidR="004C200B" w14:paraId="40E98CB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07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6048F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DC07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1940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677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r>
      <w:tr w:rsidR="004C200B" w14:paraId="42FA411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787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C320B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CBB7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4C40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CC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4C200B" w14:paraId="4144E3F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07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F5BA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F1843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6AD7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89D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8</w:t>
            </w:r>
          </w:p>
        </w:tc>
      </w:tr>
      <w:tr w:rsidR="004C200B" w14:paraId="0292148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AFD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ortugal</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FBF3D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C7019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958AA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3E4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4C200B" w14:paraId="479A5ED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A6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3A02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7290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19A1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D5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r>
      <w:tr w:rsidR="004C200B" w14:paraId="43B4529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FC2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BA37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FB0F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8061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E0A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4C200B" w14:paraId="4215FA2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73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5540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AB13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2892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970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4C200B" w14:paraId="448DB03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A562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37E1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D4875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59A38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04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73F547A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0DC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F6A48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126D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03FE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6D0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4C200B" w14:paraId="2C922EF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9A8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4B8B3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296C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2677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DA0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r>
      <w:tr w:rsidR="004C200B" w14:paraId="55B5F6F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11A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AFE00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335A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26529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AD2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4C200B" w14:paraId="746805F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10C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E3B8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2EFB3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692B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8D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3CE6BA8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928B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5D0FC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3286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6494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59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4C200B" w14:paraId="2E5BF9D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DCD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0F351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740F9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87E19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12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4C200B" w14:paraId="02FF4C7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940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BAA6D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A029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5F3CF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65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r>
      <w:tr w:rsidR="004C200B" w14:paraId="7849CA2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410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DE6E7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400D4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49BB3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6B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18E4C07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DEF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623E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F2C1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FEC9F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21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4C200B" w14:paraId="237F11E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871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F9F22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CC2D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03AE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09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5CC4E73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30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0780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C9A8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47A9E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E3E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106B54E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50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6144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824E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1D206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180E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r>
      <w:tr w:rsidR="004C200B" w14:paraId="57D55FB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B5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CFEC9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B40AD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11937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2BA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4C200B" w14:paraId="4DFBCE8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5C2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CB22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09E1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2E47A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E93D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r>
      <w:tr w:rsidR="004C200B" w14:paraId="709DFDD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80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53B02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99C88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AE75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ED64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r>
      <w:tr w:rsidR="004C200B" w14:paraId="2627539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0CB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3EBED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2C29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4B91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575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r>
      <w:tr w:rsidR="004C200B" w14:paraId="061BCEF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731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520BC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9AA3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8495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A78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4C200B" w14:paraId="35F2D52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92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6338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884F4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55E8A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24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r>
      <w:tr w:rsidR="004C200B" w14:paraId="3CDF66A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7ABE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BAB7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18C9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0613A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C05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4C200B" w14:paraId="4F3CBC9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28EC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DC4E4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B38F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8495D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EE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7B50235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C59A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Kosov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A74EB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841C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3B8AB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4E69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4C200B" w14:paraId="1EDBE28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FE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9EE62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F07D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1213F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4B47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4C200B" w14:paraId="6FE86E1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DBF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E8A6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5111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1D074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04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4C200B" w14:paraId="4C79D16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554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234F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BB696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C7CDB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C6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4C200B" w14:paraId="1B0CB69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153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31ACA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BA76F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7391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90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4C200B" w14:paraId="50516E4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4C8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3D1E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C34B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2212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72B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4C200B" w14:paraId="60D82D9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FE3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D1D7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51C2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B2887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9F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30C88E9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ACA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17BB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7AB1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F769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F2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4C200B" w14:paraId="02A9553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D16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5581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5DF16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0368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57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4C200B" w14:paraId="1A41808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7B6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6E19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E805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27223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6C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4C200B" w14:paraId="6D02828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D82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B379A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4FEF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A826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80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4C200B" w14:paraId="129AD2D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5C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7515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B787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D4FEB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1FB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32E17B8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7E7C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A2F3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5B3F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ADB1A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693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4C200B" w14:paraId="4FCCED8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22F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4342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611A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4530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BF7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4C200B" w14:paraId="466C919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05B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8DF3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BF97E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33387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9BB8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16386D6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972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3FA29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4C4E7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6A46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1BD5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4C200B" w14:paraId="0540CFA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92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0759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F7D10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1ADF2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F73F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4C200B" w14:paraId="03C1CB9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1C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2B64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C0A7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D5251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BE66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688085F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1E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7BC8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BDEB9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04878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0274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w:t>
            </w:r>
          </w:p>
        </w:tc>
      </w:tr>
      <w:tr w:rsidR="004C200B" w14:paraId="0AE9685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0627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EF6F1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858D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9B50F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149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4C200B" w14:paraId="417BA55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5F8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E229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4F50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C247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AEBF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4C200B" w14:paraId="5BEA976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09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C608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41DF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33EE0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F56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4C200B" w14:paraId="3D177CA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55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F54DB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B201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F802A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B67B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4C200B" w14:paraId="64B41C7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6C9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3BEB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C708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9E50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A5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4C200B" w14:paraId="232F27E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48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4E902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FDC60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A2861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AC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68D4946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41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oman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49E6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13D7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38B1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9C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4C200B" w14:paraId="3F5201C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42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ntral African Republic</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0167E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FC3E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F83F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85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1D5D8FA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B10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4582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BF4A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961C1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1AE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29B002B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C4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F78D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F2856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F385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165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416712D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31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D240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F388C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D43E0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D2B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67D06CE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D6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153F7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301E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0A55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DDF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4C200B" w14:paraId="032D196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DDB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10E01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72FD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74C5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D9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4C200B" w14:paraId="63B17BD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578B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65B4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BAC7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87177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CDC0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4C200B" w14:paraId="796B416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8C0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3356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7B0D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BACF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7D4C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4C200B" w14:paraId="259CA43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7F6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59BB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7669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AA133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BF0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r>
      <w:tr w:rsidR="004C200B" w14:paraId="35127E6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5A35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66DD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57BB9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C574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D6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r>
      <w:tr w:rsidR="004C200B" w14:paraId="7209E16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7ADE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2830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DEF1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EC20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3C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4C200B" w14:paraId="1344563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9BD7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86077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D887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CDF8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D1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4C200B" w14:paraId="66FC704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D23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3D67B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C03A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8D95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4DF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4C200B" w14:paraId="58FEB03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5BE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0FE1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4E9B8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B04D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9A7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4C200B" w14:paraId="31CCB3E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DC6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02C6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7536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BB42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A8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4C200B" w14:paraId="02ED1FB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F42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3778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29A6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D8060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B140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4C200B" w14:paraId="002273D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5DB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306BD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A66E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E52D1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D1D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4C200B" w14:paraId="19B585A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291D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61A8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8311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311F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D4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6B005A7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476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C11D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947B8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52E7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22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4C200B" w14:paraId="67AD2C5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927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F2C5E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9F693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9345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00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37655D3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3E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FBE53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948A0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80FB4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861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4C200B" w14:paraId="781CD9F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10C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AE6E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C64E1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AE2DE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F28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4C200B" w14:paraId="63E1D27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2FBA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DBFEC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C996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A512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76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4C200B" w14:paraId="6BD7FCE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420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7BE4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FC65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BE27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098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r>
      <w:tr w:rsidR="004C200B" w14:paraId="34EF6E2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EB5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apua New Guine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680B8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9005F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4214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780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4C200B" w14:paraId="6218EE1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A9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ADC3F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42CC5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A707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742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4C200B" w14:paraId="17B23AE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53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F569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CE2BE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779A8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11E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4C200B" w14:paraId="4FE4BAE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52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1DC3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D437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5030E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0150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32039DB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2799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5FA1F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D59A8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9736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B22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148F5F0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552F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0C82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E53E8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9BAD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39B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6A166BA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5F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73F8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028FE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579E8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AC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4C200B" w14:paraId="30E93EE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C5D7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0BD9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92DB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EC7F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A631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4C200B" w14:paraId="76BEA52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14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085F9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48C8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44891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D478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r>
      <w:tr w:rsidR="004C200B" w14:paraId="61BCB35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33E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0849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F8F0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3988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CA61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4C200B" w14:paraId="3C232DE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A167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7C634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F8FC9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FF4BB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15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04762FE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F7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2136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42949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4C9DF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A6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6136C8C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A5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F075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C7E4D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A2F9E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E43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172A57D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1F4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362F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C6132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D9C5F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65C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r>
      <w:tr w:rsidR="004C200B" w14:paraId="0D0C81A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D94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3545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A5E0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95245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E8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4C200B" w14:paraId="2D96B42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6E7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74EDB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D120E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E950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C3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7D137C2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00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33C2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AC865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ABBE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6C9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00B" w14:paraId="238FD87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A1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2D5C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B330E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C652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4B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00B" w14:paraId="3212978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F5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2BA4B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5A1A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AEF8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5B7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054104E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B52F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BB51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35984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1F727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4D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127A116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0B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E64B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ECBF2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6F1D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96B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0DA5A2F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70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61D7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8BB6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EAD6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77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4C200B" w14:paraId="437F2B8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99B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8C9D9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856CF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B1F6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A4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4C200B" w14:paraId="5F65AD2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B0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32FD3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29F4C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A0B0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9D3F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4C200B" w14:paraId="22C9422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A0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orocco</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6B9E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A2B0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5442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64F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4C200B" w14:paraId="49935D2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B97D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FD5D3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ECCFD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EEE1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E3C1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4C200B" w14:paraId="0E9A83C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A4A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BE07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20CA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04548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ABC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4C200B" w14:paraId="26B0BFE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57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C958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473CC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F2DD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4D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6B30C02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A0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219A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3624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15A3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B477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r>
      <w:tr w:rsidR="004C200B" w14:paraId="4CB72C2A"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9371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D274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C646C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9564C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14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102674F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623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2F69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EEA4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38BFC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265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4C200B" w14:paraId="46624F5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C2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19361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3E23D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F1F4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CD27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4C200B" w14:paraId="39A39CE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B3E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DB83A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568DA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86619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BCBB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4C200B" w14:paraId="73C65D2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06D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5E188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DFFC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EAD9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C0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7534742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67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15F59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7B16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19BC0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043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37A728A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55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D7FA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A3F5C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1947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77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4C200B" w14:paraId="282CE11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70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6C6D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BD2A3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084F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6A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75C2FF9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53C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ADE2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D600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E749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0A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3ECCCEB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4C7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F882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ABBD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91EF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13F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00891FB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AF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FE8A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0A392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4046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A8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5CF1A07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1AA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7365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0C67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F0FFC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06E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4C200B" w14:paraId="21D36B9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688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C1B7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B419F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542B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93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5D2B0CA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DE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AF27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9C5F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03FE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0146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1C0B6AA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24C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9063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3EF1F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D48A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DB7A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4C200B" w14:paraId="677E875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701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DBED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40DE2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98223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659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4C200B" w14:paraId="4B302E6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B16E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4A974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994B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F1E1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F6C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2284C02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F38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98330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EB25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011CE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D8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4C200B" w14:paraId="554CC457"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D6D1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Kyrgyz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DEF7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B7A20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D0DD1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F55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0C56D20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100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14AE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862C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5D9CA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E71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4C200B" w14:paraId="4CD6C74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7A7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3DAB4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E095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D1D0F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96C9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061ABC0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998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16D7F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67E5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D22C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A99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4F18371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3E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F5B5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47899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7519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5D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6938A77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ED9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D65B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850C5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3861D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F54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408AD06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D44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BF1B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8342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9273F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779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67A2B53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C7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80EEE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58DF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858F8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EE2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6097EBE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D6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5A552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8221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470FA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5B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4C200B" w14:paraId="1493E3E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1926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9B18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F828E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4644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D708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4C200B" w14:paraId="3311720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C14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C49F7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25DC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94EF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70C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2495A473"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D6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3C2A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2598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5188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94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10F7D48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95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D0C5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4700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EDE6A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5CFF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27B674AD"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20A4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7207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86AC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82B5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60BF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4C200B" w14:paraId="3E34CBE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D8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C033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8696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37EE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6EC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3D03465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FF7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3A36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37FC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DB66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7C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6EFFBA2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E8DD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842B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930D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7066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BE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7E1D4BE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98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B979D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848E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49FA6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73C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64E634BE"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2E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6553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416C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DD25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68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14A82FE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3D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90A1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897151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10990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C5A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4CB011E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19E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444F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1</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9CC45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25E4A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7F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21FDC54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DC3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2B987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843A4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BCD9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14C0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4C200B" w14:paraId="645720D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581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D021A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A8019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5317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BD1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00B" w14:paraId="74ECD08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F3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65B370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59E85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326C2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F0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00B" w14:paraId="3BB74C9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4F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D1D7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9</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50894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AF05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3BB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2574AD94"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19E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ibraltar</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222C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2</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05125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9D5E3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FA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485C902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3D5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98BED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43</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DEF18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E4F9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2365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4C200B" w14:paraId="42053A6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50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10D0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3</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15BF6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5D6A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CC8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752B0D3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7C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8890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6</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230AF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69C3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8C64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2ACE173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1A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AF7AF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30</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0DE60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3E2A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CE44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7A3D289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6A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6A9C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80</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FD059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CCEE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8A4F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1800A911"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AFD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F2A10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43</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175DF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7C5B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C24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0B20283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2A1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D4F20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55EBF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49E1A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3BB9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4C200B" w14:paraId="27CC43D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354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B86F3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7</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8E8AF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74CE6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847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4FA190B0"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3F9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EBB24F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C86493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B468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F6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4C200B" w14:paraId="6713030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892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63597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6B480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B5FC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CF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4C200B" w14:paraId="637E302F"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3F3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F0F28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940A5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5C9B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6B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4C200B" w14:paraId="03DAF396"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5E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40D59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4F945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F9CE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88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r>
      <w:tr w:rsidR="004C200B" w14:paraId="79FE6315"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868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 Chin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97C18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E7460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75AA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E9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r>
      <w:tr w:rsidR="004C200B" w14:paraId="7C8B9618"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C109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86753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4B5D1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3F89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E8E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4C200B" w14:paraId="55439AEC"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0F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F05B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0</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E5196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0BFC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A44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4C200B" w14:paraId="33E2AC29"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B24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DEC6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62</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6C3F4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C4D6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8D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4C200B" w14:paraId="564AFA72"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35D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5A22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E1CF0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CFA2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E3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4C200B" w14:paraId="3C25F41B" w14:textId="77777777" w:rsidTr="00AB0790">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C88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nch Polynes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F77FB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4</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EC654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F72D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AD6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4C200B" w14:paraId="730E94AB" w14:textId="77777777" w:rsidTr="00AB0790">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1286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t Maarten (Dutch part)</w:t>
            </w:r>
          </w:p>
        </w:tc>
        <w:tc>
          <w:tcPr>
            <w:tcW w:w="0" w:type="auto"/>
            <w:tcBorders>
              <w:top w:val="none" w:sz="0" w:space="0" w:color="000000"/>
              <w:left w:val="none" w:sz="0" w:space="0" w:color="000000"/>
              <w:bottom w:val="single" w:sz="16" w:space="0" w:color="666666"/>
              <w:right w:val="none" w:sz="0" w:space="0" w:color="000000"/>
            </w:tcBorders>
            <w:shd w:val="clear" w:color="auto" w:fill="FF9F1C"/>
            <w:tcMar>
              <w:top w:w="0" w:type="dxa"/>
              <w:left w:w="0" w:type="dxa"/>
              <w:bottom w:w="0" w:type="dxa"/>
              <w:right w:w="0" w:type="dxa"/>
            </w:tcMar>
            <w:vAlign w:val="center"/>
          </w:tcPr>
          <w:p w14:paraId="3CC19C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6A9538B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79ACC38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D5FB1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bl>
    <w:p w14:paraId="116A52F1" w14:textId="77777777" w:rsidR="004C200B" w:rsidRDefault="009E2E34">
      <w:pPr>
        <w:pStyle w:val="BodyText"/>
      </w:pPr>
      <w:r>
        <w:lastRenderedPageBreak/>
        <w:t xml:space="preserve">Figure. Number of Articles using Data by Country (2000-2020) </w:t>
      </w:r>
      <w:r>
        <w:rPr>
          <w:noProof/>
        </w:rPr>
        <w:drawing>
          <wp:inline distT="0" distB="0" distL="0" distR="0" wp14:anchorId="54F23CBC" wp14:editId="7CC5FD1F">
            <wp:extent cx="5334000" cy="35560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4" name="Picture"/>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334000" cy="3556000"/>
                    </a:xfrm>
                    <a:prstGeom prst="rect">
                      <a:avLst/>
                    </a:prstGeom>
                    <a:noFill/>
                    <a:ln w="9525">
                      <a:noFill/>
                      <a:headEnd/>
                      <a:tailEnd/>
                    </a:ln>
                  </pic:spPr>
                </pic:pic>
              </a:graphicData>
            </a:graphic>
          </wp:inline>
        </w:drawing>
      </w:r>
    </w:p>
    <w:p w14:paraId="36FCB3E7" w14:textId="77777777" w:rsidR="004C200B" w:rsidRDefault="009E2E34">
      <w:pPr>
        <w:pStyle w:val="Heading1"/>
      </w:pPr>
      <w:bookmarkStart w:id="8" w:name="conclusions"/>
      <w:bookmarkEnd w:id="3"/>
      <w:bookmarkEnd w:id="7"/>
      <w:r>
        <w:rPr>
          <w:rStyle w:val="SectionNumber"/>
        </w:rPr>
        <w:t>5</w:t>
      </w:r>
      <w:r>
        <w:tab/>
        <w:t>Conclusions</w:t>
      </w:r>
    </w:p>
    <w:p w14:paraId="178E8248" w14:textId="77777777" w:rsidR="004C200B" w:rsidRDefault="009E2E34">
      <w:pPr>
        <w:pStyle w:val="FirstParagraph"/>
      </w:pPr>
      <w:r>
        <w:t>This paper suggests a methodology for measuring data use by academia by classifying academic articles using natural language processing tools. The NLP model can classify whether articles do or do not use data with 87% accuracy and match human rated classif</w:t>
      </w:r>
      <w:r>
        <w:t>ications of academic output using data per country with a correlation of around 0.99. These measures also correlate strongly with alternative measures in the literature.</w:t>
      </w:r>
    </w:p>
    <w:p w14:paraId="5128C412" w14:textId="77777777" w:rsidR="004C200B" w:rsidRDefault="009E2E34">
      <w:pPr>
        <w:pStyle w:val="BodyText"/>
      </w:pPr>
      <w:r>
        <w:t>Applying the NLP model to a corpus of around 1 million academic articles a few key fin</w:t>
      </w:r>
      <w:r>
        <w:t>dings are revealed. High income countries produce a disproportionate share of academic output using data compared to their population. High income countries produce around 50% of all articles, while making up only 17% of the world population. Low income co</w:t>
      </w:r>
      <w:r>
        <w:t>untries produce only 5% of academic output using data, while making up 1/3rd of the population. Second, GDP per capita and population are strong predictors of academic output, explaining around 75% of the variation between countries. Finally, statistical p</w:t>
      </w:r>
      <w:r>
        <w:t>erformance is a strong predictor of academic output using data, particularly in the case of data sources. Finally, a set of annual measures of academic output for 216 countries are produced.</w:t>
      </w:r>
    </w:p>
    <w:p w14:paraId="23F6BE0F" w14:textId="77777777" w:rsidR="004C200B" w:rsidRDefault="009E2E34">
      <w:pPr>
        <w:pStyle w:val="BodyText"/>
      </w:pPr>
      <w:r>
        <w:t>With hundreds of millions spent on statistical capacity measures,</w:t>
      </w:r>
      <w:r>
        <w:t xml:space="preserve"> the approach in this paper offers one metric for judging the effectiveness of these investments.</w:t>
      </w:r>
    </w:p>
    <w:p w14:paraId="4BE5FEEB" w14:textId="77777777" w:rsidR="004C200B" w:rsidRDefault="009E2E34">
      <w:pPr>
        <w:pStyle w:val="BodyText"/>
      </w:pPr>
      <w:r>
        <w:t>Next steps:</w:t>
      </w:r>
    </w:p>
    <w:p w14:paraId="5171636C" w14:textId="77777777" w:rsidR="004C200B" w:rsidRDefault="009E2E34">
      <w:pPr>
        <w:pStyle w:val="Compact"/>
        <w:numPr>
          <w:ilvl w:val="0"/>
          <w:numId w:val="3"/>
        </w:numPr>
      </w:pPr>
      <w:r>
        <w:lastRenderedPageBreak/>
        <w:t>Include final 10 million or so articles</w:t>
      </w:r>
      <w:r>
        <w:br/>
      </w:r>
    </w:p>
    <w:p w14:paraId="06000F36" w14:textId="77777777" w:rsidR="004C200B" w:rsidRDefault="009E2E34">
      <w:pPr>
        <w:pStyle w:val="Compact"/>
        <w:numPr>
          <w:ilvl w:val="0"/>
          <w:numId w:val="3"/>
        </w:numPr>
      </w:pPr>
      <w:r>
        <w:t>Further improve model performance</w:t>
      </w:r>
      <w:r>
        <w:br/>
      </w:r>
    </w:p>
    <w:p w14:paraId="4B545073" w14:textId="77777777" w:rsidR="004C200B" w:rsidRDefault="009E2E34">
      <w:pPr>
        <w:pStyle w:val="Compact"/>
        <w:numPr>
          <w:ilvl w:val="0"/>
          <w:numId w:val="3"/>
        </w:numPr>
      </w:pPr>
      <w:r>
        <w:t>Release as set of indicators for SPI</w:t>
      </w:r>
    </w:p>
    <w:p w14:paraId="7C9F30B4" w14:textId="77777777" w:rsidR="004C200B" w:rsidRDefault="009E2E34">
      <w:pPr>
        <w:pStyle w:val="Heading1"/>
      </w:pPr>
      <w:bookmarkStart w:id="9" w:name="references"/>
      <w:bookmarkEnd w:id="8"/>
      <w:r>
        <w:rPr>
          <w:rStyle w:val="SectionNumber"/>
        </w:rPr>
        <w:t>6</w:t>
      </w:r>
      <w:r>
        <w:tab/>
        <w:t>References</w:t>
      </w:r>
    </w:p>
    <w:p w14:paraId="021C5CEF" w14:textId="77777777" w:rsidR="004C200B" w:rsidRDefault="009E2E34">
      <w:pPr>
        <w:pStyle w:val="Bibliography"/>
      </w:pPr>
      <w:bookmarkStart w:id="10" w:name="ref-cameron2016growth"/>
      <w:bookmarkStart w:id="11" w:name="refs"/>
      <w:r>
        <w:t xml:space="preserve">Cameron, Drew B, Anjini Mishra, and Annette N Brown. 2016. “The Growth of Impact Evaluation for International Development: How Much Have We Learned?” </w:t>
      </w:r>
      <w:r>
        <w:rPr>
          <w:i/>
          <w:iCs/>
        </w:rPr>
        <w:t>Journal of Development Effectiveness</w:t>
      </w:r>
      <w:r>
        <w:t xml:space="preserve"> 8 (1): 1–21.</w:t>
      </w:r>
    </w:p>
    <w:p w14:paraId="1525F3E6" w14:textId="77777777" w:rsidR="004C200B" w:rsidRDefault="009E2E34">
      <w:pPr>
        <w:pStyle w:val="Bibliography"/>
      </w:pPr>
      <w:bookmarkStart w:id="12" w:name="ref-dang2021statistical"/>
      <w:bookmarkEnd w:id="10"/>
      <w:r>
        <w:t xml:space="preserve">Dang, </w:t>
      </w:r>
      <w:r>
        <w:t>Hai-Anh H, John Pullinger, Umar Serajuddin, and Brian Stacy. 2021. “Statistical Performance Indicators and Index.”</w:t>
      </w:r>
    </w:p>
    <w:p w14:paraId="6C0A8570" w14:textId="77777777" w:rsidR="004C200B" w:rsidRDefault="009E2E34">
      <w:pPr>
        <w:pStyle w:val="Bibliography"/>
      </w:pPr>
      <w:bookmarkStart w:id="13" w:name="ref-das2013us"/>
      <w:bookmarkEnd w:id="12"/>
      <w:r>
        <w:t xml:space="preserve">Das, Jishnu, Quy-Toan Do, Karen Shaines, and Sowmya Srikant. 2013. “US and Them: The Geography of Academic Research.” </w:t>
      </w:r>
      <w:r>
        <w:rPr>
          <w:i/>
          <w:iCs/>
        </w:rPr>
        <w:t xml:space="preserve">Journal of Development </w:t>
      </w:r>
      <w:r>
        <w:rPr>
          <w:i/>
          <w:iCs/>
        </w:rPr>
        <w:t>Economics</w:t>
      </w:r>
      <w:r>
        <w:t xml:space="preserve"> 105: 112–30.</w:t>
      </w:r>
    </w:p>
    <w:p w14:paraId="6AAE0415" w14:textId="77777777" w:rsidR="004C200B" w:rsidRDefault="009E2E34">
      <w:pPr>
        <w:pStyle w:val="Bibliography"/>
      </w:pPr>
      <w:bookmarkStart w:id="14" w:name="ref-bert"/>
      <w:bookmarkEnd w:id="13"/>
      <w:r>
        <w:t xml:space="preserve">Devlin, Jacob, Ming-Wei Chang, Kenton Lee, and Kristina Toutanova. 2018. “BERT: Pre-Training of Deep Bidirectional Transformers for Language Understanding.” arXiv. </w:t>
      </w:r>
      <w:hyperlink r:id="rId24">
        <w:r>
          <w:rPr>
            <w:rStyle w:val="Hyperlink"/>
          </w:rPr>
          <w:t>https://doi.org/10.48550/ARXIV.1810.04805</w:t>
        </w:r>
      </w:hyperlink>
      <w:r>
        <w:t>.</w:t>
      </w:r>
    </w:p>
    <w:p w14:paraId="30DF9723" w14:textId="77777777" w:rsidR="004C200B" w:rsidRDefault="009E2E34">
      <w:pPr>
        <w:pStyle w:val="Bibliography"/>
      </w:pPr>
      <w:bookmarkStart w:id="15" w:name="ref-hansen2018transparency"/>
      <w:bookmarkEnd w:id="14"/>
      <w:r>
        <w:t xml:space="preserve">Hansen, Stephen, Michael McMahon, and Andrea Prat. 2018. “Transparency and Deliberation Within the FOMC: A Computational Linguistics Approach.” </w:t>
      </w:r>
      <w:r>
        <w:rPr>
          <w:i/>
          <w:iCs/>
        </w:rPr>
        <w:t>The Quarterly Journal of Economics</w:t>
      </w:r>
      <w:r>
        <w:t xml:space="preserve"> 133 (2): 801–70.</w:t>
      </w:r>
    </w:p>
    <w:p w14:paraId="0CB5D6B6" w14:textId="77777777" w:rsidR="004C200B" w:rsidRDefault="009E2E34">
      <w:pPr>
        <w:pStyle w:val="Bibliography"/>
      </w:pPr>
      <w:bookmarkStart w:id="16" w:name="ref-kleinberg2018using"/>
      <w:bookmarkEnd w:id="15"/>
      <w:r>
        <w:t>Kleinberg, Bennet</w:t>
      </w:r>
      <w:r>
        <w:t xml:space="preserve">t, Maximilian Mozes, Arnoud Arntz, and Bruno Verschuere. 2018. “Using Named Entities for Computer-Automated Verbal Deception Detection.” </w:t>
      </w:r>
      <w:r>
        <w:rPr>
          <w:i/>
          <w:iCs/>
        </w:rPr>
        <w:t>Journal of Forensic Sciences</w:t>
      </w:r>
      <w:r>
        <w:t xml:space="preserve"> 63 (3): 714–23.</w:t>
      </w:r>
    </w:p>
    <w:p w14:paraId="36FAB20D" w14:textId="77777777" w:rsidR="004C200B" w:rsidRDefault="009E2E34">
      <w:pPr>
        <w:pStyle w:val="Bibliography"/>
      </w:pPr>
      <w:bookmarkStart w:id="17" w:name="ref-lo-etal-2020-s2orc"/>
      <w:bookmarkEnd w:id="16"/>
      <w:r>
        <w:t>Lo, Kyle, Lucy Lu Wang, Mark Neumann, Rodney Kinney, and Daniel Weld. 2020</w:t>
      </w:r>
      <w:r>
        <w:t xml:space="preserve">. “S2ORC: The Semantic Scholar Open Research Corpus.” In </w:t>
      </w:r>
      <w:r>
        <w:rPr>
          <w:i/>
          <w:iCs/>
        </w:rPr>
        <w:t>Proceedings of the 58th Annual Meeting of the Association for Computational Linguistics</w:t>
      </w:r>
      <w:r>
        <w:t xml:space="preserve">, 4969–83. Online: Association for Computational Linguistics. </w:t>
      </w:r>
      <w:hyperlink r:id="rId25">
        <w:r>
          <w:rPr>
            <w:rStyle w:val="Hyperlink"/>
          </w:rPr>
          <w:t>https://doi.org/10.18653/v1/2020.acl-main.447</w:t>
        </w:r>
      </w:hyperlink>
      <w:r>
        <w:t>.</w:t>
      </w:r>
    </w:p>
    <w:p w14:paraId="4A8D5D76" w14:textId="77777777" w:rsidR="004C200B" w:rsidRDefault="009E2E34">
      <w:pPr>
        <w:pStyle w:val="Bibliography"/>
      </w:pPr>
      <w:bookmarkStart w:id="18" w:name="ref-white2019publications"/>
      <w:bookmarkEnd w:id="17"/>
      <w:r>
        <w:t xml:space="preserve">National Science Board, National Science Foundation. 2019. “Publications Output: US Trends and International Comparisons. Science &amp; Engineering Indicators 2018.” </w:t>
      </w:r>
      <w:r>
        <w:rPr>
          <w:i/>
          <w:iCs/>
        </w:rPr>
        <w:t>National Science Foundation</w:t>
      </w:r>
      <w:r>
        <w:t>.</w:t>
      </w:r>
    </w:p>
    <w:p w14:paraId="2C474F4F" w14:textId="77777777" w:rsidR="004C200B" w:rsidRDefault="009E2E34">
      <w:pPr>
        <w:pStyle w:val="Bibliography"/>
      </w:pPr>
      <w:bookmarkStart w:id="19" w:name="ref-torch"/>
      <w:bookmarkEnd w:id="18"/>
      <w:r>
        <w:t>Pas</w:t>
      </w:r>
      <w:r>
        <w:t xml:space="preserve">zke, Adam, Sam Gross, Francisco Massa, Adam Lerer, James Bradbury, Gregory Chanan, Trevor Killeen, et al. 2019. “PyTorch: An Imperative Style, High-Performance Deep Learning Library.” arXiv. </w:t>
      </w:r>
      <w:hyperlink r:id="rId26">
        <w:r>
          <w:rPr>
            <w:rStyle w:val="Hyperlink"/>
          </w:rPr>
          <w:t>http</w:t>
        </w:r>
        <w:r>
          <w:rPr>
            <w:rStyle w:val="Hyperlink"/>
          </w:rPr>
          <w:t>s://doi.org/10.48550/ARXIV.1912.01703</w:t>
        </w:r>
      </w:hyperlink>
      <w:r>
        <w:t>.</w:t>
      </w:r>
    </w:p>
    <w:p w14:paraId="46BA6290" w14:textId="77777777" w:rsidR="004C200B" w:rsidRDefault="009E2E34">
      <w:pPr>
        <w:pStyle w:val="Bibliography"/>
      </w:pPr>
      <w:bookmarkStart w:id="20" w:name="ref-porteous2020research"/>
      <w:bookmarkEnd w:id="19"/>
      <w:r>
        <w:t xml:space="preserve">Porteous, Obie. 2020. “Research Deserts and Oases: Evidence from 27 Thousand Economics Journal Articles on Africa.” </w:t>
      </w:r>
      <w:r>
        <w:rPr>
          <w:i/>
          <w:iCs/>
        </w:rPr>
        <w:t>Oxford Bulletin of Economics and Statistics</w:t>
      </w:r>
      <w:r>
        <w:t>.</w:t>
      </w:r>
    </w:p>
    <w:p w14:paraId="7764187C" w14:textId="77777777" w:rsidR="004C200B" w:rsidRDefault="009E2E34">
      <w:pPr>
        <w:pStyle w:val="Bibliography"/>
      </w:pPr>
      <w:bookmarkStart w:id="21" w:name="ref-robinson2006countries"/>
      <w:bookmarkEnd w:id="20"/>
      <w:r>
        <w:lastRenderedPageBreak/>
        <w:t>Robinson, Michael D, James E Hartley, and Patricia Higin</w:t>
      </w:r>
      <w:r>
        <w:t xml:space="preserve">o Schneider. 2006. “Which Countries Are Studied Most by Economists? An Examination of the Regional Distribution of Economic Research.” </w:t>
      </w:r>
      <w:r>
        <w:rPr>
          <w:i/>
          <w:iCs/>
        </w:rPr>
        <w:t>Kyklos</w:t>
      </w:r>
      <w:r>
        <w:t xml:space="preserve"> 59 (4): 611–26.</w:t>
      </w:r>
    </w:p>
    <w:p w14:paraId="560C35A5" w14:textId="77777777" w:rsidR="004C200B" w:rsidRDefault="009E2E34">
      <w:pPr>
        <w:pStyle w:val="Bibliography"/>
      </w:pPr>
      <w:bookmarkStart w:id="22" w:name="ref-sabet2018impact"/>
      <w:bookmarkEnd w:id="21"/>
      <w:r>
        <w:t>Sabet, Shayda Mae, and Annette N Brown. 2018. “Is Impact Evaluation Still on the Rise? The New Tre</w:t>
      </w:r>
      <w:r>
        <w:t xml:space="preserve">nds in 2010–2015.” </w:t>
      </w:r>
      <w:r>
        <w:rPr>
          <w:i/>
          <w:iCs/>
        </w:rPr>
        <w:t>Journal of Development Effectiveness</w:t>
      </w:r>
      <w:r>
        <w:t xml:space="preserve"> 10 (3): 291–304.</w:t>
      </w:r>
    </w:p>
    <w:p w14:paraId="2D72EAA9" w14:textId="77777777" w:rsidR="004C200B" w:rsidRDefault="009E2E34">
      <w:pPr>
        <w:pStyle w:val="Bibliography"/>
      </w:pPr>
      <w:bookmarkStart w:id="23" w:name="ref-shelar2020named"/>
      <w:bookmarkEnd w:id="22"/>
      <w:r>
        <w:t xml:space="preserve">Shelar, Hemlata, Gagandeep Kaur, Neha Heda, and Poorva Agrawal. 2020. “Named Entity Recognition Approaches and Their Comparison for Custom Ner Model.” </w:t>
      </w:r>
      <w:r>
        <w:rPr>
          <w:i/>
          <w:iCs/>
        </w:rPr>
        <w:t>Science &amp; Technology Libraries</w:t>
      </w:r>
      <w:r>
        <w:t xml:space="preserve"> 3</w:t>
      </w:r>
      <w:r>
        <w:t>9 (3): 324–37.</w:t>
      </w:r>
    </w:p>
    <w:p w14:paraId="2CA12891" w14:textId="77777777" w:rsidR="004C200B" w:rsidRDefault="009E2E34">
      <w:pPr>
        <w:pStyle w:val="Bibliography"/>
      </w:pPr>
      <w:bookmarkStart w:id="24" w:name="ref-yu_tian_partner_2020"/>
      <w:bookmarkEnd w:id="23"/>
      <w:r>
        <w:t xml:space="preserve">Yu Tian. 2020. “THE PARTNER REPORT ON SUPPORT TO STATISTICS PRESS 2020.” PARIS21. </w:t>
      </w:r>
      <w:hyperlink r:id="rId27">
        <w:r>
          <w:rPr>
            <w:rStyle w:val="Hyperlink"/>
          </w:rPr>
          <w:t>https://paris21.org/sites/default/files/inline-files/PRESS2020%20</w:t>
        </w:r>
        <w:r>
          <w:rPr>
            <w:rStyle w:val="Hyperlink"/>
          </w:rPr>
          <w:t>Final.pdf</w:t>
        </w:r>
      </w:hyperlink>
      <w:r>
        <w:t>.</w:t>
      </w:r>
    </w:p>
    <w:p w14:paraId="3D9E0DFB" w14:textId="77777777" w:rsidR="004C200B" w:rsidRDefault="009E2E34">
      <w:pPr>
        <w:pStyle w:val="Heading1"/>
      </w:pPr>
      <w:bookmarkStart w:id="25" w:name="appendix"/>
      <w:bookmarkEnd w:id="9"/>
      <w:bookmarkEnd w:id="11"/>
      <w:bookmarkEnd w:id="24"/>
      <w:r>
        <w:rPr>
          <w:rStyle w:val="SectionNumber"/>
        </w:rPr>
        <w:t>7</w:t>
      </w:r>
      <w:r>
        <w:tab/>
        <w:t>Appendix</w:t>
      </w:r>
    </w:p>
    <w:p w14:paraId="738B1EB6" w14:textId="77777777" w:rsidR="004C200B" w:rsidRDefault="009E2E34">
      <w:pPr>
        <w:pStyle w:val="Heading2"/>
      </w:pPr>
      <w:bookmarkStart w:id="26" w:name="machine-learning-approach"/>
      <w:r>
        <w:rPr>
          <w:rStyle w:val="SectionNumber"/>
        </w:rPr>
        <w:t>7.1</w:t>
      </w:r>
      <w:r>
        <w:tab/>
        <w:t>Machine Learning Approach</w:t>
      </w:r>
    </w:p>
    <w:p w14:paraId="3B2625BA" w14:textId="77777777" w:rsidR="004C200B" w:rsidRDefault="009E2E34">
      <w:pPr>
        <w:pStyle w:val="FirstParagraph"/>
      </w:pPr>
      <w:r>
        <w:t>Add Xioayu’s description of the model.</w:t>
      </w:r>
    </w:p>
    <w:p w14:paraId="418222EB" w14:textId="77777777" w:rsidR="004C200B" w:rsidRDefault="009E2E34">
      <w:pPr>
        <w:pStyle w:val="Heading2"/>
      </w:pPr>
      <w:bookmarkStart w:id="27" w:name="country-scores-by-subject"/>
      <w:bookmarkEnd w:id="26"/>
      <w:r>
        <w:rPr>
          <w:rStyle w:val="SectionNumber"/>
        </w:rPr>
        <w:t>7.2</w:t>
      </w:r>
      <w:r>
        <w:tab/>
        <w:t>Country Scores by Subject</w:t>
      </w:r>
    </w:p>
    <w:p w14:paraId="38825CC0" w14:textId="77777777" w:rsidR="004C200B" w:rsidRDefault="009E2E34">
      <w:pPr>
        <w:pStyle w:val="FirstParagraph"/>
      </w:pPr>
      <w:r>
        <w:t>Table. Country Scores on Academic Data Use by Subject of Article. Per capita measure. Year 2019.</w:t>
      </w:r>
    </w:p>
    <w:tbl>
      <w:tblPr>
        <w:tblStyle w:val="Table"/>
        <w:tblW w:w="0" w:type="auto"/>
        <w:jc w:val="center"/>
        <w:tblLook w:val="0420" w:firstRow="1" w:lastRow="0" w:firstColumn="0" w:lastColumn="0" w:noHBand="0" w:noVBand="1"/>
      </w:tblPr>
      <w:tblGrid>
        <w:gridCol w:w="1385"/>
        <w:gridCol w:w="1053"/>
        <w:gridCol w:w="1152"/>
        <w:gridCol w:w="1197"/>
        <w:gridCol w:w="1053"/>
        <w:gridCol w:w="2467"/>
        <w:gridCol w:w="1053"/>
      </w:tblGrid>
      <w:tr w:rsidR="004C200B" w14:paraId="74428267" w14:textId="77777777" w:rsidTr="00EF357A">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2D01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untr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95C3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All</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750C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Economic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6E31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Psycholog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706D0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Sociolog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1482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ata_papers_3yr_Political Science_pcap</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E744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 - Medicine</w:t>
            </w:r>
          </w:p>
        </w:tc>
      </w:tr>
      <w:tr w:rsidR="004C200B" w14:paraId="6303A271" w14:textId="77777777" w:rsidTr="00EF357A">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96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3F6BE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43</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1A45C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9</w:t>
            </w:r>
          </w:p>
        </w:tc>
        <w:tc>
          <w:tcPr>
            <w:tcW w:w="0" w:type="auto"/>
            <w:tcBorders>
              <w:top w:val="single" w:sz="16"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F459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single" w:sz="16"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1205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single" w:sz="16"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6A2AB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F563D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64</w:t>
            </w:r>
          </w:p>
        </w:tc>
      </w:tr>
      <w:tr w:rsidR="004C200B" w14:paraId="0E2CB00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BAE9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E542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8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2E4C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54669A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5144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3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B9F79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5B28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4</w:t>
            </w:r>
          </w:p>
        </w:tc>
      </w:tr>
      <w:tr w:rsidR="004C200B" w14:paraId="1343649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EE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91AF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6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0806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E357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9B1FB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10824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6379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37</w:t>
            </w:r>
          </w:p>
        </w:tc>
      </w:tr>
      <w:tr w:rsidR="004C200B" w14:paraId="592489A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6CF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03F2E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8ACD6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F7C75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A5ED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84E7C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BC19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2</w:t>
            </w:r>
          </w:p>
        </w:tc>
      </w:tr>
      <w:tr w:rsidR="004C200B" w14:paraId="0B1FFF0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9E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8804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11C9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7CBF0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B923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A3C70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1693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7</w:t>
            </w:r>
          </w:p>
        </w:tc>
      </w:tr>
      <w:tr w:rsidR="004C200B" w14:paraId="5DB61AE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751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4B06E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4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53C8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3F730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2D751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F0E19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0C5F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8</w:t>
            </w:r>
          </w:p>
        </w:tc>
      </w:tr>
      <w:tr w:rsidR="004C200B" w14:paraId="6EA9E60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50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36F2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FDF2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A4ACC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294BA4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BACC8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43FF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53</w:t>
            </w:r>
          </w:p>
        </w:tc>
      </w:tr>
      <w:tr w:rsidR="004C200B" w14:paraId="7FC88AA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ADC6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1571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2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BD47E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7D54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3284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1E248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6D6B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20</w:t>
            </w:r>
          </w:p>
        </w:tc>
      </w:tr>
      <w:tr w:rsidR="004C200B" w14:paraId="214C2B4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714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B641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FFBE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44191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C828F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D816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D27E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0</w:t>
            </w:r>
          </w:p>
        </w:tc>
      </w:tr>
      <w:tr w:rsidR="004C200B" w14:paraId="0EEB4CC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410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A9B2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35B6B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B00D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FA6BD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079AB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C6BA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0</w:t>
            </w:r>
          </w:p>
        </w:tc>
      </w:tr>
      <w:tr w:rsidR="004C200B" w14:paraId="7E368E7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46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1F7A7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A93C0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06FF5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223D18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32B5B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68D8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27</w:t>
            </w:r>
          </w:p>
        </w:tc>
      </w:tr>
      <w:tr w:rsidR="004C200B" w14:paraId="064D7AF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80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C4EE9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025F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05CFD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033B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1179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78A48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4</w:t>
            </w:r>
          </w:p>
        </w:tc>
      </w:tr>
      <w:tr w:rsidR="004C200B" w14:paraId="5D637F7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3CD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91D5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C190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D413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0B1B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39D7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0F921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6</w:t>
            </w:r>
          </w:p>
        </w:tc>
      </w:tr>
      <w:tr w:rsidR="004C200B" w14:paraId="257E300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D407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3FA9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56157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81AC2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B52F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DFAC3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DF604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4C200B" w14:paraId="01815A2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5766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9B280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5C59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D722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41C7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8018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422B3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2</w:t>
            </w:r>
          </w:p>
        </w:tc>
      </w:tr>
      <w:tr w:rsidR="004C200B" w14:paraId="3373CA7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CE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28DB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75E3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99DA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6A76B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59C2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873E7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9</w:t>
            </w:r>
          </w:p>
        </w:tc>
      </w:tr>
      <w:tr w:rsidR="004C200B" w14:paraId="15D0A72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A5D3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47E79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3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8C849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C67A0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4548F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0D42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FC7FA0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r>
      <w:tr w:rsidR="004C200B" w14:paraId="4CADF9B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A5D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orway</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C2ED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18DBB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3B27D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179CAB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86254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4CB44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6</w:t>
            </w:r>
          </w:p>
        </w:tc>
      </w:tr>
      <w:tr w:rsidR="004C200B" w14:paraId="50EDA37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1B2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2A7A5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A549B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096B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264C0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3072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A2A0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8</w:t>
            </w:r>
          </w:p>
        </w:tc>
      </w:tr>
      <w:tr w:rsidR="004C200B" w14:paraId="3E6B3C1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C3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F68D7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9D09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2724D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60412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54278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21659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6</w:t>
            </w:r>
          </w:p>
        </w:tc>
      </w:tr>
      <w:tr w:rsidR="004C200B" w14:paraId="50DD8C8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D86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4789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7B81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204E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775DD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FD043C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3C468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r>
      <w:tr w:rsidR="004C200B" w14:paraId="7EECFF7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969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5041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F57E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01809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AFB15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3455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AF3E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4</w:t>
            </w:r>
          </w:p>
        </w:tc>
      </w:tr>
      <w:tr w:rsidR="004C200B" w14:paraId="6961C6F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858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985B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042C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D1E29B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931F8D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D250B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133557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4</w:t>
            </w:r>
          </w:p>
        </w:tc>
      </w:tr>
      <w:tr w:rsidR="004C200B" w14:paraId="34DF466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AAF5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C4C2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653B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EB1290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7F14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4D1B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C228F4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4</w:t>
            </w:r>
          </w:p>
        </w:tc>
      </w:tr>
      <w:tr w:rsidR="004C200B" w14:paraId="17A7473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917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284B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EE4C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BF8D4B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40535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6E7A1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F1E47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0</w:t>
            </w:r>
          </w:p>
        </w:tc>
      </w:tr>
      <w:tr w:rsidR="004C200B" w14:paraId="5E469B6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C7C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51D8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F4BFA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6825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C6DF1C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E1DB8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3AEA6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5</w:t>
            </w:r>
          </w:p>
        </w:tc>
      </w:tr>
      <w:tr w:rsidR="004C200B" w14:paraId="663E017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3A4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8852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D0DA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5A51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E59FD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3307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3B5886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8</w:t>
            </w:r>
          </w:p>
        </w:tc>
      </w:tr>
      <w:tr w:rsidR="004C200B" w14:paraId="440E502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B72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E310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F1464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E21CBC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193CE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E655D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1C23F9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3</w:t>
            </w:r>
          </w:p>
        </w:tc>
      </w:tr>
      <w:tr w:rsidR="004C200B" w14:paraId="6ED9E80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4FE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5369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F63F4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E785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F49F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93D8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6EA8AC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7</w:t>
            </w:r>
          </w:p>
        </w:tc>
      </w:tr>
      <w:tr w:rsidR="004C200B" w14:paraId="3CAD19D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2D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7D396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1093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F51A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F980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C252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9EFB98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3</w:t>
            </w:r>
          </w:p>
        </w:tc>
      </w:tr>
      <w:tr w:rsidR="004C200B" w14:paraId="36B1E06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B3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76119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8EB4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FA839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3BA83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559B8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E1AD6D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7</w:t>
            </w:r>
          </w:p>
        </w:tc>
      </w:tr>
      <w:tr w:rsidR="004C200B" w14:paraId="2346746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F2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D376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6F7C9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60B5A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CAC77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F7F287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C40F6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5</w:t>
            </w:r>
          </w:p>
        </w:tc>
      </w:tr>
      <w:tr w:rsidR="004C200B" w14:paraId="35B7109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285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D3C5A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5184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4CB3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8914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D521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466C5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5</w:t>
            </w:r>
          </w:p>
        </w:tc>
      </w:tr>
      <w:tr w:rsidR="004C200B" w14:paraId="767FA83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54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DE088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F9E3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90280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5B7DB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F296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88AF90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6</w:t>
            </w:r>
          </w:p>
        </w:tc>
      </w:tr>
      <w:tr w:rsidR="004C200B" w14:paraId="545F669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5A57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8AA6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1B5F9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2E3E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19F1A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57BAE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AA91A3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6</w:t>
            </w:r>
          </w:p>
        </w:tc>
      </w:tr>
      <w:tr w:rsidR="004C200B" w14:paraId="3EB4FBD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00B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FF642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B1BD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ABEC9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44858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66FBC5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79A1F7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r>
      <w:tr w:rsidR="004C200B" w14:paraId="008B861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ED7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01B2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218B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F7B6D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32F79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F45D07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45AF5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r>
      <w:tr w:rsidR="004C200B" w14:paraId="6EFB3F5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954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witzer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A230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19C8E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A3D3B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A2577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A5495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F8F5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r>
      <w:tr w:rsidR="004C200B" w14:paraId="6DE4CC3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0CC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89FB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8DAD7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D442E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BAB87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E7650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BF5C07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7</w:t>
            </w:r>
          </w:p>
        </w:tc>
      </w:tr>
      <w:tr w:rsidR="004C200B" w14:paraId="5185A50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903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B637A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828E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9967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E1DCF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9D990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10400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r>
      <w:tr w:rsidR="004C200B" w14:paraId="53E8B95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58A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0ED6F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598DB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E9E39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715F6B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A75FF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0186B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9</w:t>
            </w:r>
          </w:p>
        </w:tc>
      </w:tr>
      <w:tr w:rsidR="004C200B" w14:paraId="2FC0EA5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B66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4457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E9920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39379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BB91DB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B6AEA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6582C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7</w:t>
            </w:r>
          </w:p>
        </w:tc>
      </w:tr>
      <w:tr w:rsidR="004C200B" w14:paraId="0FC0B25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A44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5E2D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FF07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DB14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C9EC7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5DC0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1A0C56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6</w:t>
            </w:r>
          </w:p>
        </w:tc>
      </w:tr>
      <w:tr w:rsidR="004C200B" w14:paraId="5474AB5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86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3A3DF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681A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C7BE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E6B2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60220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607632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3</w:t>
            </w:r>
          </w:p>
        </w:tc>
      </w:tr>
      <w:tr w:rsidR="004C200B" w14:paraId="444DB57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EC57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4AF07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F753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55D7A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3E09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F63E0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6B5B78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4</w:t>
            </w:r>
          </w:p>
        </w:tc>
      </w:tr>
      <w:tr w:rsidR="004C200B" w14:paraId="376BD2B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77B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93A0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6F5C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42D1B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17E1CB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E2153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F8C60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w:t>
            </w:r>
          </w:p>
        </w:tc>
      </w:tr>
      <w:tr w:rsidR="004C200B" w14:paraId="18E1CBE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EF8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10B1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7560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90E62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7E1AE0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7DF48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BEC07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r>
      <w:tr w:rsidR="004C200B" w14:paraId="6A2D6AB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15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9E418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44EC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A1F98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270C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16625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7C84C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r>
      <w:tr w:rsidR="004C200B" w14:paraId="124F201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5F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nch Polynes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4219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CC36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64E83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2C40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A3BD9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BAC76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4</w:t>
            </w:r>
          </w:p>
        </w:tc>
      </w:tr>
      <w:tr w:rsidR="004C200B" w14:paraId="310BC69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E7E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8C49A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F3B2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D190A8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4B5CB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D57C9B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BE165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r>
      <w:tr w:rsidR="004C200B" w14:paraId="1980478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E432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F3272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30EF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15D61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71EA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30A9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4E9D44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r>
      <w:tr w:rsidR="004C200B" w14:paraId="7F495B0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13A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0FF9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E001C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9B0A7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90858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02EA97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92799E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2</w:t>
            </w:r>
          </w:p>
        </w:tc>
      </w:tr>
      <w:tr w:rsidR="004C200B" w14:paraId="3875A2B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55F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9305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4783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982A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9272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3D2F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257AC3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r>
      <w:tr w:rsidR="004C200B" w14:paraId="0F9B29F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F91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9F92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C802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0939B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F7FD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C4A6B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33C69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r>
      <w:tr w:rsidR="004C200B" w14:paraId="58F34CF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55B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D6F88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0A4D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F439A0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77B9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F1388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B66FC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r>
      <w:tr w:rsidR="004C200B" w14:paraId="7C7C882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86B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85D72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9C91C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9103C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4B32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D681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823B2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4</w:t>
            </w:r>
          </w:p>
        </w:tc>
      </w:tr>
      <w:tr w:rsidR="004C200B" w14:paraId="51F33EF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C3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ontenegr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C76C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A27B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36E81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5C58B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EC4C8F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E5D723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r>
      <w:tr w:rsidR="004C200B" w14:paraId="627028D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1A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328E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895FE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C313BD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7D2A5C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72E1C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EFBF1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6</w:t>
            </w:r>
          </w:p>
        </w:tc>
      </w:tr>
      <w:tr w:rsidR="004C200B" w14:paraId="38F8B50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902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D9D54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D8EBB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D70E4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4B11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DF00B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A2A04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4</w:t>
            </w:r>
          </w:p>
        </w:tc>
      </w:tr>
      <w:tr w:rsidR="004C200B" w14:paraId="6847319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53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EF83D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A2603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F5221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CD57D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53552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9EB3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r>
      <w:tr w:rsidR="004C200B" w14:paraId="5A3B9B3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64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30B1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0F870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8BC1B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7785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4CE3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FBB94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8</w:t>
            </w:r>
          </w:p>
        </w:tc>
      </w:tr>
      <w:tr w:rsidR="004C200B" w14:paraId="535DE30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F05F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54C54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20E18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578BC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3DFA1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5527AB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839FAF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8</w:t>
            </w:r>
          </w:p>
        </w:tc>
      </w:tr>
      <w:tr w:rsidR="004C200B" w14:paraId="01280E5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0CD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E65B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4CF4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65659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9B043E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A2977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3DEB0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r>
      <w:tr w:rsidR="004C200B" w14:paraId="5F7A23D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79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33BEF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30EDF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F2591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F511EE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61BC4C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2591B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r>
      <w:tr w:rsidR="004C200B" w14:paraId="4673F91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673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89AC7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A996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2F0A45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4DC707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7D2A80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784A3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r>
      <w:tr w:rsidR="004C200B" w14:paraId="3F40FD3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8C7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7DE7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37B43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A0A37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50654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EEDCA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38423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r>
      <w:tr w:rsidR="004C200B" w14:paraId="6ADB118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F04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AA82F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6F91D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E3B3A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148C5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FDE76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47155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r>
      <w:tr w:rsidR="004C200B" w14:paraId="38F385E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B3EC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E44C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46A7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8F01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3D96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0BC50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3629B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9</w:t>
            </w:r>
          </w:p>
        </w:tc>
      </w:tr>
      <w:tr w:rsidR="004C200B" w14:paraId="6231B30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53F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4B3EC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B441B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49F91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E70C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E3F0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08BE73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r>
      <w:tr w:rsidR="004C200B" w14:paraId="7069BBC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ADB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ED48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F7B1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6B22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B0A72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C68A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DB2D38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r>
      <w:tr w:rsidR="004C200B" w14:paraId="45E74BB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6BEE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E6818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0306A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62432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5BAEA8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EC418A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3F3AA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5</w:t>
            </w:r>
          </w:p>
        </w:tc>
      </w:tr>
      <w:tr w:rsidR="004C200B" w14:paraId="697C36D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C2E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F41C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E561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ECE82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F93C1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804E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F4FF5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w:t>
            </w:r>
          </w:p>
        </w:tc>
      </w:tr>
      <w:tr w:rsidR="004C200B" w14:paraId="5B06FB8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1B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A5EE5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B5FE6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EEDF5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F9C49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9F8E9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D1BB54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r>
      <w:tr w:rsidR="004C200B" w14:paraId="40F5D0A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38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401A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42D3F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EC980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347C8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D50B7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F2531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3</w:t>
            </w:r>
          </w:p>
        </w:tc>
      </w:tr>
      <w:tr w:rsidR="004C200B" w14:paraId="5F9AB73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1B4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7E41C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ADCF9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0200C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E527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3910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83620F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w:t>
            </w:r>
          </w:p>
        </w:tc>
      </w:tr>
      <w:tr w:rsidR="004C200B" w14:paraId="25CE58D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52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7C09E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9576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FF8AF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264B6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CC96A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613EF4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w:t>
            </w:r>
          </w:p>
        </w:tc>
      </w:tr>
      <w:tr w:rsidR="004C200B" w14:paraId="271FCB1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34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6691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EE50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D8DEF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271B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4FA96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7237A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6</w:t>
            </w:r>
          </w:p>
        </w:tc>
      </w:tr>
      <w:tr w:rsidR="004C200B" w14:paraId="285DF2E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AA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aldive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023B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B678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3833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0BD1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7A33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E0B08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r>
      <w:tr w:rsidR="004C200B" w14:paraId="0FA5A90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30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C62FC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2335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BC4FA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ED655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99FC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17279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r>
      <w:tr w:rsidR="004C200B" w14:paraId="03E5DE1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1D0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C9D3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C735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45B59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799E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7CCA9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193886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4C200B" w14:paraId="13F09D9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1B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D632B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641F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F2C56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2EFDC9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6EF639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8CBF7D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4C200B" w14:paraId="6588CB9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BA9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FF1A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A3D10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96F8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D847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33B1A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D62E2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r>
      <w:tr w:rsidR="004C200B" w14:paraId="25B0283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8E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D35A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382C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D201DC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22E5B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D334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685CA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w:t>
            </w:r>
          </w:p>
        </w:tc>
      </w:tr>
      <w:tr w:rsidR="004C200B" w14:paraId="7A00CED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EA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48EC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9377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F68A4B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C8473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06004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E93751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r>
      <w:tr w:rsidR="004C200B" w14:paraId="703874F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D3A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88F8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AD01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729B15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58446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E950AB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6C8CB9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4C200B" w14:paraId="23810AF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D13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03D7B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7681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541FB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F5B7D8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3EA83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6BCC93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r>
      <w:tr w:rsidR="004C200B" w14:paraId="3E2FADF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9AF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7EC0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A380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375EE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E5770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B73E3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7F006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7</w:t>
            </w:r>
          </w:p>
        </w:tc>
      </w:tr>
      <w:tr w:rsidR="004C200B" w14:paraId="72478D4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BF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3C1A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D495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17A30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7ACBFC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9468F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2F87FB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r>
      <w:tr w:rsidR="004C200B" w14:paraId="5CD3470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DC4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C9EF7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F4168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611D7C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59065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FA522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D39C8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r>
      <w:tr w:rsidR="004C200B" w14:paraId="1B5A6FC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8660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4E106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D70E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860168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94D387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27D38D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8FADF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r>
      <w:tr w:rsidR="004C200B" w14:paraId="34BC932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FA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B79B4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CC4DD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9D38F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2EF31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82FB3C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90FF8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r>
      <w:tr w:rsidR="004C200B" w14:paraId="27D9580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6EEE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E8E2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3997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D6DBB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5C065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10EBD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D9212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r>
      <w:tr w:rsidR="004C200B" w14:paraId="5F2FA65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F7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AD1BF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1613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FEB17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8EF1F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8915B8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B71936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1</w:t>
            </w:r>
          </w:p>
        </w:tc>
      </w:tr>
      <w:tr w:rsidR="004C200B" w14:paraId="65758D7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D10A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43ACB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465D4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3750A0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C0E0F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267FA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A02B8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7</w:t>
            </w:r>
          </w:p>
        </w:tc>
      </w:tr>
      <w:tr w:rsidR="004C200B" w14:paraId="218D2B3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E1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41511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D17FE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24AD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2EE0A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6C8F8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7CAFE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3</w:t>
            </w:r>
          </w:p>
        </w:tc>
      </w:tr>
      <w:tr w:rsidR="004C200B" w14:paraId="611AEDA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F0F3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B7294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B6D4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FD08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2D19B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3FC7B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8DD693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3</w:t>
            </w:r>
          </w:p>
        </w:tc>
      </w:tr>
      <w:tr w:rsidR="004C200B" w14:paraId="1954544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E4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26659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1444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68633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661D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99948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872DB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r>
      <w:tr w:rsidR="004C200B" w14:paraId="1B21D03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29E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09E5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C711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5F5BD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F7684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0D347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46B15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r>
      <w:tr w:rsidR="004C200B" w14:paraId="495A3D7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D8A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Iran, Islamic Rep.</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00A7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18DD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3EFC3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0364E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E783B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58C7B1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r>
      <w:tr w:rsidR="004C200B" w14:paraId="3FC8F6A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46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965DF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9FF2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F1A5E3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19D7B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18BA9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5E0E5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4C200B" w14:paraId="2E46C36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B2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84C4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86479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87688A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664A1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DA5746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F6EF20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r>
      <w:tr w:rsidR="004C200B" w14:paraId="1959D72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2A18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BC90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FA25A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78385E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BB3FFA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36367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77D34A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r>
      <w:tr w:rsidR="004C200B" w14:paraId="657B653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40B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DECFB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D3A4A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45F85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F9C4C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4029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A7CEC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w:t>
            </w:r>
          </w:p>
        </w:tc>
      </w:tr>
      <w:tr w:rsidR="004C200B" w14:paraId="68635A2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69D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329CD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B7C5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C0FD24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603A58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4F0C4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3B2AB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r>
      <w:tr w:rsidR="004C200B" w14:paraId="62E6B06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838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719B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78B0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714A50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E0AF0C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C2EA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4A4D75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r>
      <w:tr w:rsidR="004C200B" w14:paraId="78D9E3F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A19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91E0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6655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CE6F5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356F3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9C2303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C07F2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3</w:t>
            </w:r>
          </w:p>
        </w:tc>
      </w:tr>
      <w:tr w:rsidR="004C200B" w14:paraId="32CA4F1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B3F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8D9B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89F83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B04032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3FA2A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F2B9B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70981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r>
      <w:tr w:rsidR="004C200B" w14:paraId="28078CB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181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2D47E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2C28D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2274A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871130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4F3B33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42FC78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r>
      <w:tr w:rsidR="004C200B" w14:paraId="3FB1617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4B8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946E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5989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FEE46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31EE6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7EFB4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97B712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r>
      <w:tr w:rsidR="004C200B" w14:paraId="7255822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4690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6DC2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C7BE3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D9F55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A4DF0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0C9E7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E27A7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r>
      <w:tr w:rsidR="004C200B" w14:paraId="46135BE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0FB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BBFC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DAA2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C90D8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C915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C44953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E1DBE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r>
      <w:tr w:rsidR="004C200B" w14:paraId="5579F7E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0F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8AC0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04D5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38599D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76BF1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319A3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99072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9</w:t>
            </w:r>
          </w:p>
        </w:tc>
      </w:tr>
      <w:tr w:rsidR="004C200B" w14:paraId="699107B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350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2B040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470F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C26FA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E7135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82479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A5212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r>
      <w:tr w:rsidR="004C200B" w14:paraId="03E7EE8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0F0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89CB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57039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932633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D1441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2AE21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12FDAC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3</w:t>
            </w:r>
          </w:p>
        </w:tc>
      </w:tr>
      <w:tr w:rsidR="004C200B" w14:paraId="26A4BD4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ED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69413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F839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AD1C8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CFD2D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7CA3B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4658B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4C200B" w14:paraId="51E4556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D63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CE78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E0E5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0CEDB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AC945E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68A8F2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CA35A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r>
      <w:tr w:rsidR="004C200B" w14:paraId="44DEC2C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E4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B870B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C84B0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AF361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5E0EB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0ABEBA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E7D381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4</w:t>
            </w:r>
          </w:p>
        </w:tc>
      </w:tr>
      <w:tr w:rsidR="004C200B" w14:paraId="6766784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3D5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7589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38D82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EC963E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F0B5C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1E5BF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600CA8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7</w:t>
            </w:r>
          </w:p>
        </w:tc>
      </w:tr>
      <w:tr w:rsidR="004C200B" w14:paraId="71E21E1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2B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alawi</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E49A3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FE11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000474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5BBD3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1A6F1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C7DD1B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7</w:t>
            </w:r>
          </w:p>
        </w:tc>
      </w:tr>
      <w:tr w:rsidR="004C200B" w14:paraId="5E404F3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900F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96EEF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59DD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9B45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B84E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A81E8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BA6EF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r>
      <w:tr w:rsidR="004C200B" w14:paraId="5E7EFC2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88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1DDE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EF5A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74AE2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948E1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EFCC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79BE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r>
      <w:tr w:rsidR="004C200B" w14:paraId="693C835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B748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D2202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28727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0BB90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69F85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0C20D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F8A57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r>
      <w:tr w:rsidR="004C200B" w14:paraId="6EC5DD3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B8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CA3D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A1C4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BF94BA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5D95A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E6C30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78C5C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r>
      <w:tr w:rsidR="004C200B" w14:paraId="5FD38C6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4A3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BD37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FDD4E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DDEB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9112F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919BB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80FC3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r>
      <w:tr w:rsidR="004C200B" w14:paraId="3CE057F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5E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3F23B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49F60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471310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571DCD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C32DA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5F681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r>
      <w:tr w:rsidR="004C200B" w14:paraId="7560BB2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964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3DBD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9F32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0653B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6AC4DE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B3456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1E47B7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r>
      <w:tr w:rsidR="004C200B" w14:paraId="7242500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835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3174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5709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30665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76AD4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872DB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96E94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r>
      <w:tr w:rsidR="004C200B" w14:paraId="2D30667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07B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A99B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B8ABE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EA679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38A6EC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0C79B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4AE48E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r>
      <w:tr w:rsidR="004C200B" w14:paraId="7D69627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DB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133A6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B351B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53FEE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765C6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67138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08F1D7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r>
      <w:tr w:rsidR="004C200B" w14:paraId="41EAC64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AC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E096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0611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8E33C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8C47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0A4010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EC7CC0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4C200B" w14:paraId="7E8643B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5EE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5B459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8AA32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BA2DA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1B681C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19E9A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C98D7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r>
      <w:tr w:rsidR="004C200B" w14:paraId="5DB6691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5C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5AF38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3E4C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2001F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9D47C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7BBA1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42F17F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r>
      <w:tr w:rsidR="004C200B" w14:paraId="5091C96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90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C266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D9E4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432B7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8ABBC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F5C2CB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E2BC7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4C200B" w14:paraId="12741B7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936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DB1AD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A293D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0F37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EC7E5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ACCF5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19A2B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4C200B" w14:paraId="3D1E807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DDB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EC8E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18E2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AEB8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CE261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3B8F1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920DF2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r>
      <w:tr w:rsidR="004C200B" w14:paraId="149CF04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220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0D2A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27EB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674FA2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0AD92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DE7472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CA1C20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r>
      <w:tr w:rsidR="004C200B" w14:paraId="68E0475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B22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33A7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A4681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392C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B7C03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F8E6DB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6146E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r>
      <w:tr w:rsidR="004C200B" w14:paraId="509AB32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E3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495BB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4F50D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4DE3E0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CFD485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BCBF56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A91A60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r>
      <w:tr w:rsidR="004C200B" w14:paraId="7DF2F4C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6E45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0382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AF63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492493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B0E96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9A1FB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635831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4C200B" w14:paraId="54C1264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48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3BCD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3E0EF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6D086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8C0D6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8E3E9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A8D960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r>
      <w:tr w:rsidR="004C200B" w14:paraId="479B6FA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E0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abo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E1D07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07096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0143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93324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FD35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D04AE3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r>
      <w:tr w:rsidR="004C200B" w14:paraId="29115EE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626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2742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3FE78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8A0EC1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08D4E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15B7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43890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r>
      <w:tr w:rsidR="004C200B" w14:paraId="07A03DB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C6A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97ACC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CB770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A123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3E554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FD5F4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E21F42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r>
      <w:tr w:rsidR="004C200B" w14:paraId="5191CC3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064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9789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90F7F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84C0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1E45F2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123DC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7CAFE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4C200B" w14:paraId="58E2A55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331E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AECE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258B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B55F4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B9C67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2AA0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0690B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4C200B" w14:paraId="5C91602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CFE4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E4AB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8440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A9979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CD060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103EE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EEC5B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4C200B" w14:paraId="33319A8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3C72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9C52C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2153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0864A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ADB74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01CF0D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14FF3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4C200B" w14:paraId="3248106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42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6C503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4E527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DBE0B6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C7369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8735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D2D69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4C200B" w14:paraId="3C5D003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97B0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E0DB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5C829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60B9D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ABB0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95D4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60DD9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r>
      <w:tr w:rsidR="004C200B" w14:paraId="3D366AB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81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2AEDD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F2FFE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5161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2281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AD44D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DBED6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4C200B" w14:paraId="16BC163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01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FDA7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0BB6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D7143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D41C0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E7814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FB7BC3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r>
      <w:tr w:rsidR="004C200B" w14:paraId="38D1A4D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46F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2A700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18ACA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A3B8D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FF7D3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173C7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1C25F6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4C200B" w14:paraId="490F7D2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CAF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D8AF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DD79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866E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4F020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0CF9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4D2E1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r>
      <w:tr w:rsidR="004C200B" w14:paraId="7D21AB1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1BA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923A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DE352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9AAF16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DFB4E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CF91E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C0A2B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r>
      <w:tr w:rsidR="004C200B" w14:paraId="02A4EBB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CB1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17AF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C3DC6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6EA36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2E2E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CBF3B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B52CD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4C200B" w14:paraId="673E345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EC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D610D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506A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1B245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E4F14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AD4160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55CE1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4C200B" w14:paraId="4D25B0E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B47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AE348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22DE1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8AEDC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411FD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7004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C60EB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r>
      <w:tr w:rsidR="004C200B" w14:paraId="72D436F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78B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22F1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A7B97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F83A03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7A633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E118C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2466D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r>
      <w:tr w:rsidR="004C200B" w14:paraId="7D5A7EA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93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CCB1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D272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D85CBF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EF4F7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C9A9E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E8708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r>
      <w:tr w:rsidR="004C200B" w14:paraId="4535743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DD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623C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C443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75389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AD451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E4DAE9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5309E4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4C200B" w14:paraId="020FF2F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55E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22320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E6E5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5F002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38E13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C8B8D2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0B385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r>
      <w:tr w:rsidR="004C200B" w14:paraId="38CDC4E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A23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00CFD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322A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79AD6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3629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D9AD2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BD4ABC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4C200B" w14:paraId="4D85C0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6ED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moros</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D86B4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973D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2253F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FC3F0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0A41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A8C90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r>
      <w:tr w:rsidR="004C200B" w14:paraId="0A8FF5E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AFB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D743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3992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8C87B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E32FE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55C42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F7AF1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r>
      <w:tr w:rsidR="004C200B" w14:paraId="544168C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A359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46364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9BF3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2DFA65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8FE08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9880E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996AB9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r>
      <w:tr w:rsidR="004C200B" w14:paraId="1CE6737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07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ntral African Republic</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0089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95B7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B40B1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194C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0A785C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5C3A0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r>
      <w:tr w:rsidR="004C200B" w14:paraId="70C9969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85E0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6BAB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A7C4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1B08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2FE3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84896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3CA3E6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4C200B" w14:paraId="56FB2CD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210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65470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61F2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4B3C2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F33EC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61278A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DAAA7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r>
      <w:tr w:rsidR="004C200B" w14:paraId="116DBFF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FF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3641D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88B2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4784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B6E8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14A14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47BEE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r>
      <w:tr w:rsidR="004C200B" w14:paraId="7B674ED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B46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71AF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5773B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9FE92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4788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14999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F9111D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r>
      <w:tr w:rsidR="004C200B" w14:paraId="014B317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31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0864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FB09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9CBF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6A459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0FDB53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01E9B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r>
      <w:tr w:rsidR="004C200B" w14:paraId="331E2CE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51B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E3B74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FBE1B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0FBE3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002F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3B4D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51BB5E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r>
      <w:tr w:rsidR="004C200B" w14:paraId="440C526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E109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BEFC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E867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6D1C6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8C3AD6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5DF9A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E41F9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r>
      <w:tr w:rsidR="004C200B" w14:paraId="4BB10FB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08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6AA9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EE072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F9539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D0ED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C29505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7FCE3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r>
      <w:tr w:rsidR="004C200B" w14:paraId="250106A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5251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5BD6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4067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1BD6D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B295D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CEB91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4351F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r>
      <w:tr w:rsidR="004C200B" w14:paraId="3CF5C51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832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587F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166A8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00AFC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9653C9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BD337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1058CC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r>
      <w:tr w:rsidR="004C200B" w14:paraId="6F76E7F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02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4DD8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6AF47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63142F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E2A70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2E21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8CB6F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r>
      <w:tr w:rsidR="004C200B" w14:paraId="6F7E9DB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D33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B03B2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DA945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78F4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4946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2354C6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1C1B6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r>
      <w:tr w:rsidR="004C200B" w14:paraId="7015B8C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BC8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71AB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D90E7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D0C1A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473FA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0689E3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889F8A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r>
      <w:tr w:rsidR="004C200B" w14:paraId="3F03CCA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67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B2EF8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9CF97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1A62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45A6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03275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60814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r>
      <w:tr w:rsidR="004C200B" w14:paraId="2B67B40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C1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D81F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3199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0D7E9C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62F4D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FCE765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E9F96C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r>
      <w:tr w:rsidR="004C200B" w14:paraId="6605426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2F7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9AD7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58DEB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06484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B4C09E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F25D2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8FB91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r>
      <w:tr w:rsidR="004C200B" w14:paraId="2F762BF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4A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71C6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EB1E4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9F5E2E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0FD3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F3D254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7CD064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r>
      <w:tr w:rsidR="004C200B" w14:paraId="6402A19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13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E5136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254C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5EB0F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5B279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AE8640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051FA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4C200B" w14:paraId="1AD4D2A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DE9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ussian Federatio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E3C0F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6DB0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50A75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D4C3E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1198C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C3EA8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4C200B" w14:paraId="71BA80B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26D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4F5B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6DB1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33B57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BC64C9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174D7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A80293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r>
      <w:tr w:rsidR="004C200B" w14:paraId="292B50F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F2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4917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16605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79B1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95D72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16C17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AC817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r>
      <w:tr w:rsidR="004C200B" w14:paraId="72A3470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95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5509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557B1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061269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12FA0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50F94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1B61DD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r>
      <w:tr w:rsidR="004C200B" w14:paraId="2DBB379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988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2F79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4CB9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46488F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FE710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E6BDF8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B6B48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r>
      <w:tr w:rsidR="004C200B" w14:paraId="59FABC4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F68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736F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88D6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8847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261B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0CA00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D636A8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r>
      <w:tr w:rsidR="004C200B" w14:paraId="367A8BF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8D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D845C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F913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1624F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38A7ED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30ED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7208A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4C200B" w14:paraId="6FF7C5C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FE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CF80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9052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BE3C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17A72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7523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DDF70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r>
      <w:tr w:rsidR="004C200B" w14:paraId="363F181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C85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549BE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ECBA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5CA80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4B0161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24BA88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B8C08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r>
      <w:tr w:rsidR="004C200B" w14:paraId="14FF437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C00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51F9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DE59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12148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4D647B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B8ABA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41F04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r>
      <w:tr w:rsidR="004C200B" w14:paraId="17623C2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CBB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4F38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3615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3ED75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7CF769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D04D6C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DB016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r>
      <w:tr w:rsidR="004C200B" w14:paraId="16D1F7C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11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C426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F82B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A930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AB0D3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CB450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C8CF6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r>
      <w:tr w:rsidR="004C200B" w14:paraId="4BA630E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BD1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D61A7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C216A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CEBF3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2DD4F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F3744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653E5D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4C200B" w14:paraId="3A9F2AD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74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227B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ED9E5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2DF40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AECCE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1F794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211A9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r>
      <w:tr w:rsidR="004C200B" w14:paraId="1B98764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A0E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9857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6BED9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786AF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0A353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3A8CCF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DCBB98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4C200B" w14:paraId="6C96D65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EA1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994E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5580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42BC4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1143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7552B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9646C2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4C200B" w14:paraId="169FC1D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A63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B295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1CD6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5889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99F3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2BACF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598166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r>
      <w:tr w:rsidR="004C200B" w14:paraId="2A9E8F1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B06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A78A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07636C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1FB5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7EEC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4CCA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A055B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r w:rsidR="004C200B" w14:paraId="648763A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3A5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405CD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373C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0716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F67E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6273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DFA407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r>
      <w:tr w:rsidR="004C200B" w14:paraId="092EC8F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E7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9DC57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ADED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08118B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9D1F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D9218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DE945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r>
      <w:tr w:rsidR="004C200B" w14:paraId="07B4CA7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4F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had</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BC66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C033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852A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BFC26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89140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7648E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r>
      <w:tr w:rsidR="004C200B" w14:paraId="34F2533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8EA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C83AA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8021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8CEC2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4CD90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2DDB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35312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r>
      <w:tr w:rsidR="004C200B" w14:paraId="7B2358B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47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B07B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75430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9867C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D17AF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67D2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804CC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4C200B" w14:paraId="4423586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A2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7BAE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E3888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FA47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8F9E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BA18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E59BF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4C200B" w14:paraId="7D33203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2772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A2CF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FCF0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A61F0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0131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D0F8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5D7A71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r>
      <w:tr w:rsidR="004C200B" w14:paraId="169930B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8A3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2D33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2BC3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E7EB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34E7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A792C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1B70D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4C200B" w14:paraId="60DDC39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EB2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4B3FA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D6628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8DD1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A9C3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CE6B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FB6EF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4C200B" w14:paraId="3DE8D14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5B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t Maarten (Dutch part)</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5C14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79BAB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FC0A3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1FD73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9106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A487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4C200B" w14:paraId="1BD2922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22F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D106E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0314F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47954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37A1C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475F3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1B77E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6308661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00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41CE5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967C6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2F8B9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0A98E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981A6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3A98E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6CB98F3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D6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C63A0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AE2A3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97497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E9416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7DEB1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B0F52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075CA41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723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CEDBB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CF89B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E31F1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2CF85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3F2D6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BD39B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49A883B4" w14:textId="77777777" w:rsidTr="00EF357A">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0EA73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 China</w:t>
            </w: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3531EC0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5738BCD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36B10D9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4164693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44258F1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6FEF47F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60D17A6A" w14:textId="77777777" w:rsidR="004C200B" w:rsidRDefault="009E2E34">
      <w:pPr>
        <w:pStyle w:val="BodyText"/>
      </w:pPr>
      <w:r>
        <w:t>Table. Country Scores on Academic Data Use by Subject of Article. Regression Adjusted measure. Year 2019.</w:t>
      </w:r>
    </w:p>
    <w:tbl>
      <w:tblPr>
        <w:tblStyle w:val="Table"/>
        <w:tblW w:w="0" w:type="auto"/>
        <w:jc w:val="center"/>
        <w:tblLook w:val="0420" w:firstRow="1" w:lastRow="0" w:firstColumn="0" w:lastColumn="0" w:noHBand="0" w:noVBand="1"/>
      </w:tblPr>
      <w:tblGrid>
        <w:gridCol w:w="1579"/>
        <w:gridCol w:w="1233"/>
        <w:gridCol w:w="1363"/>
        <w:gridCol w:w="1413"/>
        <w:gridCol w:w="1252"/>
        <w:gridCol w:w="1270"/>
        <w:gridCol w:w="1250"/>
      </w:tblGrid>
      <w:tr w:rsidR="004C200B" w14:paraId="16D7F9F5" w14:textId="77777777" w:rsidTr="00EF357A">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520F2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untr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1CDC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All</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4712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Economic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9F7D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Psycholog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A1157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Sociolog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C259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Political Scienc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E94A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 Adjusted - Medicine</w:t>
            </w:r>
          </w:p>
        </w:tc>
      </w:tr>
      <w:tr w:rsidR="004C200B" w14:paraId="5A42D654" w14:textId="77777777" w:rsidTr="00EF357A">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E9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C011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w:t>
            </w:r>
          </w:p>
        </w:tc>
        <w:tc>
          <w:tcPr>
            <w:tcW w:w="0" w:type="auto"/>
            <w:tcBorders>
              <w:top w:val="single" w:sz="16" w:space="0" w:color="666666"/>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717E8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single" w:sz="16"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107C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single" w:sz="16" w:space="0" w:color="666666"/>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38DCA8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single" w:sz="16" w:space="0" w:color="666666"/>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9E96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F111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r>
      <w:tr w:rsidR="004C200B" w14:paraId="5758891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3DB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BD703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86ECE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53B74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5023AA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19047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035EC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r>
      <w:tr w:rsidR="004C200B" w14:paraId="529C570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0B8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FA9C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505F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76545C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3187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E2369A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992E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r>
      <w:tr w:rsidR="004C200B" w14:paraId="09B300A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86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F996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0622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954BF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333869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ABEE8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8FAD4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r>
      <w:tr w:rsidR="004C200B" w14:paraId="6812A58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F2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C933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C71E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2F024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1B3D8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B8E15D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4E88A6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r>
      <w:tr w:rsidR="004C200B" w14:paraId="3E67278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5F0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B64C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A6A1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E93F2A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CD10E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B1F19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32FDE1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r>
      <w:tr w:rsidR="004C200B" w14:paraId="23D48CA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3B7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89BD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4692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5F7A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E6EF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E79ED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6952C6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r>
      <w:tr w:rsidR="004C200B" w14:paraId="7D69351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05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EC75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5532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D767A6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54191A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F7CEF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6EDD74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r>
      <w:tr w:rsidR="004C200B" w14:paraId="750AEB3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42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D1A9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70ADE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9CB87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0144FC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64555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CDE3E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4C200B" w14:paraId="63D86C0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EAC2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4FCB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5043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4517F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B51D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291A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EDDF3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r>
      <w:tr w:rsidR="004C200B" w14:paraId="47571A8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7B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4EA18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96B5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CCA04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D0AE4A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5F2CAC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E596A7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r>
      <w:tr w:rsidR="004C200B" w14:paraId="2F1AB5F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3E4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3D21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2EE2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C01E2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50A6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0DF7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FD6D0F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r>
      <w:tr w:rsidR="004C200B" w14:paraId="4F70A09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4C89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4EF6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4EDE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AC15AD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6C74C6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6CA61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CFB4AC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4C200B" w14:paraId="1E882E5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CA0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2DE0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0C0E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B834B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6F484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D93DC5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C798FA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r>
      <w:tr w:rsidR="004C200B" w14:paraId="7781E28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90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2FF0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3A6E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BA4189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14F369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6ECFB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C7FA2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r>
      <w:tr w:rsidR="004C200B" w14:paraId="04923B9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03D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E8B64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A6A37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D9802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D16C2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D20EFB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398B63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r>
      <w:tr w:rsidR="004C200B" w14:paraId="02B4356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BAE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264DF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88F3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FF3B8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3FC7EC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89936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8BF01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4C200B" w14:paraId="4EB2741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202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DA47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0738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B001C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E6493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3762A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73747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r>
      <w:tr w:rsidR="004C200B" w14:paraId="3D9E83E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9CE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1858D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1579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DDDBA4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E40194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C175A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704C8F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r>
      <w:tr w:rsidR="004C200B" w14:paraId="7539158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C68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C91CE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6702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EA96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5A7153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5E630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AD054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4C200B" w14:paraId="3AAFF5A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D14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0453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1211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3E577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AD92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9DCC2E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52F17C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r>
      <w:tr w:rsidR="004C200B" w14:paraId="413C5B6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B32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95E0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C0F00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9C4CA8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D9B823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1DFC06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FE5781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4C200B" w14:paraId="72A35D0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A4FF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2B55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86AE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ADA89B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CE2B4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02557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38AE5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r>
      <w:tr w:rsidR="004C200B" w14:paraId="589C3E6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03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CF634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214A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72A7A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39E8B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45BE2A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4122ED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4C200B" w14:paraId="705D67C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2F4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Vanuat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2C290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2E840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8CBB6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0FDCEE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F783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97BE0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r>
      <w:tr w:rsidR="004C200B" w14:paraId="1AF93ED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3F1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3F0B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B1AD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55D8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6C0E6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70CF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5E270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r>
      <w:tr w:rsidR="004C200B" w14:paraId="18F9C38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6DA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38B98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32398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FD690F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5843D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D2AF0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36807A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r>
      <w:tr w:rsidR="004C200B" w14:paraId="2EDB8A7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8D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24911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DE7E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A938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EB001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704DA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15FAF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4C200B" w14:paraId="7A7E825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B41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E4496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E039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7172B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EF9CF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92313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376AAA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4C200B" w14:paraId="4357AF9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A50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BFB49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80A3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802F1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3E8C7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44A48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0D7D6C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r>
      <w:tr w:rsidR="004C200B" w14:paraId="4C5FF2C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14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296C3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294A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1181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6A274E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16B94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72C5FB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4C200B" w14:paraId="155A99D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72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27EB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7A45A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ED00F3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EE44C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76257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2B218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r>
      <w:tr w:rsidR="004C200B" w14:paraId="7985570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B8C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DE4A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EBB6D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DD3124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57201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1BF739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8C1AF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4C200B" w14:paraId="4DFA1D8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79C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E7E9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F84A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F5B50B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D35B6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0A0B9F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10AFF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r>
      <w:tr w:rsidR="004C200B" w14:paraId="1EB0AD8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DB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8514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81862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204FB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441D14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C062E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442B89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r>
      <w:tr w:rsidR="004C200B" w14:paraId="6ECD2C5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2B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7E381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3B9EE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4BF3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CBA68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3FC70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7C36A2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r>
      <w:tr w:rsidR="004C200B" w14:paraId="2AE6864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A15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93A6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580F9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D5B97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DC972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43C10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F423B3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r>
      <w:tr w:rsidR="004C200B" w14:paraId="0D3E75E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D8D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1E8C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01BC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BA0FA9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9B9291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F6991A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00650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r>
      <w:tr w:rsidR="004C200B" w14:paraId="5AF8F3B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41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728B9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61AC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63297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DFA09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C530C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90975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r>
      <w:tr w:rsidR="004C200B" w14:paraId="0DF4EB4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AC5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4438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44E6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14F3D4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7EF4BA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23509B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7C3CF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r>
      <w:tr w:rsidR="004C200B" w14:paraId="7A087AA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209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62B0F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2BC22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DC53F7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31FBE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3EF1A8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6D951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r>
      <w:tr w:rsidR="004C200B" w14:paraId="01B11C2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550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0A7C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5730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2DE8F4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F2C359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11D48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D131FA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r>
      <w:tr w:rsidR="004C200B" w14:paraId="6D665F5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12A7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177A4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BA5B6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51C6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92A680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E4D8E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86247B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r>
      <w:tr w:rsidR="004C200B" w14:paraId="5A320CB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3A1D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4448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9EA5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732A1A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C7097B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679916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0CC56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r>
      <w:tr w:rsidR="004C200B" w14:paraId="1CFF3CD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DA1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CB10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4B01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196D05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1C2BC2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6B9AA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BCB9A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r>
      <w:tr w:rsidR="004C200B" w14:paraId="7F5662D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A43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7E486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ABF49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AD299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C64E9A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663B07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9766D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r>
      <w:tr w:rsidR="004C200B" w14:paraId="411164C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96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6B3F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7C0F4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06365F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04BBD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4C4D6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E731C4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r>
      <w:tr w:rsidR="004C200B" w14:paraId="47B4250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FA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Italy</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1999F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33B6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5E481D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A56940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6790EA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D35100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r>
      <w:tr w:rsidR="004C200B" w14:paraId="26A8B84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1A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E1A5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A792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29E8AD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741BF3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0524C2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040F2A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r>
      <w:tr w:rsidR="004C200B" w14:paraId="334A3FE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083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F29F1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CF1A0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F25D64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99B59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7D039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A45654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r>
      <w:tr w:rsidR="004C200B" w14:paraId="3FD9E06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AA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D5EC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DB8E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80039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BA46D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DF8C9F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C68E9B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r>
      <w:tr w:rsidR="004C200B" w14:paraId="0E32872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871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E37B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0DF1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007C2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4B5172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246FD1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867B9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r>
      <w:tr w:rsidR="004C200B" w14:paraId="62D9CE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D64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0835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FCD81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8FADC5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AE31A4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57392C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DD36B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r>
      <w:tr w:rsidR="004C200B" w14:paraId="5C60FDC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2E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7C0F8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6CAE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68237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91E21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9C66C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21EA30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r>
      <w:tr w:rsidR="004C200B" w14:paraId="63D8205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00D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D16AF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0128F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8CB3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E1D63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E3C5A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D21C6E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r>
      <w:tr w:rsidR="004C200B" w14:paraId="55CF7D8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CCE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E7A5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C2ACB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468484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FA908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2A9D9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04BC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r>
      <w:tr w:rsidR="004C200B" w14:paraId="1DD8A0E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6B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F25E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310CD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C6139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6EA0AA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BA691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02D1DA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4C200B" w14:paraId="63DE6EF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D86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F86F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DBE5D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50D216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3C6498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8FF77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BA63F7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4C200B" w14:paraId="7EBAC2A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3910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EFCC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8725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0BA39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38B7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1D9F64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1C8C8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4C200B" w14:paraId="6E2CF84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E6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040CE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6ECA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F4D75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9A5B3C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4EF4F9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BCCE2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r>
      <w:tr w:rsidR="004C200B" w14:paraId="1B91FE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D72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63D5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12782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9769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5A6C4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9D266A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7B9BC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4C200B" w14:paraId="5A877BE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15B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8892C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7312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59642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085DC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A67CF3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B8579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r>
      <w:tr w:rsidR="004C200B" w14:paraId="0ADFA63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9601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D7AF3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69A38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B438A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EE56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6A11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43A47C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r>
      <w:tr w:rsidR="004C200B" w14:paraId="5ED5BC7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90D9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8AF9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8EA9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71ABEB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81290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B379BF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F66339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r>
      <w:tr w:rsidR="004C200B" w14:paraId="3C6F305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BD2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C418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F2D8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70F61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A9CD8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20BC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8E3F6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r>
      <w:tr w:rsidR="004C200B" w14:paraId="0B548A2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67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A3C4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C2594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E69F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7380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201E0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B2D7E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r>
      <w:tr w:rsidR="004C200B" w14:paraId="6C372D9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C2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37BDB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90A6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53FDA8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DAF4C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91C73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393E7F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r>
      <w:tr w:rsidR="004C200B" w14:paraId="5DD27FF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2C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9F664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23478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27BAD1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DABCA7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282BD7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CAAC19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r>
      <w:tr w:rsidR="004C200B" w14:paraId="5F10538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4486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DB56B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99976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F6CA0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560B8A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A98A7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D64620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r>
      <w:tr w:rsidR="004C200B" w14:paraId="637923C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1E8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21F4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B96F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40F3CA3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3A072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D5085A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524E53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4C200B" w14:paraId="3DCBF01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4B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8D09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AD6EA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A7BFC1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18250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F4B928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142769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r>
      <w:tr w:rsidR="004C200B" w14:paraId="3FB19E9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6AAE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ri Lanka</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962B4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06AC0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601E6E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203F0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C2A7A0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497695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r>
      <w:tr w:rsidR="004C200B" w14:paraId="0ECB237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4B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53454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954C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498013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6743F0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4A3C7E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A392E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4C200B" w14:paraId="1D78E1B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DB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11681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D27E1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C3CF6E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9D7CF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7322A6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A92D1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r>
      <w:tr w:rsidR="004C200B" w14:paraId="7DA4655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72BC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D646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5CAA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1204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50A2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6556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CA47EE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4C200B" w14:paraId="43A8506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182B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908FE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ED809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469E0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D6F7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DDD0C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431557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r>
      <w:tr w:rsidR="004C200B" w14:paraId="17B7DFC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82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2D5DF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79CF9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81E13B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4E8674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2CE969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A73CE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r>
      <w:tr w:rsidR="004C200B" w14:paraId="6BE0C58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48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2033E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741C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D7376E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1A699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F6AD5A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0947F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r>
      <w:tr w:rsidR="004C200B" w14:paraId="3C7FE10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7C65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516EF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1A04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E219F8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AF2ED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47C8C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922F0E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4C200B" w14:paraId="7695659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966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FF88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1738A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27E53B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289F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18470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0DF6E4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r>
      <w:tr w:rsidR="004C200B" w14:paraId="29B110C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731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E7334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A6B2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23BA0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4A46F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34F49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3B31EC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r>
      <w:tr w:rsidR="004C200B" w14:paraId="627A622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CD97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8F6EC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9A1C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55100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55E6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73729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B00383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r>
      <w:tr w:rsidR="004C200B" w14:paraId="7395F46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BA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EF152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0BAA7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096CEA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481A9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D53DB0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50749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4C200B" w14:paraId="08C9F2C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E3D8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1A644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8650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BC4CA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A6342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E2CAA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29B3E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4C200B" w14:paraId="739F5A7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66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269A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08376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E4388B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FDFF9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E79E9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55F6AE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r>
      <w:tr w:rsidR="004C200B" w14:paraId="2A2EAF5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F06B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92436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315A0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556B50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A6C81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FB6938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A473E5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4C200B" w14:paraId="79A33D6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8CD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BA08F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F723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0C822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EB180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0554A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68D66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r>
      <w:tr w:rsidR="004C200B" w14:paraId="421D08D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79B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A837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6A61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93687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05BD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34C6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AC2E6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r>
      <w:tr w:rsidR="004C200B" w14:paraId="0AA5E2B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CE3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98FC3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104A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DFB9B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8E81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E118B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23231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4C200B" w14:paraId="7CCB1E7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79DC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6C11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E4E5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249138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7FAA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AD121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E9BDF1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4C200B" w14:paraId="6E35A7A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DD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3EC2B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C068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473132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DB2E5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31B8F5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3577B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r>
      <w:tr w:rsidR="004C200B" w14:paraId="1126879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DFB1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545EB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61F7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75303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6A92E4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360BC0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11AEDE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r>
      <w:tr w:rsidR="004C200B" w14:paraId="3595587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BCA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F6F3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D69B4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10BC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1E56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E647F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063F40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4C200B" w14:paraId="663DA6B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39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Ind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5712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72D8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8E76A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0FEFA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30CB44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120E6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4C200B" w14:paraId="28AD083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121E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EE90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26B8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7E14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3F2AE3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0121E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721EF5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4C200B" w14:paraId="10751EE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FE0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E4DD9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1516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D1140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9D41E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99769B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0BE52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r>
      <w:tr w:rsidR="004C200B" w14:paraId="48214E8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DFD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AACCA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7976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CC5402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63A34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1FA8F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4666AE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4C200B" w14:paraId="69B707F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8C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0316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9386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9E6E4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F948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84FCA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81E9E9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r>
      <w:tr w:rsidR="004C200B" w14:paraId="41ACA26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1A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3D21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34D9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8233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F9A4C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832EA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45D7D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r>
      <w:tr w:rsidR="004C200B" w14:paraId="3DB97EB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044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BB78E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1B3F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B550B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A25F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831EF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EC16E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r>
      <w:tr w:rsidR="004C200B" w14:paraId="3F1F36B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23B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EE08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D7D6A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B5213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6CF02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E9757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F00DCB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r>
      <w:tr w:rsidR="004C200B" w14:paraId="25B34CE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2B7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ntral African Republic</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CF9C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B03E5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5358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79231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1440B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A7D58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4C200B" w14:paraId="20D1522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97DC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7B7D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9D66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26190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F0DDF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80C6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94AAC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4C200B" w14:paraId="6A8A85B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A9D2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7BD7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009C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281361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205DF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653CAC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798589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r>
      <w:tr w:rsidR="004C200B" w14:paraId="0C87FB6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7E16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CEB07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5497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14D93F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3212A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02FC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AAB2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r>
      <w:tr w:rsidR="004C200B" w14:paraId="55FDE37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4BC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72AF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C28F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E1817D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D577B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02618A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08B95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4C200B" w14:paraId="72B2F68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BFC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E1F9F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4029B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E8C29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21DB7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195E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D4ECA4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4C200B" w14:paraId="7996C77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9B3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694F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2007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1DD87ED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587EF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AF62E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15C362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r>
      <w:tr w:rsidR="004C200B" w14:paraId="405A0C8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20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DB0E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B908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468C2A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4B3F4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C808E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C0B16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4C200B" w14:paraId="44D5770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E562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5CE7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3262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06F2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EA439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D5158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4B2A7A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r>
      <w:tr w:rsidR="004C200B" w14:paraId="51D7DF3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3E9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52BF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8578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C7D2A3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8CA2F9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F908D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7A436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r>
      <w:tr w:rsidR="004C200B" w14:paraId="1F2C71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50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1DF8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D2E66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DE7F6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3CA2E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E647C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00306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r>
      <w:tr w:rsidR="004C200B" w14:paraId="16DBF02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F2F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9108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F7FB4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E6F27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941FA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33C6CB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02281D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r>
      <w:tr w:rsidR="004C200B" w14:paraId="45EB774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889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E071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60F99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53362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B52118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78005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4B244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r>
      <w:tr w:rsidR="004C200B" w14:paraId="17CCF66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AE2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D9E2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CF1E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5E222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3F55F9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604E02F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BD4A5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r>
      <w:tr w:rsidR="004C200B" w14:paraId="383CCC9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CCD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ungary</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BCA5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3739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F9E8A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02D914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F2C40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FB4DAD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4C200B" w14:paraId="284CFED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280B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90087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A1112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A1CA6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82549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7D649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A89820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r>
      <w:tr w:rsidR="004C200B" w14:paraId="18654F4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14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640A4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EBDE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8B172E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A9209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F797CF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2BD049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4C200B" w14:paraId="0F8B8E8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E07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94294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0145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4D7964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ADBB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ED2D2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1E8EA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r>
      <w:tr w:rsidR="004C200B" w14:paraId="270670D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A7E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2076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8006D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79359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AE2EC3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E8D4C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DB800E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r>
      <w:tr w:rsidR="004C200B" w14:paraId="75E0ECD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84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B05B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C0CA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3410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6134E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377C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0A49B2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r>
      <w:tr w:rsidR="004C200B" w14:paraId="05F067C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3E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C34C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613DB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38AAB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9E2CC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D408D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D648FE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4C200B" w14:paraId="614D6D6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251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5B13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F724B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A47E9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3E04F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F5EB9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FFE7EA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r>
      <w:tr w:rsidR="004C200B" w14:paraId="0C1BD72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3D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23F2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0CBB8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882CD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D20440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9DE38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D1CFC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r>
      <w:tr w:rsidR="004C200B" w14:paraId="03D62DD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15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C499B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490B2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43E51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5D235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C6E40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CBD43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r>
      <w:tr w:rsidR="004C200B" w14:paraId="6C55AD8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E62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92FCC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F738A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443B0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4993A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56290D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15B08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r>
      <w:tr w:rsidR="004C200B" w14:paraId="269506B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E94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D1E2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EAA71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18AA0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3F501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7F1619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23AD89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r>
      <w:tr w:rsidR="004C200B" w14:paraId="267BF4F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0BE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4570D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06AC5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60F57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A95D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D6FDAE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72EB90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r>
      <w:tr w:rsidR="004C200B" w14:paraId="19693B4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26C6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B53A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8E67D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532AE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46D6B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BB36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D1493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r>
      <w:tr w:rsidR="004C200B" w14:paraId="2D2C309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3FBE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B43A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2753E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CB13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C6200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C6F0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50072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4C200B" w14:paraId="61862D4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09F7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0282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48F2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88558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44E1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8D8D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E82F88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4C200B" w14:paraId="1203520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313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611A2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35C1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A5EA1C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B713E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68AAD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46DC3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r>
      <w:tr w:rsidR="004C200B" w14:paraId="324C1C1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20C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492F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A7D7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20F2DA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B57AA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5D293F6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271C98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4C200B" w14:paraId="2D7D3DA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DA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7CBD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842E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EEEF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668E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884E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327809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r>
      <w:tr w:rsidR="004C200B" w14:paraId="54B8CC5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1CB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BE96E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AF46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12AB40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4A29E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3601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8E42D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4C200B" w14:paraId="69E0E2D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04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0767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1FF89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8F7B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D70EA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FF374A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9CFF4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r>
      <w:tr w:rsidR="004C200B" w14:paraId="2DA5375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66B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AD75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7966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632B0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7634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C19E3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FDF1E9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r>
      <w:tr w:rsidR="004C200B" w14:paraId="1B44F0F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8A5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0D6ED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62A9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FBCA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95C4C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AC074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D9FEC9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4C200B" w14:paraId="4A18E7C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D1A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Egypt, Arab Rep.</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5B34D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06352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23203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3B7093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FE8FF9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8A2D6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r>
      <w:tr w:rsidR="004C200B" w14:paraId="08709A5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5F7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DB051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5FFB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D4BF8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8D4C4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5B4B6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0C59E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r>
      <w:tr w:rsidR="004C200B" w14:paraId="62E39BD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B3F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4D61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B168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F96C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1CBE209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F448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A809B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r>
      <w:tr w:rsidR="004C200B" w14:paraId="1B93389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F774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F0B5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61FCB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22811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638321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4E65A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4299DB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r>
      <w:tr w:rsidR="004C200B" w14:paraId="2D4099B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EAF8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D1A4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B365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25C59D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EFC9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1F78E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76D0AB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4C200B" w14:paraId="0A2031D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0B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FB57B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6004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9115F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04C6C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4B7C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5E555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r>
      <w:tr w:rsidR="004C200B" w14:paraId="61AB634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B1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69235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7DDC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7987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4C90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47B2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986C1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r>
      <w:tr w:rsidR="004C200B" w14:paraId="71F3C63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D852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B9C62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F41E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3F84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C0761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7E519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0C67B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r>
      <w:tr w:rsidR="004C200B" w14:paraId="51BFAAB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64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FFB7D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3C0A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F7132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4AA910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E8A3BB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821BF9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r>
      <w:tr w:rsidR="004C200B" w14:paraId="24E2FAD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61F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EAC1F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2096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42ED8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042532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20BE5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D73F74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r>
      <w:tr w:rsidR="004C200B" w14:paraId="6C94805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E215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10C2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08F4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92556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E2C88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A34A0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FF8F32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4C200B" w14:paraId="0496286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DA39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4A95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5542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7D8EF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85F2C9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63D60A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BB11C4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r>
      <w:tr w:rsidR="004C200B" w14:paraId="73650BF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FCC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C8916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7F81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0FA262D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B6D1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7780F47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92E61A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r>
      <w:tr w:rsidR="004C200B" w14:paraId="101C46B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934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A2E78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990FB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FBD77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8696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41C5A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A4910F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r>
      <w:tr w:rsidR="004C200B" w14:paraId="0C530EB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DD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C5B2A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62890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030AB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162706A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36078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CAE8D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4C200B" w14:paraId="0927489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86C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148BA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3E81C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DCE2A4"/>
            <w:tcMar>
              <w:top w:w="0" w:type="dxa"/>
              <w:left w:w="0" w:type="dxa"/>
              <w:bottom w:w="0" w:type="dxa"/>
              <w:right w:w="0" w:type="dxa"/>
            </w:tcMar>
            <w:vAlign w:val="center"/>
          </w:tcPr>
          <w:p w14:paraId="220474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0018B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7663D5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F0E0D7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r>
      <w:tr w:rsidR="004C200B" w14:paraId="1E8B119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02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85B2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2928A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30A7C9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5B98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8EFD4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3A651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4C200B" w14:paraId="113999F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43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E3D61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9A03B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B8D03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BBFF7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E753A1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24236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r>
      <w:tr w:rsidR="004C200B" w14:paraId="02A0148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6FC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2D07B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8DF8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2F7225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491949B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98E4DD"/>
            <w:tcMar>
              <w:top w:w="0" w:type="dxa"/>
              <w:left w:w="0" w:type="dxa"/>
              <w:bottom w:w="0" w:type="dxa"/>
              <w:right w:w="0" w:type="dxa"/>
            </w:tcMar>
            <w:vAlign w:val="center"/>
          </w:tcPr>
          <w:p w14:paraId="6A2E5B0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F6722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00B" w14:paraId="3D719B9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29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D2E0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F6C5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202A3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52B8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26CB1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EE189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4C200B" w14:paraId="48BA32B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B3A0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9D61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B15DB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65DC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B6AD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61D2B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81C82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r>
      <w:tr w:rsidR="004C200B" w14:paraId="07E8169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960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30CD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3E270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6CF6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3FA28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4B46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D88EB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5</w:t>
            </w:r>
          </w:p>
        </w:tc>
      </w:tr>
      <w:tr w:rsidR="004C200B" w14:paraId="61FC25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862D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ndura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B4E23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56570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55909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98E40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337074A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C36EBA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r>
      <w:tr w:rsidR="004C200B" w14:paraId="355D6C2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BC2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B069E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DBFB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50AC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51F384C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397C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65A68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r>
      <w:tr w:rsidR="004C200B" w14:paraId="57FC02E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3AB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D90FF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4676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3C414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A0E6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AB650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C50849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r>
      <w:tr w:rsidR="004C200B" w14:paraId="78A1616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348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D40C5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EB263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4263BC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9CF86A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6C795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17821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r>
      <w:tr w:rsidR="004C200B" w14:paraId="3EA96A8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B6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54168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F1286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A734A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9BF0F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77143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D4F1A1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4C200B" w14:paraId="46A728E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AC6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AA28A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E694F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ECA83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FDDE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3E9E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C4ED0A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r>
      <w:tr w:rsidR="004C200B" w14:paraId="611AE33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F8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666D7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827C4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E7321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78BA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07A3116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5E0835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4C200B" w14:paraId="748C3C3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C7E1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CD230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C576A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656D2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189F6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A8C5A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3B291B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r>
      <w:tr w:rsidR="004C200B" w14:paraId="0CC6A16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E1E8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1635A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141C6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91AC9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9750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0AA07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ABC16E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r>
      <w:tr w:rsidR="004C200B" w14:paraId="0A2622F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13A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9DFE0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2839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3C4C7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4F84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9AC63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9B404B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r>
      <w:tr w:rsidR="004C200B" w14:paraId="63D34BC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58C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703A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819A9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7D171"/>
            <w:tcMar>
              <w:top w:w="0" w:type="dxa"/>
              <w:left w:w="0" w:type="dxa"/>
              <w:bottom w:w="0" w:type="dxa"/>
              <w:right w:w="0" w:type="dxa"/>
            </w:tcMar>
            <w:vAlign w:val="center"/>
          </w:tcPr>
          <w:p w14:paraId="66156FD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719B2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59D22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4E0EC3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r>
      <w:tr w:rsidR="004C200B" w14:paraId="759CB7B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F01E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C921B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1F03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CFA0E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D5CB3A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8640F1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1A4AD6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4C200B" w14:paraId="1AF43A2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0878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9CFC2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82F6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639860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7D73E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9478D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EC729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r>
      <w:tr w:rsidR="004C200B" w14:paraId="78FBBC8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F8A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BC177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DDB59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B8BDE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D78EB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8B9E1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63C790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r w:rsidR="004C200B" w14:paraId="31AA5B9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5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56BC0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77C0C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2BEF5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89639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BDD41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7F7B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r>
      <w:tr w:rsidR="004C200B" w14:paraId="416DA11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A9A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84860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164E8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D03DC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2DFE5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28274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31B6808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r>
      <w:tr w:rsidR="004C200B" w14:paraId="2D4C679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9FEB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3CB87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7EC51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5AEA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DD5BF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1E8B7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6DA3C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r>
      <w:tr w:rsidR="004C200B" w14:paraId="2BB3B0A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F68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CF4D4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D4588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546A8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87040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FB22B4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132249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4C200B" w14:paraId="5CF56C7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5F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A5A55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C5EFA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8882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FBEF0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0DFA0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83E66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4C200B" w14:paraId="3085666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EC98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951D2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8C18F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57A788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1D911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7653B695"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9057D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4C200B" w14:paraId="455BC5AF"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853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2061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4458A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0A8C2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B0CEC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3F96A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814C5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r>
      <w:tr w:rsidR="004C200B" w14:paraId="2F22912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970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araguay</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9CBF5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64DBB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4F0D5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BEE1F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EEF4F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D39028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4C200B" w14:paraId="5458376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6F0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DF006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1FAEE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4486EB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06F8196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F33CE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74B53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r>
      <w:tr w:rsidR="004C200B" w14:paraId="0D4874E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189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E3BB2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8F1CD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51FF8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C4CA5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924AF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45288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4C200B" w14:paraId="6911986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950F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64743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CB434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E22C1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C2CBC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A1014B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F87E49"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r>
      <w:tr w:rsidR="004C200B" w14:paraId="56B43AB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7D4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4513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06731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177A324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E821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4D31C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2D7AAFB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r>
      <w:tr w:rsidR="004C200B" w14:paraId="445165F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C8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3B721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95D1C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9E6456"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7C204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EFAA3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B95C"/>
            <w:tcMar>
              <w:top w:w="0" w:type="dxa"/>
              <w:left w:w="0" w:type="dxa"/>
              <w:bottom w:w="0" w:type="dxa"/>
              <w:right w:w="0" w:type="dxa"/>
            </w:tcMar>
            <w:vAlign w:val="center"/>
          </w:tcPr>
          <w:p w14:paraId="6D612EE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r>
      <w:tr w:rsidR="004C200B" w14:paraId="6B8DBB3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1C3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64CE0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0" w:type="auto"/>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4212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C7160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A51D2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5D33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83C0F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r>
      <w:tr w:rsidR="004C200B" w14:paraId="5844E20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E26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2176E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DACAC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A1950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DFD10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625042"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ADCAA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r>
      <w:tr w:rsidR="004C200B" w14:paraId="02DB5FD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139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1B602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4517D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B001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336B2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A32FC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6CD95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6</w:t>
            </w:r>
          </w:p>
        </w:tc>
      </w:tr>
      <w:tr w:rsidR="004C200B" w14:paraId="6B3A4CA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5E3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4477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BC4BB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B0F89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3E1F5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44F59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0" w:type="auto"/>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8E896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w:t>
            </w:r>
          </w:p>
        </w:tc>
      </w:tr>
      <w:tr w:rsidR="004C200B" w14:paraId="0DE3E9A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3FE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4D07B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2CEBA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59B4D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7BA56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8424B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81A6A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453B4A1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7F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9D4DD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BF4EB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3BFC7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50C18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1D84F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834D5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4E96DA5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535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40F26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A0F27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82F29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A21EA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7F515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60AB4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14EB5C8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33D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29939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B0F7CF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3AE92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0F3E9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E0A38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EF7F1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4692BF5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E3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97C65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A1751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15B9A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7F8AB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FA5D6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DE5C9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0E72C68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F03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5E3F00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7C52A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7A974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0B09E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881E8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08676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566C956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53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41579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CB3D8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03A0C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3B07F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AD989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C407D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77A0453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286D"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F4AF6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FA833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88019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B1AAF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F8868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4E6C5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5779D74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0EF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8544B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AB33B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ECF0A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D89DA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24832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C8628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367C23D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56628"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6D0DC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B6983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2FB02D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A8280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136F8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CAB663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3544239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7D83B"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AF233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E65E9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C721B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64598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CC05F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0D676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4A90765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57361"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F813D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1D595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BF9810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D8A1C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C2D87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F5FA4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5C85D38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2EE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onaco</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1CB810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22873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AB464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B46CE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C1F87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64AE7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23E1D7E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137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24E79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D5758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09B40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4D168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6762D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4875F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108012CA"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5611C"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0B49F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22281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6877E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CBF32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3C78D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F476D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3AD443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8C7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E1F30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35A99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B8C3D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3E578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B11EB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F3A38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0EB2B26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296E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D416F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814C0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4DB98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D235F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6E50F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2467E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0D4214D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F18F"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0705B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73269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9CDC1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B3C7F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0AA99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17F5E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376F336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0EC3"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11317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A2BDC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5658B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5959EB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F6F4E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1EFA2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1ECAB237"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31D8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 Chin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619A1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61457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B2A94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2156B8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CAE64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EFCE5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1F009FB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3A66E"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B4C63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2595C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EF028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40C0B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2E3E3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15A8F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7FCA8C2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30D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8D9A1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5DF8E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23138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B213A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A93BD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6AAF0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2D8E0BA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F3C0A"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5F01F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DAE1E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11A3DB3"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BDFED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E6D0BB"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E2601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669C88FE"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10A30"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D0A017"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9A653A"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2A37DE"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ADF24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3545B8"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AC08434"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5933187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06AC4"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nch Polynesia</w:t>
            </w: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4CA9A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1584AC"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8F90E0"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B5CBC6"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574212"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8E8FE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4C200B" w14:paraId="0677DA4A" w14:textId="77777777" w:rsidTr="00EF357A">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F3427" w14:textId="77777777" w:rsidR="004C200B" w:rsidRDefault="009E2E34">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t Maarten (Dutch part)</w:t>
            </w: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4BC06D3F"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302BE2C1"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1EA6C9ED"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7F9D4B5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505FEB99"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0ADE1FD5" w14:textId="77777777" w:rsidR="004C200B" w:rsidRDefault="004C200B">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3EFE0D4B" w14:textId="77777777" w:rsidR="004C200B" w:rsidRDefault="009E2E34">
      <w:pPr>
        <w:pStyle w:val="Heading2"/>
      </w:pPr>
      <w:bookmarkStart w:id="28" w:name="data-annex"/>
      <w:bookmarkEnd w:id="27"/>
      <w:r>
        <w:rPr>
          <w:rStyle w:val="SectionNumber"/>
        </w:rPr>
        <w:t>7.3</w:t>
      </w:r>
      <w:r>
        <w:tab/>
        <w:t>Data Annex</w:t>
      </w:r>
    </w:p>
    <w:p w14:paraId="3350C9DE" w14:textId="77777777" w:rsidR="004C200B" w:rsidRDefault="009E2E34">
      <w:pPr>
        <w:pStyle w:val="FirstParagraph"/>
      </w:pPr>
      <w:r>
        <w:t>Table. Relationship between Data Use in Academia and Data Sources from SPI.</w:t>
      </w:r>
    </w:p>
    <w:tbl>
      <w:tblPr>
        <w:tblStyle w:val="Table"/>
        <w:tblW w:w="0" w:type="auto"/>
        <w:jc w:val="center"/>
        <w:tblLook w:val="0420" w:firstRow="1" w:lastRow="0" w:firstColumn="0" w:lastColumn="0" w:noHBand="0" w:noVBand="1"/>
      </w:tblPr>
      <w:tblGrid>
        <w:gridCol w:w="2138"/>
        <w:gridCol w:w="723"/>
        <w:gridCol w:w="723"/>
        <w:gridCol w:w="722"/>
        <w:gridCol w:w="722"/>
        <w:gridCol w:w="722"/>
        <w:gridCol w:w="722"/>
        <w:gridCol w:w="722"/>
        <w:gridCol w:w="722"/>
        <w:gridCol w:w="722"/>
        <w:gridCol w:w="722"/>
      </w:tblGrid>
      <w:tr w:rsidR="004C200B" w:rsidRPr="00EF357A" w14:paraId="0703315D" w14:textId="77777777" w:rsidTr="00EF357A">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5D1866"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lastRenderedPageBreak/>
              <w:t xml:space="preserve">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7DD739"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B67B33"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2)</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A13709"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3)</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C91023"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4)</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7CED94"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5)</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B3040F"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6)</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AF7D42"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7)</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64FD3A"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8)</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539960"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9)</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2FCE1E"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0)</w:t>
            </w:r>
          </w:p>
        </w:tc>
      </w:tr>
      <w:tr w:rsidR="004C200B" w:rsidRPr="00EF357A" w14:paraId="3FEC6B73" w14:textId="77777777" w:rsidTr="00EF357A">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75CF"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Population Census in past 10 years</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4271"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57*</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6C46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F3E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2BB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36E2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DA1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9761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4A3C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E01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AC6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2467A620"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F630"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805A"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F2B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E6E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8A3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6AA6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4367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B4A0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C89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C8E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E797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3FD0A8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CDAD0"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Agriculture Census  in past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387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97A48"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4E23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39D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2A920"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F70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CA6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97DB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8234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402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342E835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2D3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11F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03C7"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E69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63D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682E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AB0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A2E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826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96F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170B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2E53E9D4"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4611"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Business/Establishment Census in past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9F37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EB8E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791F7"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77EB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5A92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6C8C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1806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841B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EAC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4BC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62D0D85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E4520"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D80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8AF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FA53"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1EC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A0C2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5B4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CF3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83B8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C65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F40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4C03888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42DF"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Household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A208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D73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75DD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1FED"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08A6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9AFC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984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731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1727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0D8A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0330BB8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ABE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7C47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D34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768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7F015"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187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67F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6DA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BAB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116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BCAD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5522439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BB01"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Agriculture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0AB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772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1E6D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0C83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2CE9"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F0A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673B6"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1F1B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4040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547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42F9A7A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794D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6545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BC6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FF6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FF6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96C3"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FA55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914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A52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E0D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F0C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3AC9F69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0F6C5"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Labor Force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EC9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CFF0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18286"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906A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4A7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FD45"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1F67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082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85B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CCD3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51D7C8E8"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2A6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E32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FCF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CF8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E19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6CB4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3A91"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8E3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918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9B9F0"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1A7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4FAC45A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5F85"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Health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591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B72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06F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392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21CD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EF8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6CC29"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0A9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B6BC6"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67F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1C58F822"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E5D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942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036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7288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F5D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1C0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960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880B"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A17B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9BE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A1C6"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7CC1D93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3E39B"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Business/Establishment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F6E1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EB4A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5E2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14A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AC78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477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14307"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53B70"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EDA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57A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133E1D9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FA43"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8B4F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D67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6EEB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B74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0165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63716"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304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4826A"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CA96"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D18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3F40137D"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29CEC"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Complete Civil Registration and Vital Statistics Syste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AECD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C00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D0CE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1E5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643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BA0E6"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737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37DB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BB1C"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62040"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027F950B"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86CE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2F6F"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8F8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6F4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3084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686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4AE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F855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C2DF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BDC6F"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4C4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r>
      <w:tr w:rsidR="004C200B" w:rsidRPr="00EF357A" w14:paraId="5CE0D26C"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7885"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Availability of Data at 1st Admin Level (ODIN)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D88FE"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D60C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5AD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813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AE5E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2E7B2"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7F84"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BB81"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017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5A4D1"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01*</w:t>
            </w:r>
          </w:p>
        </w:tc>
      </w:tr>
      <w:tr w:rsidR="004C200B" w:rsidRPr="00EF357A" w14:paraId="42D81E73"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53AC"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7D08A"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81CEB"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349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812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7E8D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C967D"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6021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B0D8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33129"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1DD6A"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39)</w:t>
            </w:r>
          </w:p>
        </w:tc>
      </w:tr>
      <w:tr w:rsidR="004C200B" w:rsidRPr="00EF357A" w14:paraId="036B3655"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4EDAD"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Log GDP per capi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0620"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D244"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4FF8"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D20E"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51C0"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3DD2"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5990"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AC9A"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47C4"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D1068"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46***</w:t>
            </w:r>
          </w:p>
        </w:tc>
      </w:tr>
      <w:tr w:rsidR="004C200B" w:rsidRPr="00EF357A" w14:paraId="6225464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1878"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9945"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D88F"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3E6C1"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36E1"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3B7E"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1DE1"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FF0B2"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199BC"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7632"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3F25"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5)</w:t>
            </w:r>
          </w:p>
        </w:tc>
      </w:tr>
      <w:tr w:rsidR="004C200B" w:rsidRPr="00EF357A" w14:paraId="6877FB69"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52752"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Log Pop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24A5C"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B6F87"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29283"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B12F"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9532E"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F643"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2734"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8DEF0"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D905B"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7AD81"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62***</w:t>
            </w:r>
          </w:p>
        </w:tc>
      </w:tr>
      <w:tr w:rsidR="004C200B" w:rsidRPr="00EF357A" w14:paraId="2FA750E6"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EB45" w14:textId="77777777" w:rsidR="004C200B" w:rsidRPr="00EF357A" w:rsidRDefault="004C200B">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A723"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A0DC"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20C23"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869FD"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EF7D"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93C9"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45C9"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F99A"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4AA8"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F456"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03)</w:t>
            </w:r>
          </w:p>
        </w:tc>
      </w:tr>
      <w:tr w:rsidR="004C200B" w:rsidRPr="00EF357A" w14:paraId="423CE8E1" w14:textId="77777777" w:rsidTr="00EF357A">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503C"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DEEFB"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DD37"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44C23"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9CDA8"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7216"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777A"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7A15"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84DB9"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80BB"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96D8F"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174</w:t>
            </w:r>
          </w:p>
        </w:tc>
      </w:tr>
      <w:tr w:rsidR="004C200B" w:rsidRPr="00EF357A" w14:paraId="41B94902" w14:textId="77777777" w:rsidTr="00EF357A">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BEE917"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R Sq.</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00D9AA"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AB4571"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93F576"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3CA1E9"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1C2CCE"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8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EFA769"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F6706A"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43635C"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77387"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27B0E0"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0.78</w:t>
            </w:r>
          </w:p>
        </w:tc>
      </w:tr>
      <w:tr w:rsidR="004C200B" w:rsidRPr="00EF357A" w14:paraId="3CE742A0" w14:textId="77777777" w:rsidTr="00EF357A">
        <w:trPr>
          <w:cantSplit/>
          <w:jc w:val="center"/>
        </w:trPr>
        <w:tc>
          <w:tcPr>
            <w:tcW w:w="0" w:type="auto"/>
            <w:gridSpan w:val="11"/>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C329E13" w14:textId="77777777" w:rsidR="004C200B" w:rsidRPr="00EF357A" w:rsidRDefault="009E2E34">
            <w:pPr>
              <w:keepNext/>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EF357A">
              <w:rPr>
                <w:rFonts w:ascii="Arial" w:eastAsia="Arial" w:hAnsi="Arial" w:cs="Arial"/>
                <w:color w:val="000000"/>
                <w:sz w:val="18"/>
                <w:szCs w:val="18"/>
              </w:rPr>
              <w:t>Data from the World Bank's World Development Indicators (WDI) and SPI.  WDI series codes include NY.GDP.PCAP.PP.KD, SP.POP.TOTL, IQ.SPI.OVRL,IQ.SPI.PIL1,IQ.SPI.PIL2, IQ.SPI.PIL3, IQ.SPI.PIL4, IQ.SPI.PIL5.  Papers include all papers using data years 2000-20</w:t>
            </w:r>
            <w:r w:rsidRPr="00EF357A">
              <w:rPr>
                <w:rFonts w:ascii="Arial" w:eastAsia="Arial" w:hAnsi="Arial" w:cs="Arial"/>
                <w:color w:val="000000"/>
                <w:sz w:val="18"/>
                <w:szCs w:val="18"/>
              </w:rPr>
              <w:t>20.</w:t>
            </w:r>
            <w:r w:rsidRPr="00EF357A">
              <w:rPr>
                <w:rFonts w:ascii="Arial" w:eastAsia="Arial" w:hAnsi="Arial" w:cs="Arial"/>
                <w:color w:val="000000"/>
                <w:sz w:val="18"/>
                <w:szCs w:val="18"/>
              </w:rPr>
              <w:br/>
              <w:t xml:space="preserve">              ***=0.001 level</w:t>
            </w:r>
            <w:r w:rsidRPr="00EF357A">
              <w:rPr>
                <w:rFonts w:ascii="Arial" w:eastAsia="Arial" w:hAnsi="Arial" w:cs="Arial"/>
                <w:color w:val="000000"/>
                <w:sz w:val="18"/>
                <w:szCs w:val="18"/>
              </w:rPr>
              <w:br/>
              <w:t xml:space="preserve">              **=0.01 level</w:t>
            </w:r>
            <w:r w:rsidRPr="00EF357A">
              <w:rPr>
                <w:rFonts w:ascii="Arial" w:eastAsia="Arial" w:hAnsi="Arial" w:cs="Arial"/>
                <w:color w:val="000000"/>
                <w:sz w:val="18"/>
                <w:szCs w:val="18"/>
              </w:rPr>
              <w:br/>
              <w:t xml:space="preserve">              *=0.05 level</w:t>
            </w:r>
            <w:r w:rsidRPr="00EF357A">
              <w:rPr>
                <w:rFonts w:ascii="Arial" w:eastAsia="Arial" w:hAnsi="Arial" w:cs="Arial"/>
                <w:color w:val="000000"/>
                <w:sz w:val="18"/>
                <w:szCs w:val="18"/>
              </w:rPr>
              <w:br/>
              <w:t xml:space="preserve">              +=0.1 level</w:t>
            </w:r>
          </w:p>
        </w:tc>
      </w:tr>
    </w:tbl>
    <w:p w14:paraId="0EF3DA8E" w14:textId="77777777" w:rsidR="004C200B" w:rsidRDefault="009E2E34">
      <w:pPr>
        <w:pStyle w:val="Heading2"/>
      </w:pPr>
      <w:bookmarkStart w:id="29" w:name="amazon-mturk-prompt"/>
      <w:bookmarkEnd w:id="28"/>
      <w:r>
        <w:rPr>
          <w:rStyle w:val="SectionNumber"/>
        </w:rPr>
        <w:t>7.4</w:t>
      </w:r>
      <w:r>
        <w:tab/>
        <w:t>Amazon Mturk Prompt</w:t>
      </w:r>
    </w:p>
    <w:p w14:paraId="3C1438AD" w14:textId="77777777" w:rsidR="004C200B" w:rsidRDefault="009E2E34">
      <w:pPr>
        <w:pStyle w:val="FirstParagraph"/>
      </w:pPr>
      <w:r>
        <w:t>Amazon MTurk workers were given the following instructions before completing the activity.</w:t>
      </w:r>
    </w:p>
    <w:p w14:paraId="6ECF1C70" w14:textId="77777777" w:rsidR="004C200B" w:rsidRDefault="009E2E34">
      <w:pPr>
        <w:pStyle w:val="SourceCode"/>
      </w:pPr>
      <w:r>
        <w:rPr>
          <w:rStyle w:val="VerbatimChar"/>
        </w:rPr>
        <w:t>Each of these documents is an academic article. The goal of this study is to measure whether a specific academic article is using data and from which country the dat</w:t>
      </w:r>
      <w:r>
        <w:rPr>
          <w:rStyle w:val="VerbatimChar"/>
        </w:rPr>
        <w:t>a came.</w:t>
      </w:r>
      <w:r>
        <w:br/>
      </w:r>
      <w:r>
        <w:br/>
      </w:r>
      <w:r>
        <w:rPr>
          <w:rStyle w:val="VerbatimChar"/>
        </w:rPr>
        <w:t>There are two classification tasks in this exercise:</w:t>
      </w:r>
      <w:r>
        <w:br/>
      </w:r>
      <w:r>
        <w:rPr>
          <w:rStyle w:val="VerbatimChar"/>
        </w:rPr>
        <w:t>(1) identifying whether an academic article is using data from a country</w:t>
      </w:r>
      <w:r>
        <w:br/>
      </w:r>
      <w:r>
        <w:rPr>
          <w:rStyle w:val="VerbatimChar"/>
        </w:rPr>
        <w:t>(2) identifying from which country that data came.</w:t>
      </w:r>
      <w:r>
        <w:br/>
      </w:r>
      <w:r>
        <w:br/>
      </w:r>
      <w:r>
        <w:rPr>
          <w:rStyle w:val="VerbatimChar"/>
        </w:rPr>
        <w:t>For task 1, we are looking specifically at the use of data. Data is a</w:t>
      </w:r>
      <w:r>
        <w:rPr>
          <w:rStyle w:val="VerbatimChar"/>
        </w:rPr>
        <w:t>ny information that has been collected, observed, generated or created to produce research findings. As an example, a study that reports findings or analysis using a survey data, uses data. Some clues to indicate that a study does use data includes whether</w:t>
      </w:r>
      <w:r>
        <w:rPr>
          <w:rStyle w:val="VerbatimChar"/>
        </w:rPr>
        <w:t xml:space="preserve"> a survey or census is described, a statistical model estimated, or a table or means or summary statistics is reported.</w:t>
      </w:r>
      <w:r>
        <w:br/>
      </w:r>
      <w:r>
        <w:br/>
      </w:r>
      <w:r>
        <w:rPr>
          <w:rStyle w:val="VerbatimChar"/>
        </w:rPr>
        <w:t xml:space="preserve">After an article is classified as using data, please note the type of data used. The options are population or business census, survey </w:t>
      </w:r>
      <w:r>
        <w:rPr>
          <w:rStyle w:val="VerbatimChar"/>
        </w:rPr>
        <w:t>data, administrative data, geospatial data, private sector data, and other data. If no data is used, then mark "Not applicable". In cases where multiple data types are used, please hold the cntl key and click multiple options.</w:t>
      </w:r>
      <w:r>
        <w:br/>
      </w:r>
      <w:r>
        <w:br/>
      </w:r>
      <w:r>
        <w:rPr>
          <w:rStyle w:val="VerbatimChar"/>
        </w:rPr>
        <w:t>For task 2, we are looking a</w:t>
      </w:r>
      <w:r>
        <w:rPr>
          <w:rStyle w:val="VerbatimChar"/>
        </w:rPr>
        <w:t>t the country or countries that are studied in the article. In some cases, no country may be applicable. For instance, if the research is theoretical and has no specific country application. In some cases, the research article may involve multiple countrie</w:t>
      </w:r>
      <w:r>
        <w:rPr>
          <w:rStyle w:val="VerbatimChar"/>
        </w:rPr>
        <w:t>s. In these cases, please hold down the cntl key and select all countries that are discussed in the paper.</w:t>
      </w:r>
      <w:r>
        <w:br/>
      </w:r>
      <w:r>
        <w:br/>
      </w:r>
      <w:r>
        <w:rPr>
          <w:rStyle w:val="VerbatimChar"/>
        </w:rPr>
        <w:t>We expect between 10 and 35 percent of all articles to use data.</w:t>
      </w:r>
    </w:p>
    <w:p w14:paraId="1A82DB7E" w14:textId="77777777" w:rsidR="004C200B" w:rsidRDefault="009E2E34">
      <w:pPr>
        <w:pStyle w:val="FirstParagraph"/>
      </w:pPr>
      <w:r>
        <w:t>Below is an image of an example article for classification.</w:t>
      </w:r>
    </w:p>
    <w:p w14:paraId="292B2C58" w14:textId="77777777" w:rsidR="004C200B" w:rsidRDefault="009E2E34">
      <w:pPr>
        <w:pStyle w:val="BodyText"/>
      </w:pPr>
      <w:r>
        <w:rPr>
          <w:noProof/>
        </w:rPr>
        <w:lastRenderedPageBreak/>
        <w:drawing>
          <wp:inline distT="0" distB="0" distL="0" distR="0" wp14:anchorId="5E5FC31B" wp14:editId="1ACCD5D3">
            <wp:extent cx="5334000" cy="2500312"/>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mturk_prompt.png"/>
                    <pic:cNvPicPr>
                      <a:picLocks noChangeAspect="1" noChangeArrowheads="1"/>
                    </pic:cNvPicPr>
                  </pic:nvPicPr>
                  <pic:blipFill>
                    <a:blip r:embed="rId28"/>
                    <a:stretch>
                      <a:fillRect/>
                    </a:stretch>
                  </pic:blipFill>
                  <pic:spPr bwMode="auto">
                    <a:xfrm>
                      <a:off x="0" y="0"/>
                      <a:ext cx="5334000" cy="2500312"/>
                    </a:xfrm>
                    <a:prstGeom prst="rect">
                      <a:avLst/>
                    </a:prstGeom>
                    <a:noFill/>
                    <a:ln w="9525">
                      <a:noFill/>
                      <a:headEnd/>
                      <a:tailEnd/>
                    </a:ln>
                  </pic:spPr>
                </pic:pic>
              </a:graphicData>
            </a:graphic>
          </wp:inline>
        </w:drawing>
      </w:r>
      <w:bookmarkEnd w:id="25"/>
      <w:bookmarkEnd w:id="29"/>
    </w:p>
    <w:sectPr w:rsidR="004C20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C87D1" w14:textId="77777777" w:rsidR="009E2E34" w:rsidRDefault="009E2E34">
      <w:pPr>
        <w:spacing w:after="0"/>
      </w:pPr>
      <w:r>
        <w:separator/>
      </w:r>
    </w:p>
  </w:endnote>
  <w:endnote w:type="continuationSeparator" w:id="0">
    <w:p w14:paraId="11C94D28" w14:textId="77777777" w:rsidR="009E2E34" w:rsidRDefault="009E2E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BE67A" w14:textId="77777777" w:rsidR="009E2E34" w:rsidRDefault="009E2E34">
      <w:r>
        <w:separator/>
      </w:r>
    </w:p>
  </w:footnote>
  <w:footnote w:type="continuationSeparator" w:id="0">
    <w:p w14:paraId="6CEE98CD" w14:textId="77777777" w:rsidR="009E2E34" w:rsidRDefault="009E2E34">
      <w:r>
        <w:continuationSeparator/>
      </w:r>
    </w:p>
  </w:footnote>
  <w:footnote w:id="1">
    <w:p w14:paraId="4335C914" w14:textId="77777777" w:rsidR="004C200B" w:rsidRDefault="009E2E34">
      <w:pPr>
        <w:pStyle w:val="FootnoteText"/>
      </w:pPr>
      <w:r>
        <w:rPr>
          <w:rStyle w:val="FootnoteReference"/>
        </w:rPr>
        <w:footnoteRef/>
      </w:r>
      <w:r>
        <w:t xml:space="preserve"> The World Development Indicators includes 217 countries. The country not found with a paper in the WDI is Sint Maarten (Dutch pa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2039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EC43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200B"/>
    <w:rsid w:val="004C200B"/>
    <w:rsid w:val="00503C7E"/>
    <w:rsid w:val="009E2E34"/>
    <w:rsid w:val="00AB0790"/>
    <w:rsid w:val="00E31AF1"/>
    <w:rsid w:val="00EF35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04E980"/>
  <w15:docId w15:val="{F431ABCE-6060-4B1F-A991-A28472F71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48550/ARXIV.1912.01703"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mturk.com/worker/help"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8653/v1/2020.acl-main.447"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48550/ARXIV.1810.04805"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7.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paris21.org/sites/default/files/inline-files/PRESS2020%20Final.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0</Pages>
  <Words>9858</Words>
  <Characters>56191</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Where are the Data Deserts? Measuring the Use of Data by Academia Across Countries using Natural Language Processing</vt:lpstr>
    </vt:vector>
  </TitlesOfParts>
  <Company>WBG</Company>
  <LinksUpToDate>false</LinksUpToDate>
  <CharactersWithSpaces>6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are the Data Deserts? Measuring the Use of Data by Academia Across Countries using Natural Language Processing</dc:title>
  <dc:creator>Lucas Kitzmuller, Daniel Mahler, Umar Serajuddin, Brian Stacy, and Xiaoyu Wang</dc:creator>
  <cp:keywords/>
  <cp:lastModifiedBy>Brian William Stacy</cp:lastModifiedBy>
  <cp:revision>4</cp:revision>
  <dcterms:created xsi:type="dcterms:W3CDTF">2022-10-19T20:06:00Z</dcterms:created>
  <dcterms:modified xsi:type="dcterms:W3CDTF">2022-10-19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concentration of high-quality academic research can shed light on well-being within a country, shape public policy, and monitor progress on goals. A key ingredient to having an abundance of high-quality research in a country is timely, high quality, and accessible data coming from the national statistical system. However, little has been done to document how well statistical systems are supporting the use of data by academia, and currently no global database exists documenting the use of data by academia for statistical systems. This paper lays out an approach for producing such a metric of data use by academia. Natural Language Processing (a form of text mining) is applied to open-access research papers, from which a measure of data use by academia is produced for each country. Compared to a set of aroun 3,500 human coded academic articles, the natural language processing approach produces country rankings that have a correlation of over 0.99 with the human coded approach. After classifying more than 1 million academic articles, measures of the number of articles using data have a strong correlation between GDP, Population, and the Statistical Performance Indicator (SPI) overall score. Around 50% of all papers using data from 2000-2020 were produced by high income countries, while low income countries only produce around 5% of articles using data.</vt:lpwstr>
  </property>
  <property fmtid="{D5CDD505-2E9C-101B-9397-08002B2CF9AE}" pid="3" name="bibliography">
    <vt:lpwstr>bibliography.bib</vt:lpwstr>
  </property>
  <property fmtid="{D5CDD505-2E9C-101B-9397-08002B2CF9AE}" pid="4" name="date">
    <vt:lpwstr>2022-10-19</vt:lpwstr>
  </property>
  <property fmtid="{D5CDD505-2E9C-101B-9397-08002B2CF9AE}" pid="5" name="output">
    <vt:lpwstr/>
  </property>
</Properties>
</file>